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3A2E44D5"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BB00A6">
        <w:rPr>
          <w:color w:val="642D08"/>
          <w:szCs w:val="44"/>
        </w:rPr>
        <w:t xml:space="preserve">CI/CD </w:t>
      </w:r>
      <w:r w:rsidR="00100181">
        <w:rPr>
          <w:color w:val="642D08"/>
          <w:szCs w:val="44"/>
        </w:rPr>
        <w:t>with Jenkins</w:t>
      </w:r>
    </w:p>
    <w:p w14:paraId="512867F9" w14:textId="77777777" w:rsidR="00FC74D9" w:rsidRPr="00FC74D9" w:rsidRDefault="00FC74D9" w:rsidP="00FC74D9">
      <w:pPr>
        <w:spacing w:line="240" w:lineRule="auto"/>
        <w:jc w:val="center"/>
        <w:rPr>
          <w:rStyle w:val="Hyperlink"/>
          <w:szCs w:val="44"/>
        </w:rPr>
      </w:pPr>
      <w:r w:rsidRPr="00FC74D9">
        <w:rPr>
          <w:szCs w:val="44"/>
        </w:rPr>
        <w:t xml:space="preserve">Exercises for the </w:t>
      </w:r>
      <w:hyperlink r:id="rId8" w:history="1">
        <w:r w:rsidRPr="00FC74D9">
          <w:rPr>
            <w:rStyle w:val="Hyperlink"/>
            <w:szCs w:val="44"/>
          </w:rPr>
          <w:t>"Software Engineering and DevOps"</w:t>
        </w:r>
      </w:hyperlink>
      <w:r w:rsidRPr="00FC74D9">
        <w:rPr>
          <w:szCs w:val="44"/>
        </w:rPr>
        <w:t xml:space="preserve"> module @ SoftUni</w:t>
      </w:r>
    </w:p>
    <w:p w14:paraId="5B9FFB6A" w14:textId="2EA023A0" w:rsidR="006966D5" w:rsidRDefault="006966D5" w:rsidP="006E346A">
      <w:pPr>
        <w:pStyle w:val="Heading2"/>
        <w:numPr>
          <w:ilvl w:val="0"/>
          <w:numId w:val="38"/>
        </w:numPr>
        <w:ind w:left="426"/>
        <w:rPr>
          <w:bCs w:val="0"/>
          <w:color w:val="632423" w:themeColor="accent2" w:themeShade="80"/>
          <w:lang w:val="en-US"/>
        </w:rPr>
      </w:pPr>
      <w:r>
        <w:rPr>
          <w:bCs w:val="0"/>
          <w:color w:val="632423" w:themeColor="accent2" w:themeShade="80"/>
          <w:lang w:val="en-US"/>
        </w:rPr>
        <w:t>Install Jenkins</w:t>
      </w:r>
    </w:p>
    <w:p w14:paraId="50836AE5" w14:textId="30255E47" w:rsidR="006966D5" w:rsidRDefault="006966D5" w:rsidP="006966D5">
      <w:r>
        <w:t>Our first task is to install Jenkins on our machines.</w:t>
      </w:r>
    </w:p>
    <w:p w14:paraId="5F850BF8" w14:textId="3B1DC306" w:rsidR="006966D5" w:rsidRDefault="006966D5" w:rsidP="006966D5">
      <w:r>
        <w:t xml:space="preserve">In order to do that, follow this link: </w:t>
      </w:r>
      <w:hyperlink r:id="rId9" w:history="1">
        <w:r w:rsidRPr="00032BAF">
          <w:rPr>
            <w:rStyle w:val="Hyperlink"/>
          </w:rPr>
          <w:t>https://www.jenkins.io/download/</w:t>
        </w:r>
      </w:hyperlink>
      <w:r>
        <w:t xml:space="preserve"> and chose the package that is suitable for you</w:t>
      </w:r>
      <w:r w:rsidR="00C631F8">
        <w:t xml:space="preserve"> and your machine.</w:t>
      </w:r>
      <w:r>
        <w:br/>
        <w:t xml:space="preserve">The installation for the different operating systems and their distributions are different. You can find the instructions that you need here: </w:t>
      </w:r>
      <w:hyperlink r:id="rId10" w:history="1">
        <w:r w:rsidRPr="00032BAF">
          <w:rPr>
            <w:rStyle w:val="Hyperlink"/>
          </w:rPr>
          <w:t>https://www.jenkins.io/doc/book/installing/</w:t>
        </w:r>
      </w:hyperlink>
      <w:r>
        <w:t>. Simply chose your OS and follow the instructions.</w:t>
      </w:r>
    </w:p>
    <w:p w14:paraId="5BA82E33" w14:textId="2F9B4DD3" w:rsidR="006F19F3" w:rsidRDefault="006F19F3" w:rsidP="006966D5">
      <w:r>
        <w:t xml:space="preserve">After you have installed Jenkins, follow the </w:t>
      </w:r>
      <w:r w:rsidRPr="006F19F3">
        <w:rPr>
          <w:b/>
          <w:bCs/>
        </w:rPr>
        <w:t>Post-installation setup wizard</w:t>
      </w:r>
      <w:r>
        <w:t xml:space="preserve"> in order to </w:t>
      </w:r>
      <w:r w:rsidRPr="006F19F3">
        <w:rPr>
          <w:b/>
          <w:bCs/>
        </w:rPr>
        <w:t>start</w:t>
      </w:r>
      <w:r>
        <w:t xml:space="preserve"> using Jenkins. Without completing the steps from it, you won't be able to use it. This is a one-time setup, so don't worry – you won't need to complete those steps each time you want to </w:t>
      </w:r>
      <w:r w:rsidR="007C1B3E">
        <w:t>work with Jenkins.</w:t>
      </w:r>
    </w:p>
    <w:p w14:paraId="68DEA0ED" w14:textId="70FD048F" w:rsidR="00F90BE0" w:rsidRPr="00F90BE0" w:rsidRDefault="00F90BE0" w:rsidP="00F90BE0">
      <w:pPr>
        <w:pStyle w:val="Heading2"/>
        <w:numPr>
          <w:ilvl w:val="0"/>
          <w:numId w:val="38"/>
        </w:numPr>
        <w:ind w:left="426"/>
        <w:rPr>
          <w:bCs w:val="0"/>
          <w:color w:val="632423" w:themeColor="accent2" w:themeShade="80"/>
          <w:lang w:val="en-US"/>
        </w:rPr>
      </w:pPr>
      <w:r w:rsidRPr="00F90BE0">
        <w:rPr>
          <w:bCs w:val="0"/>
          <w:color w:val="632423" w:themeColor="accent2" w:themeShade="80"/>
          <w:lang w:val="en-US"/>
        </w:rPr>
        <w:t>Configuring Jenkins with Docker</w:t>
      </w:r>
    </w:p>
    <w:p w14:paraId="2048846D" w14:textId="336B37C0" w:rsidR="001B5B01" w:rsidRDefault="00BD6E38" w:rsidP="00F90BE0">
      <w:pPr>
        <w:pStyle w:val="Heading3"/>
        <w:rPr>
          <w:bCs/>
          <w:color w:val="632423" w:themeColor="accent2" w:themeShade="80"/>
        </w:rPr>
      </w:pPr>
      <w:r w:rsidRPr="00950753">
        <w:rPr>
          <w:color w:val="632423" w:themeColor="accent2" w:themeShade="80"/>
        </w:rPr>
        <w:t xml:space="preserve">CI </w:t>
      </w:r>
      <w:r w:rsidR="007158DF">
        <w:rPr>
          <w:color w:val="632423" w:themeColor="accent2" w:themeShade="80"/>
        </w:rPr>
        <w:t>Pipeline</w:t>
      </w:r>
      <w:r w:rsidRPr="00950753">
        <w:rPr>
          <w:color w:val="632423" w:themeColor="accent2" w:themeShade="80"/>
        </w:rPr>
        <w:t xml:space="preserve"> – "Student Registry" App</w:t>
      </w:r>
    </w:p>
    <w:p w14:paraId="6F772368" w14:textId="0392BB45" w:rsidR="006E346A" w:rsidRPr="006E346A" w:rsidRDefault="006E346A" w:rsidP="00F90BE0">
      <w:pPr>
        <w:pStyle w:val="Heading4"/>
        <w:rPr>
          <w:rFonts w:cstheme="minorHAnsi"/>
          <w:color w:val="642D08"/>
        </w:rPr>
      </w:pPr>
      <w:r w:rsidRPr="006E346A">
        <w:rPr>
          <w:rFonts w:cstheme="minorHAnsi"/>
          <w:color w:val="642D08"/>
        </w:rPr>
        <w:t>Step 1: Run the App Locally</w:t>
      </w:r>
    </w:p>
    <w:p w14:paraId="674C97CE" w14:textId="5FE8B101" w:rsidR="00536B20" w:rsidRPr="00364C10" w:rsidRDefault="007F374A" w:rsidP="00F90BE0">
      <w:pPr>
        <w:pStyle w:val="ListParagraph"/>
        <w:ind w:left="0"/>
      </w:pPr>
      <w:r>
        <w:t>We</w:t>
      </w:r>
      <w:r w:rsidR="00536B20">
        <w:t xml:space="preserve"> have the "</w:t>
      </w:r>
      <w:r w:rsidR="00536B20" w:rsidRPr="00DB5B23">
        <w:rPr>
          <w:rStyle w:val="CodeChar"/>
        </w:rPr>
        <w:t>Student</w:t>
      </w:r>
      <w:r w:rsidR="00536B20">
        <w:t xml:space="preserve"> </w:t>
      </w:r>
      <w:r w:rsidR="00536B20" w:rsidRPr="00DB5B23">
        <w:rPr>
          <w:rStyle w:val="CodeChar"/>
        </w:rPr>
        <w:t>Registry</w:t>
      </w:r>
      <w:r w:rsidR="00536B20">
        <w:t xml:space="preserve">" </w:t>
      </w:r>
      <w:r w:rsidR="00536B20" w:rsidRPr="00DB5B23">
        <w:rPr>
          <w:rStyle w:val="CodeChar"/>
        </w:rPr>
        <w:t>Node.js</w:t>
      </w:r>
      <w:r w:rsidR="00536B20">
        <w:t xml:space="preserve"> </w:t>
      </w:r>
      <w:r w:rsidR="00536B20" w:rsidRPr="00536B20">
        <w:rPr>
          <w:b/>
          <w:bCs/>
        </w:rPr>
        <w:t>app</w:t>
      </w:r>
      <w:r w:rsidR="00536B20">
        <w:t xml:space="preserve"> in the </w:t>
      </w:r>
      <w:r w:rsidR="00536B20" w:rsidRPr="00536B20">
        <w:rPr>
          <w:b/>
          <w:bCs/>
        </w:rPr>
        <w:t>resources</w:t>
      </w:r>
      <w:r w:rsidR="00536B20">
        <w:t xml:space="preserve">. Your task is to </w:t>
      </w:r>
      <w:r w:rsidR="00536B20" w:rsidRPr="00536B20">
        <w:rPr>
          <w:b/>
          <w:bCs/>
        </w:rPr>
        <w:t>create a CI workflow</w:t>
      </w:r>
      <w:r w:rsidR="00536B20">
        <w:t xml:space="preserve"> </w:t>
      </w:r>
      <w:r w:rsidR="00546571">
        <w:t xml:space="preserve">with </w:t>
      </w:r>
      <w:r w:rsidR="00546571" w:rsidRPr="00546571">
        <w:rPr>
          <w:b/>
          <w:bCs/>
        </w:rPr>
        <w:t>Jenkins</w:t>
      </w:r>
      <w:r w:rsidR="00536B20">
        <w:t xml:space="preserve"> to </w:t>
      </w:r>
      <w:r w:rsidR="00536B20" w:rsidRPr="00536B20">
        <w:rPr>
          <w:b/>
          <w:bCs/>
        </w:rPr>
        <w:t xml:space="preserve">start and test the app </w:t>
      </w:r>
      <w:r w:rsidR="00536B20" w:rsidRPr="00364C10">
        <w:t xml:space="preserve">on three </w:t>
      </w:r>
      <w:r w:rsidR="00536B20">
        <w:t>different</w:t>
      </w:r>
      <w:r w:rsidR="00536B20" w:rsidRPr="00364C10">
        <w:t xml:space="preserve"> version</w:t>
      </w:r>
      <w:r w:rsidR="00536B20">
        <w:t>s</w:t>
      </w:r>
      <w:r w:rsidR="00536B20" w:rsidRPr="00364C10">
        <w:t>:</w:t>
      </w:r>
    </w:p>
    <w:p w14:paraId="2E4CEDEA" w14:textId="74568B0D" w:rsidR="007F374A" w:rsidRDefault="007F374A" w:rsidP="00F90BE0">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73FD9BDE" w14:textId="5C2EDCB4" w:rsidR="007F374A" w:rsidRDefault="005212B2" w:rsidP="00F90BE0">
      <w:r w:rsidRPr="007912D4">
        <w:rPr>
          <w:noProof/>
        </w:rPr>
        <w:drawing>
          <wp:inline distT="0" distB="0" distL="0" distR="0" wp14:anchorId="170A66E5" wp14:editId="7D702903">
            <wp:extent cx="6450330" cy="3611196"/>
            <wp:effectExtent l="19050" t="19050" r="26670"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5196" cy="3613920"/>
                    </a:xfrm>
                    <a:prstGeom prst="rect">
                      <a:avLst/>
                    </a:prstGeom>
                    <a:ln w="12700">
                      <a:solidFill>
                        <a:schemeClr val="tx1">
                          <a:lumMod val="50000"/>
                          <a:lumOff val="50000"/>
                        </a:schemeClr>
                      </a:solidFill>
                    </a:ln>
                  </pic:spPr>
                </pic:pic>
              </a:graphicData>
            </a:graphic>
          </wp:inline>
        </w:drawing>
      </w:r>
    </w:p>
    <w:p w14:paraId="02F89F5D" w14:textId="6706F41E" w:rsidR="005212B2" w:rsidRDefault="005212B2" w:rsidP="00F90BE0">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12" w:history="1">
        <w:r w:rsidR="00611239" w:rsidRPr="00032BAF">
          <w:rPr>
            <w:rStyle w:val="Hyperlink"/>
          </w:rPr>
          <w:t>http://localhost:3030</w:t>
        </w:r>
      </w:hyperlink>
      <w:r>
        <w:t>:</w:t>
      </w:r>
    </w:p>
    <w:p w14:paraId="0CD5D929" w14:textId="68FA387C" w:rsidR="005212B2" w:rsidRDefault="00D94F06" w:rsidP="00F90BE0">
      <w:r w:rsidRPr="009965CA">
        <w:rPr>
          <w:noProof/>
        </w:rPr>
        <w:lastRenderedPageBreak/>
        <w:drawing>
          <wp:inline distT="0" distB="0" distL="0" distR="0" wp14:anchorId="5519DC76" wp14:editId="4D1D8C8D">
            <wp:extent cx="3801338" cy="2477659"/>
            <wp:effectExtent l="19050" t="19050" r="2794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6827" cy="2494273"/>
                    </a:xfrm>
                    <a:prstGeom prst="rect">
                      <a:avLst/>
                    </a:prstGeom>
                    <a:ln w="12700">
                      <a:solidFill>
                        <a:schemeClr val="tx1">
                          <a:lumMod val="50000"/>
                          <a:lumOff val="50000"/>
                        </a:schemeClr>
                      </a:solidFill>
                    </a:ln>
                  </pic:spPr>
                </pic:pic>
              </a:graphicData>
            </a:graphic>
          </wp:inline>
        </w:drawing>
      </w:r>
    </w:p>
    <w:p w14:paraId="15870168" w14:textId="77777777" w:rsidR="00D94F06" w:rsidRDefault="00D94F06" w:rsidP="00F90BE0">
      <w:r>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255ED8C" w14:textId="0D764391" w:rsidR="00D94F06" w:rsidRDefault="00D94F06" w:rsidP="00F90BE0">
      <w:r w:rsidRPr="0024617C">
        <w:rPr>
          <w:noProof/>
        </w:rPr>
        <w:drawing>
          <wp:inline distT="0" distB="0" distL="0" distR="0" wp14:anchorId="4D71AA61" wp14:editId="53A5620F">
            <wp:extent cx="6503670" cy="3448472"/>
            <wp:effectExtent l="19050" t="19050" r="1143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07299" cy="3450396"/>
                    </a:xfrm>
                    <a:prstGeom prst="rect">
                      <a:avLst/>
                    </a:prstGeom>
                    <a:ln w="12700">
                      <a:solidFill>
                        <a:schemeClr val="tx1">
                          <a:lumMod val="50000"/>
                          <a:lumOff val="50000"/>
                        </a:schemeClr>
                      </a:solidFill>
                    </a:ln>
                  </pic:spPr>
                </pic:pic>
              </a:graphicData>
            </a:graphic>
          </wp:inline>
        </w:drawing>
      </w:r>
    </w:p>
    <w:p w14:paraId="205B6F73" w14:textId="0D41FE95" w:rsidR="00D94F06" w:rsidRDefault="00D94F06" w:rsidP="00F90BE0">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are executed on the running app.</w:t>
      </w:r>
    </w:p>
    <w:p w14:paraId="42E5B549" w14:textId="761221CD" w:rsidR="00D542A0" w:rsidRPr="00D542A0" w:rsidRDefault="00D542A0" w:rsidP="00F90BE0">
      <w:pPr>
        <w:pStyle w:val="Heading4"/>
        <w:rPr>
          <w:rFonts w:cstheme="minorHAnsi"/>
          <w:color w:val="642D08"/>
        </w:rPr>
      </w:pPr>
      <w:r w:rsidRPr="00D542A0">
        <w:rPr>
          <w:rFonts w:cstheme="minorHAnsi"/>
          <w:color w:val="642D08"/>
        </w:rPr>
        <w:t>Step 2: Create a GitHub Repo</w:t>
      </w:r>
    </w:p>
    <w:p w14:paraId="30A7B3F4" w14:textId="58D1E661" w:rsidR="00D542A0" w:rsidRDefault="00D542A0" w:rsidP="00F90BE0">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73823ECD" w14:textId="3ABDEA42" w:rsidR="00A56EFE" w:rsidRDefault="00A56EFE" w:rsidP="00F90BE0">
      <w:pPr>
        <w:pStyle w:val="Heading4"/>
        <w:rPr>
          <w:rFonts w:cstheme="minorHAnsi"/>
          <w:color w:val="642D08"/>
        </w:rPr>
      </w:pPr>
      <w:r w:rsidRPr="006E346A">
        <w:rPr>
          <w:rFonts w:cstheme="minorHAnsi"/>
          <w:color w:val="642D08"/>
        </w:rPr>
        <w:t xml:space="preserve">Step </w:t>
      </w:r>
      <w:r w:rsidR="00BF278B">
        <w:rPr>
          <w:rFonts w:cstheme="minorHAnsi"/>
          <w:color w:val="642D08"/>
        </w:rPr>
        <w:t>3</w:t>
      </w:r>
      <w:r w:rsidRPr="006E346A">
        <w:rPr>
          <w:rFonts w:cstheme="minorHAnsi"/>
          <w:color w:val="642D08"/>
        </w:rPr>
        <w:t xml:space="preserve">: </w:t>
      </w:r>
      <w:r w:rsidR="003931D2">
        <w:rPr>
          <w:rFonts w:cstheme="minorHAnsi"/>
          <w:color w:val="642D08"/>
        </w:rPr>
        <w:t>Create a New Job</w:t>
      </w:r>
    </w:p>
    <w:p w14:paraId="77A4367F" w14:textId="0EB7810C" w:rsidR="00395215" w:rsidRDefault="00611239" w:rsidP="00F90BE0">
      <w:pPr>
        <w:rPr>
          <w:rStyle w:val="HTMLCode"/>
          <w:rFonts w:asciiTheme="minorHAnsi" w:eastAsiaTheme="minorHAnsi" w:hAnsiTheme="minorHAnsi" w:cstheme="minorHAnsi"/>
          <w:sz w:val="22"/>
          <w:szCs w:val="22"/>
        </w:rPr>
      </w:pPr>
      <w:r>
        <w:t xml:space="preserve">Now, let's access Jenkins. Open the Jenkins interface in a web browser. This is usually at </w:t>
      </w:r>
      <w:hyperlink r:id="rId15" w:history="1">
        <w:r w:rsidR="00AF2DB0" w:rsidRPr="00032BAF">
          <w:rPr>
            <w:rStyle w:val="Hyperlink"/>
            <w:rFonts w:ascii="Consolas" w:hAnsi="Consolas" w:cs="Courier New"/>
            <w:b/>
            <w:bCs/>
          </w:rPr>
          <w:t>http://localhost:8080</w:t>
        </w:r>
      </w:hyperlink>
      <w:r w:rsidR="0007381D" w:rsidRPr="0007381D">
        <w:rPr>
          <w:rStyle w:val="HTMLCode"/>
          <w:rFonts w:asciiTheme="minorHAnsi" w:eastAsiaTheme="minorHAnsi" w:hAnsiTheme="minorHAnsi" w:cstheme="minorHAnsi"/>
          <w:sz w:val="22"/>
          <w:szCs w:val="22"/>
        </w:rPr>
        <w:t>, but it depends on the</w:t>
      </w:r>
      <w:r w:rsidR="0007381D">
        <w:rPr>
          <w:rStyle w:val="HTMLCode"/>
          <w:rFonts w:asciiTheme="minorHAnsi" w:eastAsiaTheme="minorHAnsi" w:hAnsiTheme="minorHAnsi" w:cstheme="minorHAnsi"/>
          <w:b/>
          <w:bCs/>
          <w:sz w:val="22"/>
          <w:szCs w:val="22"/>
        </w:rPr>
        <w:t xml:space="preserve"> port that you had set up during the installation. </w:t>
      </w:r>
      <w:r w:rsidR="00AF2DB0" w:rsidRPr="00AF2DB0">
        <w:rPr>
          <w:rStyle w:val="HTMLCode"/>
          <w:rFonts w:asciiTheme="minorHAnsi" w:eastAsiaTheme="minorHAnsi" w:hAnsiTheme="minorHAnsi" w:cstheme="minorHAnsi"/>
          <w:sz w:val="22"/>
          <w:szCs w:val="22"/>
        </w:rPr>
        <w:t>Let's create a new job by selecting</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Consolas" w:eastAsiaTheme="minorHAnsi" w:hAnsi="Consolas" w:cstheme="minorHAnsi"/>
          <w:b/>
          <w:bCs/>
          <w:sz w:val="22"/>
          <w:szCs w:val="22"/>
        </w:rPr>
        <w:t>[New Item]</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Theme="minorHAnsi" w:eastAsiaTheme="minorHAnsi" w:hAnsiTheme="minorHAnsi" w:cstheme="minorHAnsi"/>
          <w:sz w:val="22"/>
          <w:szCs w:val="22"/>
        </w:rPr>
        <w:t>from the</w:t>
      </w:r>
      <w:r w:rsidR="00AF2DB0">
        <w:rPr>
          <w:rStyle w:val="HTMLCode"/>
          <w:rFonts w:asciiTheme="minorHAnsi" w:eastAsiaTheme="minorHAnsi" w:hAnsiTheme="minorHAnsi" w:cstheme="minorHAnsi"/>
          <w:b/>
          <w:bCs/>
          <w:sz w:val="22"/>
          <w:szCs w:val="22"/>
        </w:rPr>
        <w:t xml:space="preserve"> Jenkins dashboard</w:t>
      </w:r>
      <w:r w:rsidR="00AF2DB0" w:rsidRPr="00AF2DB0">
        <w:rPr>
          <w:rStyle w:val="HTMLCode"/>
          <w:rFonts w:asciiTheme="minorHAnsi" w:eastAsiaTheme="minorHAnsi" w:hAnsiTheme="minorHAnsi" w:cstheme="minorHAnsi"/>
          <w:sz w:val="22"/>
          <w:szCs w:val="22"/>
        </w:rPr>
        <w:t>.</w:t>
      </w:r>
      <w:r w:rsidR="00FA3F29">
        <w:rPr>
          <w:rStyle w:val="HTMLCode"/>
          <w:rFonts w:asciiTheme="minorHAnsi" w:eastAsiaTheme="minorHAnsi" w:hAnsiTheme="minorHAnsi" w:cstheme="minorHAnsi"/>
          <w:sz w:val="22"/>
          <w:szCs w:val="22"/>
        </w:rPr>
        <w:t xml:space="preserve"> </w:t>
      </w:r>
    </w:p>
    <w:p w14:paraId="25F7056F" w14:textId="1961CC84" w:rsidR="00611239" w:rsidRDefault="00395215" w:rsidP="00F90BE0">
      <w:pPr>
        <w:rPr>
          <w:rStyle w:val="HTMLCode"/>
          <w:rFonts w:asciiTheme="minorHAnsi" w:eastAsiaTheme="minorHAnsi" w:hAnsiTheme="minorHAnsi" w:cstheme="minorHAnsi"/>
          <w:sz w:val="22"/>
          <w:szCs w:val="22"/>
        </w:rPr>
      </w:pPr>
      <w:r w:rsidRPr="00395215">
        <w:rPr>
          <w:rStyle w:val="HTMLCode"/>
          <w:rFonts w:asciiTheme="minorHAnsi" w:eastAsiaTheme="minorHAnsi" w:hAnsiTheme="minorHAnsi" w:cstheme="minorHAnsi"/>
          <w:noProof/>
          <w:sz w:val="22"/>
          <w:szCs w:val="22"/>
        </w:rPr>
        <w:lastRenderedPageBreak/>
        <w:drawing>
          <wp:inline distT="0" distB="0" distL="0" distR="0" wp14:anchorId="255C21F2" wp14:editId="67C2F6D5">
            <wp:extent cx="6626225" cy="4279265"/>
            <wp:effectExtent l="19050" t="19050" r="22225"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279265"/>
                    </a:xfrm>
                    <a:prstGeom prst="rect">
                      <a:avLst/>
                    </a:prstGeom>
                    <a:ln w="12700">
                      <a:solidFill>
                        <a:schemeClr val="tx1">
                          <a:lumMod val="50000"/>
                          <a:lumOff val="50000"/>
                        </a:schemeClr>
                      </a:solidFill>
                    </a:ln>
                  </pic:spPr>
                </pic:pic>
              </a:graphicData>
            </a:graphic>
          </wp:inline>
        </w:drawing>
      </w:r>
      <w:r w:rsidRPr="00395215">
        <w:rPr>
          <w:rStyle w:val="HTMLCode"/>
          <w:rFonts w:asciiTheme="minorHAnsi" w:eastAsiaTheme="minorHAnsi" w:hAnsiTheme="minorHAnsi" w:cstheme="minorHAnsi"/>
          <w:sz w:val="22"/>
          <w:szCs w:val="22"/>
        </w:rPr>
        <w:t xml:space="preserve"> </w:t>
      </w:r>
      <w:r w:rsidR="00FA3F29">
        <w:rPr>
          <w:rStyle w:val="HTMLCode"/>
          <w:rFonts w:asciiTheme="minorHAnsi" w:eastAsiaTheme="minorHAnsi" w:hAnsiTheme="minorHAnsi" w:cstheme="minorHAnsi"/>
          <w:sz w:val="22"/>
          <w:szCs w:val="22"/>
        </w:rPr>
        <w:t>We will enter a name for the job "</w:t>
      </w:r>
      <w:r w:rsidR="00FA3F29" w:rsidRPr="00492265">
        <w:rPr>
          <w:rStyle w:val="HTMLCode"/>
          <w:rFonts w:asciiTheme="minorHAnsi" w:eastAsiaTheme="minorHAnsi" w:hAnsiTheme="minorHAnsi" w:cstheme="minorHAnsi"/>
          <w:b/>
          <w:bCs/>
          <w:sz w:val="22"/>
          <w:szCs w:val="22"/>
        </w:rPr>
        <w:t>Student Registry App</w:t>
      </w:r>
      <w:r w:rsidR="00FA3F29">
        <w:rPr>
          <w:rStyle w:val="HTMLCode"/>
          <w:rFonts w:asciiTheme="minorHAnsi" w:eastAsiaTheme="minorHAnsi" w:hAnsiTheme="minorHAnsi" w:cstheme="minorHAnsi"/>
          <w:sz w:val="22"/>
          <w:szCs w:val="22"/>
        </w:rPr>
        <w:t>"</w:t>
      </w:r>
      <w:r w:rsidR="00492265">
        <w:rPr>
          <w:rStyle w:val="HTMLCode"/>
          <w:rFonts w:asciiTheme="minorHAnsi" w:eastAsiaTheme="minorHAnsi" w:hAnsiTheme="minorHAnsi" w:cstheme="minorHAnsi"/>
          <w:sz w:val="22"/>
          <w:szCs w:val="22"/>
        </w:rPr>
        <w:t xml:space="preserve">, chose </w:t>
      </w:r>
      <w:r w:rsidR="00492265" w:rsidRPr="0013597C">
        <w:rPr>
          <w:rStyle w:val="HTMLCode"/>
          <w:rFonts w:ascii="Consolas" w:eastAsiaTheme="minorHAnsi" w:hAnsi="Consolas" w:cstheme="minorHAnsi"/>
          <w:b/>
          <w:bCs/>
          <w:sz w:val="22"/>
          <w:szCs w:val="22"/>
        </w:rPr>
        <w:t>[Freestyle Project]</w:t>
      </w:r>
      <w:r w:rsidR="00FA3F29">
        <w:rPr>
          <w:rStyle w:val="HTMLCode"/>
          <w:rFonts w:asciiTheme="minorHAnsi" w:eastAsiaTheme="minorHAnsi" w:hAnsiTheme="minorHAnsi" w:cstheme="minorHAnsi"/>
          <w:sz w:val="22"/>
          <w:szCs w:val="22"/>
        </w:rPr>
        <w:t xml:space="preserve"> and we should click on the </w:t>
      </w:r>
      <w:r w:rsidR="00FA3F29" w:rsidRPr="00FA3F29">
        <w:rPr>
          <w:rStyle w:val="HTMLCode"/>
          <w:rFonts w:ascii="Consolas" w:eastAsiaTheme="minorHAnsi" w:hAnsi="Consolas" w:cstheme="minorHAnsi"/>
          <w:b/>
          <w:bCs/>
          <w:sz w:val="22"/>
          <w:szCs w:val="22"/>
        </w:rPr>
        <w:t>[OK]</w:t>
      </w:r>
      <w:r w:rsidR="00FA3F29">
        <w:rPr>
          <w:rStyle w:val="HTMLCode"/>
          <w:rFonts w:asciiTheme="minorHAnsi" w:eastAsiaTheme="minorHAnsi" w:hAnsiTheme="minorHAnsi" w:cstheme="minorHAnsi"/>
          <w:sz w:val="22"/>
          <w:szCs w:val="22"/>
        </w:rPr>
        <w:t xml:space="preserve"> button.</w:t>
      </w:r>
    </w:p>
    <w:p w14:paraId="5CAA3504" w14:textId="1C5DF447" w:rsidR="00395215" w:rsidRPr="00611239" w:rsidRDefault="00486415" w:rsidP="00F90BE0">
      <w:pPr>
        <w:rPr>
          <w:rFonts w:ascii="Consolas" w:hAnsi="Consolas"/>
          <w:b/>
          <w:bCs/>
        </w:rPr>
      </w:pPr>
      <w:r w:rsidRPr="00486415">
        <w:rPr>
          <w:rFonts w:ascii="Consolas" w:hAnsi="Consolas"/>
          <w:b/>
          <w:bCs/>
          <w:noProof/>
        </w:rPr>
        <w:drawing>
          <wp:inline distT="0" distB="0" distL="0" distR="0" wp14:anchorId="5B71053C" wp14:editId="74D04268">
            <wp:extent cx="6626225" cy="2423795"/>
            <wp:effectExtent l="19050" t="19050" r="2222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423795"/>
                    </a:xfrm>
                    <a:prstGeom prst="rect">
                      <a:avLst/>
                    </a:prstGeom>
                    <a:ln w="12700">
                      <a:solidFill>
                        <a:schemeClr val="tx1">
                          <a:lumMod val="50000"/>
                          <a:lumOff val="50000"/>
                        </a:schemeClr>
                      </a:solidFill>
                    </a:ln>
                  </pic:spPr>
                </pic:pic>
              </a:graphicData>
            </a:graphic>
          </wp:inline>
        </w:drawing>
      </w:r>
    </w:p>
    <w:p w14:paraId="7EF61FFD" w14:textId="433B8829" w:rsidR="003931D2" w:rsidRDefault="003931D2" w:rsidP="00F90BE0">
      <w:pPr>
        <w:pStyle w:val="Heading4"/>
        <w:rPr>
          <w:rFonts w:cstheme="minorHAnsi"/>
          <w:color w:val="642D08"/>
        </w:rPr>
      </w:pPr>
      <w:r w:rsidRPr="006E346A">
        <w:rPr>
          <w:rFonts w:cstheme="minorHAnsi"/>
          <w:color w:val="642D08"/>
        </w:rPr>
        <w:t xml:space="preserve">Step </w:t>
      </w:r>
      <w:r>
        <w:rPr>
          <w:rFonts w:cstheme="minorHAnsi"/>
          <w:color w:val="642D08"/>
        </w:rPr>
        <w:t>4</w:t>
      </w:r>
      <w:r w:rsidRPr="006E346A">
        <w:rPr>
          <w:rFonts w:cstheme="minorHAnsi"/>
          <w:color w:val="642D08"/>
        </w:rPr>
        <w:t xml:space="preserve">: </w:t>
      </w:r>
      <w:r>
        <w:rPr>
          <w:rFonts w:cstheme="minorHAnsi"/>
          <w:color w:val="642D08"/>
        </w:rPr>
        <w:t>Source Code Management</w:t>
      </w:r>
    </w:p>
    <w:p w14:paraId="7A7B0F85" w14:textId="4E6E8E2C" w:rsidR="00685A9B" w:rsidRDefault="00685A9B" w:rsidP="00F90BE0">
      <w:r>
        <w:t xml:space="preserve">In the job configuration, go to the </w:t>
      </w:r>
      <w:r w:rsidRPr="00685A9B">
        <w:rPr>
          <w:rFonts w:ascii="Consolas" w:hAnsi="Consolas"/>
          <w:b/>
          <w:bCs/>
        </w:rPr>
        <w:t>Source Code Management</w:t>
      </w:r>
      <w:r w:rsidRPr="00685A9B">
        <w:rPr>
          <w:rFonts w:ascii="Consolas" w:hAnsi="Consolas"/>
        </w:rPr>
        <w:t xml:space="preserve"> </w:t>
      </w:r>
      <w:r>
        <w:t>section.</w:t>
      </w:r>
    </w:p>
    <w:p w14:paraId="67998A79" w14:textId="77777777" w:rsidR="009F582C" w:rsidRDefault="00685A9B" w:rsidP="00F90BE0">
      <w:r>
        <w:t xml:space="preserve">Select </w:t>
      </w:r>
      <w:r w:rsidRPr="00685A9B">
        <w:rPr>
          <w:rFonts w:ascii="Consolas" w:hAnsi="Consolas"/>
          <w:b/>
          <w:bCs/>
        </w:rPr>
        <w:t>[Git]</w:t>
      </w:r>
      <w:r w:rsidRPr="00685A9B">
        <w:rPr>
          <w:rFonts w:cstheme="minorHAnsi"/>
        </w:rPr>
        <w:t xml:space="preserve"> </w:t>
      </w:r>
      <w:r>
        <w:t>and enter the repository URL</w:t>
      </w:r>
      <w:r w:rsidR="007E574F">
        <w:t xml:space="preserve">. </w:t>
      </w:r>
    </w:p>
    <w:p w14:paraId="71264295" w14:textId="6FC159A9" w:rsidR="00685A9B" w:rsidRDefault="007E574F" w:rsidP="00F90BE0">
      <w:r>
        <w:t xml:space="preserve">After that, click on the </w:t>
      </w:r>
      <w:r w:rsidRPr="007E574F">
        <w:rPr>
          <w:rFonts w:ascii="Consolas" w:hAnsi="Consolas"/>
          <w:b/>
          <w:bCs/>
        </w:rPr>
        <w:t>[Save]</w:t>
      </w:r>
      <w:r>
        <w:t xml:space="preserve"> button.</w:t>
      </w:r>
    </w:p>
    <w:p w14:paraId="02D226D9" w14:textId="24370D8A" w:rsidR="003931D2" w:rsidRDefault="00442A72" w:rsidP="00F90BE0">
      <w:r w:rsidRPr="00442A72">
        <w:rPr>
          <w:noProof/>
        </w:rPr>
        <w:lastRenderedPageBreak/>
        <w:drawing>
          <wp:inline distT="0" distB="0" distL="0" distR="0" wp14:anchorId="6F0F3ECC" wp14:editId="6527115C">
            <wp:extent cx="6626225" cy="6640195"/>
            <wp:effectExtent l="19050" t="19050" r="22225"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6640195"/>
                    </a:xfrm>
                    <a:prstGeom prst="rect">
                      <a:avLst/>
                    </a:prstGeom>
                    <a:ln w="12700">
                      <a:solidFill>
                        <a:schemeClr val="tx1">
                          <a:lumMod val="50000"/>
                          <a:lumOff val="50000"/>
                        </a:schemeClr>
                      </a:solidFill>
                    </a:ln>
                  </pic:spPr>
                </pic:pic>
              </a:graphicData>
            </a:graphic>
          </wp:inline>
        </w:drawing>
      </w:r>
    </w:p>
    <w:p w14:paraId="174F5DA3" w14:textId="10D3D239" w:rsidR="00EA2011" w:rsidRDefault="00EA2011" w:rsidP="00F90BE0">
      <w:pPr>
        <w:pStyle w:val="Heading4"/>
        <w:rPr>
          <w:rFonts w:cstheme="minorHAnsi"/>
          <w:color w:val="642D08"/>
        </w:rPr>
      </w:pPr>
      <w:r w:rsidRPr="006E346A">
        <w:rPr>
          <w:rFonts w:cstheme="minorHAnsi"/>
          <w:color w:val="642D08"/>
        </w:rPr>
        <w:t xml:space="preserve">Step </w:t>
      </w:r>
      <w:r>
        <w:rPr>
          <w:rFonts w:cstheme="minorHAnsi"/>
          <w:color w:val="642D08"/>
        </w:rPr>
        <w:t>5</w:t>
      </w:r>
      <w:r w:rsidRPr="006E346A">
        <w:rPr>
          <w:rFonts w:cstheme="minorHAnsi"/>
          <w:color w:val="642D08"/>
        </w:rPr>
        <w:t xml:space="preserve">: </w:t>
      </w:r>
      <w:r>
        <w:rPr>
          <w:rFonts w:cstheme="minorHAnsi"/>
          <w:color w:val="642D08"/>
        </w:rPr>
        <w:t>Build Triggers</w:t>
      </w:r>
    </w:p>
    <w:p w14:paraId="2934833D" w14:textId="1CF6C132" w:rsidR="00EA2011" w:rsidRDefault="00EA2011" w:rsidP="00F90BE0">
      <w:r w:rsidRPr="00EA2011">
        <w:t xml:space="preserve">Setting up </w:t>
      </w:r>
      <w:r w:rsidRPr="00EA2011">
        <w:rPr>
          <w:b/>
          <w:bCs/>
        </w:rPr>
        <w:t>build triggers</w:t>
      </w:r>
      <w:r w:rsidRPr="00EA2011">
        <w:t xml:space="preserve"> in </w:t>
      </w:r>
      <w:r w:rsidRPr="00EA2011">
        <w:rPr>
          <w:b/>
          <w:bCs/>
        </w:rPr>
        <w:t>Jenkins</w:t>
      </w:r>
      <w:r w:rsidRPr="00EA2011">
        <w:t xml:space="preserve"> to initiate </w:t>
      </w:r>
      <w:r w:rsidRPr="00EA2011">
        <w:rPr>
          <w:b/>
          <w:bCs/>
        </w:rPr>
        <w:t>builds on commits</w:t>
      </w:r>
      <w:r w:rsidRPr="00EA2011">
        <w:t xml:space="preserve"> to </w:t>
      </w:r>
      <w:r>
        <w:t>the</w:t>
      </w:r>
      <w:r w:rsidRPr="00EA2011">
        <w:t xml:space="preserve"> GitHub repository involves configuring a webhook in GitHub. This </w:t>
      </w:r>
      <w:r w:rsidRPr="00EA2011">
        <w:rPr>
          <w:b/>
          <w:bCs/>
        </w:rPr>
        <w:t>webhook</w:t>
      </w:r>
      <w:r w:rsidRPr="00EA2011">
        <w:t xml:space="preserve"> will </w:t>
      </w:r>
      <w:r w:rsidRPr="00EA2011">
        <w:rPr>
          <w:b/>
          <w:bCs/>
        </w:rPr>
        <w:t>notify</w:t>
      </w:r>
      <w:r w:rsidRPr="00EA2011">
        <w:t xml:space="preserve"> Jenkins </w:t>
      </w:r>
      <w:r w:rsidRPr="00EA2011">
        <w:rPr>
          <w:b/>
          <w:bCs/>
        </w:rPr>
        <w:t>each time a commit is pushed to the repository</w:t>
      </w:r>
      <w:r w:rsidRPr="00EA2011">
        <w:t xml:space="preserve">, </w:t>
      </w:r>
      <w:r w:rsidRPr="00EA2011">
        <w:rPr>
          <w:b/>
          <w:bCs/>
        </w:rPr>
        <w:t>triggering a</w:t>
      </w:r>
      <w:r w:rsidRPr="00EA2011">
        <w:t xml:space="preserve"> </w:t>
      </w:r>
      <w:r w:rsidRPr="00EA2011">
        <w:rPr>
          <w:b/>
          <w:bCs/>
        </w:rPr>
        <w:t>build automatically</w:t>
      </w:r>
      <w:r w:rsidRPr="00EA2011">
        <w:t xml:space="preserve">. </w:t>
      </w:r>
    </w:p>
    <w:p w14:paraId="415E4DE4" w14:textId="5E861E15" w:rsidR="00EA2011" w:rsidRDefault="00EA2011" w:rsidP="00F90BE0">
      <w:r>
        <w:t>To do that, we have to configure webhooks in GitHub and configure the Jenkins job.</w:t>
      </w:r>
    </w:p>
    <w:p w14:paraId="00828B94" w14:textId="75E6F5E2" w:rsidR="00EA2011" w:rsidRDefault="003E08C8" w:rsidP="00F90BE0">
      <w:r>
        <w:t>First, n</w:t>
      </w:r>
      <w:r w:rsidR="00EA2011">
        <w:t>avigate to the GitHub repository that is used for the applicat</w:t>
      </w:r>
      <w:r>
        <w:t xml:space="preserve">ion. </w:t>
      </w:r>
      <w:r w:rsidR="00EA2011">
        <w:t xml:space="preserve">Click on the </w:t>
      </w:r>
      <w:r w:rsidR="00EA2011" w:rsidRPr="003E08C8">
        <w:rPr>
          <w:rFonts w:ascii="Consolas" w:hAnsi="Consolas"/>
          <w:b/>
          <w:bCs/>
        </w:rPr>
        <w:t>Settings</w:t>
      </w:r>
      <w:r w:rsidR="00EA2011">
        <w:t xml:space="preserve"> tab in </w:t>
      </w:r>
      <w:r w:rsidR="007C2BFA">
        <w:t>the</w:t>
      </w:r>
      <w:r w:rsidR="00EA2011">
        <w:t xml:space="preserve"> GitHub repo</w:t>
      </w:r>
      <w:r w:rsidR="007C2BFA">
        <w:t xml:space="preserve">. </w:t>
      </w:r>
      <w:r w:rsidR="00EA2011">
        <w:t xml:space="preserve">In the settings menu, find and click on </w:t>
      </w:r>
      <w:r w:rsidR="00EA2011" w:rsidRPr="007C2BFA">
        <w:rPr>
          <w:rFonts w:ascii="Consolas" w:hAnsi="Consolas"/>
          <w:b/>
          <w:bCs/>
        </w:rPr>
        <w:t>Webhoo</w:t>
      </w:r>
      <w:r w:rsidR="007C2BFA">
        <w:rPr>
          <w:rFonts w:ascii="Consolas" w:hAnsi="Consolas"/>
          <w:b/>
          <w:bCs/>
        </w:rPr>
        <w:t>ks</w:t>
      </w:r>
      <w:r w:rsidR="007C2BFA" w:rsidRPr="007C2BFA">
        <w:rPr>
          <w:rFonts w:cstheme="minorHAnsi"/>
          <w:b/>
          <w:bCs/>
        </w:rPr>
        <w:t xml:space="preserve">. </w:t>
      </w:r>
      <w:r w:rsidR="00EA2011">
        <w:t xml:space="preserve">Click the </w:t>
      </w:r>
      <w:r w:rsidR="007C2BFA" w:rsidRPr="007C2BFA">
        <w:rPr>
          <w:rFonts w:ascii="Consolas" w:hAnsi="Consolas"/>
          <w:b/>
          <w:bCs/>
        </w:rPr>
        <w:t>[</w:t>
      </w:r>
      <w:r w:rsidR="00EA2011" w:rsidRPr="007C2BFA">
        <w:rPr>
          <w:rFonts w:ascii="Consolas" w:hAnsi="Consolas"/>
          <w:b/>
          <w:bCs/>
        </w:rPr>
        <w:t>Add webhook</w:t>
      </w:r>
      <w:r w:rsidR="007C2BFA">
        <w:rPr>
          <w:rFonts w:ascii="Consolas" w:hAnsi="Consolas"/>
          <w:b/>
          <w:bCs/>
        </w:rPr>
        <w:t>]</w:t>
      </w:r>
      <w:r w:rsidR="007C2BFA" w:rsidRPr="00A049ED">
        <w:t xml:space="preserve"> </w:t>
      </w:r>
      <w:r w:rsidR="00EA2011">
        <w:t>button.</w:t>
      </w:r>
    </w:p>
    <w:p w14:paraId="380FDDB2" w14:textId="77777777" w:rsidR="00A049ED" w:rsidRDefault="00A049ED" w:rsidP="00F90BE0">
      <w:r>
        <w:t>The webhook settings should be the following:</w:t>
      </w:r>
    </w:p>
    <w:p w14:paraId="37325C9A" w14:textId="51C8809E" w:rsidR="00A049ED" w:rsidRDefault="00EA2011" w:rsidP="00F90BE0">
      <w:pPr>
        <w:pStyle w:val="ListParagraph"/>
        <w:numPr>
          <w:ilvl w:val="0"/>
          <w:numId w:val="39"/>
        </w:numPr>
      </w:pPr>
      <w:r w:rsidRPr="00E86B7A">
        <w:rPr>
          <w:b/>
          <w:bCs/>
        </w:rPr>
        <w:t>Payload URL</w:t>
      </w:r>
      <w:r>
        <w:t xml:space="preserve">: Enter your Jenkins server's URL followed by </w:t>
      </w:r>
      <w:r w:rsidRPr="00B91183">
        <w:rPr>
          <w:rFonts w:ascii="Consolas" w:hAnsi="Consolas"/>
          <w:b/>
          <w:bCs/>
        </w:rPr>
        <w:t>/</w:t>
      </w:r>
      <w:proofErr w:type="spellStart"/>
      <w:r w:rsidRPr="00B91183">
        <w:rPr>
          <w:rFonts w:ascii="Consolas" w:hAnsi="Consolas"/>
          <w:b/>
          <w:bCs/>
        </w:rPr>
        <w:t>github</w:t>
      </w:r>
      <w:proofErr w:type="spellEnd"/>
      <w:r w:rsidRPr="00B91183">
        <w:rPr>
          <w:rFonts w:ascii="Consolas" w:hAnsi="Consolas"/>
          <w:b/>
          <w:bCs/>
        </w:rPr>
        <w:t>-webhook/</w:t>
      </w:r>
      <w:r>
        <w:t xml:space="preserve">. For example, </w:t>
      </w:r>
      <w:hyperlink r:id="rId19" w:history="1">
        <w:r w:rsidR="00E742B0" w:rsidRPr="00032BAF">
          <w:rPr>
            <w:rStyle w:val="Hyperlink"/>
          </w:rPr>
          <w:t>http://localhost:8080/github-webhook/</w:t>
        </w:r>
      </w:hyperlink>
      <w:r>
        <w:t>.</w:t>
      </w:r>
    </w:p>
    <w:p w14:paraId="26C8D74D" w14:textId="1E8B42E0" w:rsidR="00A049ED" w:rsidRDefault="00EA2011" w:rsidP="00F90BE0">
      <w:pPr>
        <w:pStyle w:val="ListParagraph"/>
        <w:numPr>
          <w:ilvl w:val="0"/>
          <w:numId w:val="39"/>
        </w:numPr>
      </w:pPr>
      <w:r w:rsidRPr="00E86B7A">
        <w:rPr>
          <w:b/>
          <w:bCs/>
        </w:rPr>
        <w:t>Content type</w:t>
      </w:r>
      <w:r>
        <w:t xml:space="preserve">: Choose </w:t>
      </w:r>
      <w:r w:rsidRPr="00E742B0">
        <w:rPr>
          <w:rFonts w:ascii="Consolas" w:hAnsi="Consolas"/>
          <w:b/>
          <w:bCs/>
        </w:rPr>
        <w:t>application/</w:t>
      </w:r>
      <w:proofErr w:type="spellStart"/>
      <w:r w:rsidRPr="00E742B0">
        <w:rPr>
          <w:rFonts w:ascii="Consolas" w:hAnsi="Consolas"/>
          <w:b/>
          <w:bCs/>
        </w:rPr>
        <w:t>json</w:t>
      </w:r>
      <w:proofErr w:type="spellEnd"/>
      <w:r>
        <w:t>.</w:t>
      </w:r>
    </w:p>
    <w:p w14:paraId="5EC79262" w14:textId="77777777" w:rsidR="00A049ED" w:rsidRDefault="00EA2011" w:rsidP="00F90BE0">
      <w:pPr>
        <w:pStyle w:val="ListParagraph"/>
        <w:numPr>
          <w:ilvl w:val="0"/>
          <w:numId w:val="39"/>
        </w:numPr>
      </w:pPr>
      <w:r w:rsidRPr="00E86B7A">
        <w:rPr>
          <w:b/>
          <w:bCs/>
        </w:rPr>
        <w:lastRenderedPageBreak/>
        <w:t>Secret</w:t>
      </w:r>
      <w:r>
        <w:t>: Optionally, you can set a secret token for additional security (make sure to remember this as you will need it in Jenkins).</w:t>
      </w:r>
    </w:p>
    <w:p w14:paraId="55459D04" w14:textId="2E4E2D60" w:rsidR="00A049ED" w:rsidRDefault="00EA2011" w:rsidP="00F90BE0">
      <w:pPr>
        <w:pStyle w:val="ListParagraph"/>
        <w:numPr>
          <w:ilvl w:val="0"/>
          <w:numId w:val="39"/>
        </w:numPr>
      </w:pPr>
      <w:r w:rsidRPr="00E86B7A">
        <w:rPr>
          <w:b/>
          <w:bCs/>
        </w:rPr>
        <w:t>Which events would you like to trigger this webhook?</w:t>
      </w:r>
      <w:r>
        <w:t xml:space="preserve">: Select </w:t>
      </w:r>
      <w:r w:rsidRPr="00BC5CE3">
        <w:rPr>
          <w:rFonts w:ascii="Consolas" w:hAnsi="Consolas"/>
          <w:b/>
          <w:bCs/>
        </w:rPr>
        <w:t>Just the push event</w:t>
      </w:r>
      <w:r>
        <w:t>.</w:t>
      </w:r>
    </w:p>
    <w:p w14:paraId="46BD0A73" w14:textId="1AA20925" w:rsidR="00EA2011" w:rsidRDefault="00EA2011" w:rsidP="00F90BE0">
      <w:pPr>
        <w:pStyle w:val="ListParagraph"/>
        <w:numPr>
          <w:ilvl w:val="0"/>
          <w:numId w:val="39"/>
        </w:numPr>
      </w:pPr>
      <w:r w:rsidRPr="009D6B0B">
        <w:rPr>
          <w:b/>
          <w:bCs/>
        </w:rPr>
        <w:t>Active</w:t>
      </w:r>
      <w:r>
        <w:t>: Ensure this checkbox is selected.</w:t>
      </w:r>
    </w:p>
    <w:p w14:paraId="5A3CEF82" w14:textId="2574E301" w:rsidR="00EA2011" w:rsidRDefault="00A049ED" w:rsidP="00F90BE0">
      <w:r>
        <w:t>Finally, c</w:t>
      </w:r>
      <w:r w:rsidR="00EA2011">
        <w:t xml:space="preserve">lick </w:t>
      </w:r>
      <w:r>
        <w:t xml:space="preserve">on the </w:t>
      </w:r>
      <w:r w:rsidRPr="00E86B7A">
        <w:rPr>
          <w:rFonts w:ascii="Consolas" w:hAnsi="Consolas"/>
          <w:b/>
          <w:bCs/>
        </w:rPr>
        <w:t>[</w:t>
      </w:r>
      <w:r w:rsidR="00EA2011" w:rsidRPr="00E86B7A">
        <w:rPr>
          <w:rFonts w:ascii="Consolas" w:hAnsi="Consolas"/>
          <w:b/>
          <w:bCs/>
        </w:rPr>
        <w:t>Add webhook</w:t>
      </w:r>
      <w:r w:rsidRPr="00E86B7A">
        <w:rPr>
          <w:rFonts w:ascii="Consolas" w:hAnsi="Consolas"/>
          <w:b/>
          <w:bCs/>
        </w:rPr>
        <w:t>]</w:t>
      </w:r>
      <w:r>
        <w:t xml:space="preserve"> button</w:t>
      </w:r>
      <w:r w:rsidR="00EA2011">
        <w:t xml:space="preserve"> to save</w:t>
      </w:r>
      <w:r>
        <w:t xml:space="preserve"> the settings.</w:t>
      </w:r>
    </w:p>
    <w:p w14:paraId="38B71B9C" w14:textId="26E30C03" w:rsidR="00EA2011" w:rsidRDefault="00497BB2" w:rsidP="00F90BE0">
      <w:r w:rsidRPr="00931F7F">
        <w:rPr>
          <w:rFonts w:cstheme="minorHAnsi"/>
          <w:b/>
          <w:bCs/>
          <w:u w:val="single"/>
        </w:rPr>
        <w:t>NOTE</w:t>
      </w:r>
      <w:r>
        <w:t xml:space="preserve">: For now, our </w:t>
      </w:r>
      <w:r w:rsidR="00BF7038">
        <w:t xml:space="preserve">Jenkins server is </w:t>
      </w:r>
      <w:r w:rsidR="00BF7038" w:rsidRPr="00212BCD">
        <w:rPr>
          <w:b/>
          <w:bCs/>
        </w:rPr>
        <w:t>not</w:t>
      </w:r>
      <w:r w:rsidR="00BF7038">
        <w:t xml:space="preserve"> on a </w:t>
      </w:r>
      <w:r w:rsidR="00BF7038" w:rsidRPr="00212BCD">
        <w:rPr>
          <w:b/>
          <w:bCs/>
        </w:rPr>
        <w:t>public</w:t>
      </w:r>
      <w:r w:rsidR="00BF7038">
        <w:t xml:space="preserve"> IP</w:t>
      </w:r>
      <w:r w:rsidR="00212BCD">
        <w:t xml:space="preserve"> address</w:t>
      </w:r>
      <w:r w:rsidR="00BF7038">
        <w:t xml:space="preserve">, so we are going to use a tunneling service to expose our local Jenkins server to the Internet </w:t>
      </w:r>
      <w:r w:rsidR="00BF7038" w:rsidRPr="001B6AAA">
        <w:rPr>
          <w:b/>
          <w:bCs/>
        </w:rPr>
        <w:t>temporarily</w:t>
      </w:r>
      <w:r w:rsidR="00BF7038">
        <w:t>. Here's how to do it:</w:t>
      </w:r>
    </w:p>
    <w:p w14:paraId="4BBDC2D9" w14:textId="241BB453" w:rsidR="00BF7038" w:rsidRDefault="00BF7038" w:rsidP="00F90BE0">
      <w:pPr>
        <w:pStyle w:val="ListParagraph"/>
        <w:numPr>
          <w:ilvl w:val="0"/>
          <w:numId w:val="39"/>
        </w:numPr>
      </w:pPr>
      <w:r>
        <w:t xml:space="preserve">Download and run </w:t>
      </w:r>
      <w:proofErr w:type="spellStart"/>
      <w:r w:rsidRPr="00BF7038">
        <w:rPr>
          <w:rFonts w:ascii="Consolas" w:hAnsi="Consolas"/>
          <w:b/>
          <w:bCs/>
        </w:rPr>
        <w:t>ngrok</w:t>
      </w:r>
      <w:proofErr w:type="spellEnd"/>
      <w:r>
        <w:t>:</w:t>
      </w:r>
    </w:p>
    <w:p w14:paraId="07765182" w14:textId="1619AABF" w:rsidR="00BF7038" w:rsidRDefault="00BF7038" w:rsidP="00F90BE0">
      <w:pPr>
        <w:pStyle w:val="ListParagraph"/>
        <w:numPr>
          <w:ilvl w:val="1"/>
          <w:numId w:val="39"/>
        </w:numPr>
      </w:pPr>
      <w:r>
        <w:t xml:space="preserve">Download </w:t>
      </w:r>
      <w:proofErr w:type="spellStart"/>
      <w:r w:rsidRPr="00BF7038">
        <w:rPr>
          <w:rFonts w:ascii="Consolas" w:hAnsi="Consolas"/>
          <w:b/>
          <w:bCs/>
        </w:rPr>
        <w:t>ngrok</w:t>
      </w:r>
      <w:proofErr w:type="spellEnd"/>
      <w:r>
        <w:t xml:space="preserve"> and run it on your machine.</w:t>
      </w:r>
    </w:p>
    <w:p w14:paraId="6121B002" w14:textId="55E193EA" w:rsidR="00BF7038" w:rsidRDefault="00BF7038" w:rsidP="00F90BE0">
      <w:pPr>
        <w:pStyle w:val="ListParagraph"/>
        <w:numPr>
          <w:ilvl w:val="1"/>
          <w:numId w:val="39"/>
        </w:numPr>
      </w:pPr>
      <w:r>
        <w:t xml:space="preserve">Use the command </w:t>
      </w:r>
      <w:proofErr w:type="spellStart"/>
      <w:r w:rsidRPr="00BF7038">
        <w:rPr>
          <w:rFonts w:ascii="Consolas" w:hAnsi="Consolas"/>
          <w:b/>
          <w:bCs/>
        </w:rPr>
        <w:t>ngrok</w:t>
      </w:r>
      <w:proofErr w:type="spellEnd"/>
      <w:r>
        <w:t xml:space="preserve"> </w:t>
      </w:r>
      <w:r w:rsidRPr="00BF7038">
        <w:rPr>
          <w:rFonts w:ascii="Consolas" w:hAnsi="Consolas"/>
          <w:b/>
          <w:bCs/>
        </w:rPr>
        <w:t>http 8080</w:t>
      </w:r>
      <w:r>
        <w:t xml:space="preserve"> </w:t>
      </w:r>
    </w:p>
    <w:p w14:paraId="646A1703" w14:textId="1B6834AF" w:rsidR="00BF7038" w:rsidRDefault="00BF7038" w:rsidP="00F90BE0">
      <w:pPr>
        <w:pStyle w:val="ListParagraph"/>
        <w:numPr>
          <w:ilvl w:val="1"/>
          <w:numId w:val="39"/>
        </w:numPr>
      </w:pPr>
      <w:proofErr w:type="spellStart"/>
      <w:r w:rsidRPr="00BF7038">
        <w:rPr>
          <w:rFonts w:ascii="Consolas" w:hAnsi="Consolas"/>
          <w:b/>
          <w:bCs/>
        </w:rPr>
        <w:t>ngrok</w:t>
      </w:r>
      <w:proofErr w:type="spellEnd"/>
      <w:r>
        <w:t xml:space="preserve"> will provide you with a public URL (e.g., </w:t>
      </w:r>
      <w:r w:rsidRPr="00BF7038">
        <w:rPr>
          <w:rFonts w:ascii="Consolas" w:hAnsi="Consolas"/>
          <w:b/>
          <w:bCs/>
        </w:rPr>
        <w:t>http://abc123.ngrok.io</w:t>
      </w:r>
      <w:r>
        <w:t>).</w:t>
      </w:r>
    </w:p>
    <w:p w14:paraId="409ECD11" w14:textId="516BF2EE" w:rsidR="00BF7038" w:rsidRDefault="00BF7038" w:rsidP="00F90BE0">
      <w:pPr>
        <w:pStyle w:val="ListParagraph"/>
        <w:numPr>
          <w:ilvl w:val="0"/>
          <w:numId w:val="39"/>
        </w:numPr>
      </w:pPr>
      <w:r>
        <w:t>Update Webhook in GitHub:</w:t>
      </w:r>
    </w:p>
    <w:p w14:paraId="246A1E4B" w14:textId="7C1A034B" w:rsidR="00BF7038" w:rsidRDefault="00BF7038" w:rsidP="00F90BE0">
      <w:pPr>
        <w:pStyle w:val="ListParagraph"/>
        <w:numPr>
          <w:ilvl w:val="1"/>
          <w:numId w:val="39"/>
        </w:numPr>
      </w:pPr>
      <w:r>
        <w:t xml:space="preserve">Use the </w:t>
      </w:r>
      <w:proofErr w:type="spellStart"/>
      <w:r w:rsidRPr="00BD5C00">
        <w:rPr>
          <w:rFonts w:ascii="Consolas" w:hAnsi="Consolas"/>
          <w:b/>
          <w:bCs/>
        </w:rPr>
        <w:t>ngrok</w:t>
      </w:r>
      <w:proofErr w:type="spellEnd"/>
      <w:r>
        <w:t xml:space="preserve"> URL followed by </w:t>
      </w:r>
      <w:r w:rsidRPr="00BD5C00">
        <w:rPr>
          <w:rFonts w:ascii="Consolas" w:hAnsi="Consolas"/>
          <w:b/>
          <w:bCs/>
        </w:rPr>
        <w:t>/</w:t>
      </w:r>
      <w:proofErr w:type="spellStart"/>
      <w:r w:rsidRPr="00BD5C00">
        <w:rPr>
          <w:rFonts w:ascii="Consolas" w:hAnsi="Consolas"/>
          <w:b/>
          <w:bCs/>
        </w:rPr>
        <w:t>github</w:t>
      </w:r>
      <w:proofErr w:type="spellEnd"/>
      <w:r w:rsidRPr="00BD5C00">
        <w:rPr>
          <w:rFonts w:ascii="Consolas" w:hAnsi="Consolas"/>
          <w:b/>
          <w:bCs/>
        </w:rPr>
        <w:t>-webhook/</w:t>
      </w:r>
      <w:r>
        <w:t xml:space="preserve"> as the payload URL in the webhook settings on GitHub.</w:t>
      </w:r>
    </w:p>
    <w:p w14:paraId="54568D55" w14:textId="1BA00338" w:rsidR="00BF7038" w:rsidRDefault="00BF7038" w:rsidP="00F90BE0">
      <w:pPr>
        <w:pStyle w:val="ListParagraph"/>
        <w:numPr>
          <w:ilvl w:val="0"/>
          <w:numId w:val="39"/>
        </w:numPr>
      </w:pPr>
      <w:r>
        <w:t xml:space="preserve">Keep </w:t>
      </w:r>
      <w:proofErr w:type="spellStart"/>
      <w:r w:rsidRPr="00B94E6B">
        <w:rPr>
          <w:rFonts w:ascii="Consolas" w:hAnsi="Consolas"/>
          <w:b/>
          <w:bCs/>
        </w:rPr>
        <w:t>ngrok</w:t>
      </w:r>
      <w:proofErr w:type="spellEnd"/>
      <w:r>
        <w:t xml:space="preserve"> running:</w:t>
      </w:r>
    </w:p>
    <w:p w14:paraId="578BF68D" w14:textId="2D4BF97F" w:rsidR="00BF7038" w:rsidRPr="00EA2011" w:rsidRDefault="00BF7038" w:rsidP="00F90BE0">
      <w:pPr>
        <w:pStyle w:val="ListParagraph"/>
        <w:numPr>
          <w:ilvl w:val="1"/>
          <w:numId w:val="39"/>
        </w:numPr>
      </w:pPr>
      <w:r>
        <w:t xml:space="preserve">Ensure that </w:t>
      </w:r>
      <w:proofErr w:type="spellStart"/>
      <w:r w:rsidRPr="00B94E6B">
        <w:rPr>
          <w:rFonts w:ascii="Consolas" w:hAnsi="Consolas"/>
          <w:b/>
          <w:bCs/>
        </w:rPr>
        <w:t>ngrok</w:t>
      </w:r>
      <w:proofErr w:type="spellEnd"/>
      <w:r>
        <w:t xml:space="preserve"> is running whenever you want GitHub to trigger Jenkins</w:t>
      </w:r>
      <w:r w:rsidR="00770586">
        <w:t>.</w:t>
      </w:r>
    </w:p>
    <w:p w14:paraId="4D40601F" w14:textId="72960F49" w:rsidR="00914BFD" w:rsidRDefault="00914BFD" w:rsidP="00F90BE0">
      <w:r>
        <w:t>With that, we have set up GitHub to notify Jenkins for each new commit.</w:t>
      </w:r>
    </w:p>
    <w:p w14:paraId="080527E9" w14:textId="27089516" w:rsidR="007E574F" w:rsidRDefault="00A75183" w:rsidP="00F90BE0">
      <w:r>
        <w:t>Now, let's m</w:t>
      </w:r>
      <w:r w:rsidRPr="00A75183">
        <w:t xml:space="preserve">odify </w:t>
      </w:r>
      <w:r>
        <w:t>our</w:t>
      </w:r>
      <w:r w:rsidRPr="00A75183">
        <w:t xml:space="preserve"> Jenkins job to trigger on GitHub webhook notifications</w:t>
      </w:r>
      <w:r w:rsidR="00BC00DA">
        <w:t>.</w:t>
      </w:r>
    </w:p>
    <w:p w14:paraId="0F4C22CB" w14:textId="07D5820A" w:rsidR="00BC00DA" w:rsidRDefault="00BC00DA" w:rsidP="00F90BE0">
      <w:r>
        <w:t xml:space="preserve">To do that, go back the Jenkins dashboard and open the job that we created for the application. Click on </w:t>
      </w:r>
      <w:r w:rsidRPr="00BC00DA">
        <w:rPr>
          <w:rFonts w:ascii="Consolas" w:hAnsi="Consolas"/>
          <w:b/>
          <w:bCs/>
        </w:rPr>
        <w:t>Configure</w:t>
      </w:r>
      <w:r>
        <w:t xml:space="preserve"> and select </w:t>
      </w:r>
      <w:r w:rsidRPr="00BC00DA">
        <w:rPr>
          <w:rFonts w:ascii="Consolas" w:hAnsi="Consolas"/>
          <w:b/>
          <w:bCs/>
        </w:rPr>
        <w:t>Sou</w:t>
      </w:r>
      <w:r>
        <w:rPr>
          <w:rFonts w:ascii="Consolas" w:hAnsi="Consolas"/>
          <w:b/>
          <w:bCs/>
        </w:rPr>
        <w:t>r</w:t>
      </w:r>
      <w:r w:rsidRPr="00BC00DA">
        <w:rPr>
          <w:rFonts w:ascii="Consolas" w:hAnsi="Consolas"/>
          <w:b/>
          <w:bCs/>
        </w:rPr>
        <w:t>ce Code Management</w:t>
      </w:r>
      <w:r>
        <w:t xml:space="preserve"> again. </w:t>
      </w:r>
    </w:p>
    <w:p w14:paraId="172C16CB" w14:textId="5CDBCA84" w:rsidR="00BC00DA" w:rsidRDefault="00BC00DA" w:rsidP="00F90BE0">
      <w:pPr>
        <w:rPr>
          <w:rStyle w:val="jenkins-checkbox"/>
          <w:rFonts w:ascii="Consolas" w:hAnsi="Consolas"/>
          <w:b/>
          <w:bCs/>
        </w:rPr>
      </w:pPr>
      <w:r>
        <w:t xml:space="preserve">This time, in the </w:t>
      </w:r>
      <w:r w:rsidRPr="00BC00DA">
        <w:rPr>
          <w:rFonts w:ascii="Consolas" w:hAnsi="Consolas"/>
          <w:b/>
          <w:bCs/>
        </w:rPr>
        <w:t>Build Triggers</w:t>
      </w:r>
      <w:r>
        <w:t xml:space="preserve"> section, select </w:t>
      </w:r>
      <w:r w:rsidRPr="00BC00DA">
        <w:rPr>
          <w:rFonts w:ascii="Consolas" w:hAnsi="Consolas"/>
          <w:b/>
          <w:bCs/>
        </w:rPr>
        <w:t xml:space="preserve">GitHub hook trigger for </w:t>
      </w:r>
      <w:r w:rsidRPr="00BC00DA">
        <w:rPr>
          <w:rStyle w:val="jenkins-checkbox"/>
          <w:rFonts w:ascii="Consolas" w:hAnsi="Consolas"/>
          <w:b/>
          <w:bCs/>
        </w:rPr>
        <w:t xml:space="preserve">GitHub hook trigger for </w:t>
      </w:r>
      <w:proofErr w:type="spellStart"/>
      <w:r w:rsidRPr="00BC00DA">
        <w:rPr>
          <w:rStyle w:val="jenkins-checkbox"/>
          <w:rFonts w:ascii="Consolas" w:hAnsi="Consolas"/>
          <w:b/>
          <w:bCs/>
        </w:rPr>
        <w:t>GITScm</w:t>
      </w:r>
      <w:proofErr w:type="spellEnd"/>
      <w:r w:rsidRPr="00BC00DA">
        <w:rPr>
          <w:rStyle w:val="jenkins-checkbox"/>
          <w:rFonts w:ascii="Consolas" w:hAnsi="Consolas"/>
          <w:b/>
          <w:bCs/>
        </w:rPr>
        <w:t xml:space="preserve"> polling</w:t>
      </w:r>
      <w:r w:rsidR="00507A65">
        <w:rPr>
          <w:rStyle w:val="jenkins-checkbox"/>
          <w:rFonts w:ascii="Consolas" w:hAnsi="Consolas"/>
          <w:b/>
          <w:bCs/>
        </w:rPr>
        <w:t>.</w:t>
      </w:r>
    </w:p>
    <w:p w14:paraId="76F52030" w14:textId="46D2DA4B" w:rsidR="00507A65" w:rsidRDefault="00507A65" w:rsidP="00F90BE0">
      <w:pPr>
        <w:rPr>
          <w:rFonts w:ascii="Consolas" w:hAnsi="Consolas"/>
          <w:b/>
          <w:bCs/>
        </w:rPr>
      </w:pPr>
      <w:r w:rsidRPr="00507A65">
        <w:rPr>
          <w:rFonts w:ascii="Consolas" w:hAnsi="Consolas"/>
          <w:b/>
          <w:bCs/>
          <w:noProof/>
        </w:rPr>
        <w:drawing>
          <wp:inline distT="0" distB="0" distL="0" distR="0" wp14:anchorId="283DD36D" wp14:editId="6DE3AB3F">
            <wp:extent cx="3153215" cy="2172003"/>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3215" cy="2172003"/>
                    </a:xfrm>
                    <a:prstGeom prst="rect">
                      <a:avLst/>
                    </a:prstGeom>
                    <a:ln w="12700">
                      <a:solidFill>
                        <a:schemeClr val="tx1">
                          <a:lumMod val="50000"/>
                          <a:lumOff val="50000"/>
                        </a:schemeClr>
                      </a:solidFill>
                    </a:ln>
                  </pic:spPr>
                </pic:pic>
              </a:graphicData>
            </a:graphic>
          </wp:inline>
        </w:drawing>
      </w:r>
    </w:p>
    <w:p w14:paraId="4598F8C0" w14:textId="246F24B1" w:rsidR="00351845" w:rsidRDefault="00351845" w:rsidP="00F90BE0">
      <w:pPr>
        <w:pStyle w:val="Heading4"/>
        <w:rPr>
          <w:rFonts w:cstheme="minorHAnsi"/>
          <w:color w:val="642D08"/>
        </w:rPr>
      </w:pPr>
      <w:r w:rsidRPr="006E346A">
        <w:rPr>
          <w:rFonts w:cstheme="minorHAnsi"/>
          <w:color w:val="642D08"/>
        </w:rPr>
        <w:t xml:space="preserve">Step </w:t>
      </w:r>
      <w:r w:rsidR="00061F81">
        <w:rPr>
          <w:rFonts w:cstheme="minorHAnsi"/>
          <w:color w:val="642D08"/>
        </w:rPr>
        <w:t>6</w:t>
      </w:r>
      <w:r w:rsidRPr="006E346A">
        <w:rPr>
          <w:rFonts w:cstheme="minorHAnsi"/>
          <w:color w:val="642D08"/>
        </w:rPr>
        <w:t xml:space="preserve">: </w:t>
      </w:r>
      <w:r>
        <w:rPr>
          <w:rFonts w:cstheme="minorHAnsi"/>
          <w:color w:val="642D08"/>
        </w:rPr>
        <w:t>Build Steps</w:t>
      </w:r>
    </w:p>
    <w:p w14:paraId="783733FF" w14:textId="766644EF" w:rsidR="000137D5" w:rsidRDefault="000137D5" w:rsidP="00F90BE0">
      <w:pPr>
        <w:rPr>
          <w:b/>
          <w:bCs/>
        </w:rPr>
      </w:pPr>
      <w:r>
        <w:t xml:space="preserve">Now it's time to add build steps to execute our commands. </w:t>
      </w:r>
      <w:r w:rsidR="003942E4">
        <w:t xml:space="preserve">In our case, this will be the </w:t>
      </w:r>
      <w:proofErr w:type="spellStart"/>
      <w:r w:rsidR="003942E4" w:rsidRPr="003942E4">
        <w:rPr>
          <w:rFonts w:ascii="Consolas" w:hAnsi="Consolas"/>
          <w:b/>
          <w:bCs/>
        </w:rPr>
        <w:t>npm</w:t>
      </w:r>
      <w:proofErr w:type="spellEnd"/>
      <w:r w:rsidR="003942E4" w:rsidRPr="003942E4">
        <w:rPr>
          <w:rFonts w:ascii="Consolas" w:hAnsi="Consolas"/>
          <w:b/>
          <w:bCs/>
        </w:rPr>
        <w:t xml:space="preserve"> install</w:t>
      </w:r>
      <w:r w:rsidR="003942E4" w:rsidRPr="003942E4">
        <w:rPr>
          <w:b/>
          <w:bCs/>
        </w:rPr>
        <w:t xml:space="preserve"> and </w:t>
      </w:r>
      <w:proofErr w:type="spellStart"/>
      <w:r w:rsidR="003942E4" w:rsidRPr="003942E4">
        <w:rPr>
          <w:rFonts w:ascii="Consolas" w:hAnsi="Consolas"/>
          <w:b/>
          <w:bCs/>
        </w:rPr>
        <w:t>npm</w:t>
      </w:r>
      <w:proofErr w:type="spellEnd"/>
      <w:r w:rsidR="003942E4" w:rsidRPr="003942E4">
        <w:rPr>
          <w:rFonts w:ascii="Consolas" w:hAnsi="Consolas"/>
          <w:b/>
          <w:bCs/>
        </w:rPr>
        <w:t xml:space="preserve"> test</w:t>
      </w:r>
      <w:r w:rsidR="003942E4" w:rsidRPr="003942E4">
        <w:rPr>
          <w:b/>
          <w:bCs/>
        </w:rPr>
        <w:t xml:space="preserve"> commands</w:t>
      </w:r>
      <w:r w:rsidR="003942E4">
        <w:rPr>
          <w:b/>
          <w:bCs/>
        </w:rPr>
        <w:t>.</w:t>
      </w:r>
    </w:p>
    <w:p w14:paraId="4C6F8ADF" w14:textId="683806FA" w:rsidR="00CA09A3" w:rsidRDefault="00CA09A3" w:rsidP="00F90BE0">
      <w:pPr>
        <w:rPr>
          <w:b/>
          <w:bCs/>
        </w:rPr>
      </w:pPr>
      <w:r w:rsidRPr="00CA09A3">
        <w:rPr>
          <w:b/>
          <w:bCs/>
          <w:noProof/>
        </w:rPr>
        <w:lastRenderedPageBreak/>
        <w:drawing>
          <wp:inline distT="0" distB="0" distL="0" distR="0" wp14:anchorId="4870A3F9" wp14:editId="6C3C6DB6">
            <wp:extent cx="6626225" cy="1915795"/>
            <wp:effectExtent l="19050" t="19050" r="22225"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1915795"/>
                    </a:xfrm>
                    <a:prstGeom prst="rect">
                      <a:avLst/>
                    </a:prstGeom>
                    <a:ln w="12700">
                      <a:solidFill>
                        <a:schemeClr val="tx1">
                          <a:lumMod val="50000"/>
                          <a:lumOff val="50000"/>
                        </a:schemeClr>
                      </a:solidFill>
                    </a:ln>
                  </pic:spPr>
                </pic:pic>
              </a:graphicData>
            </a:graphic>
          </wp:inline>
        </w:drawing>
      </w:r>
    </w:p>
    <w:p w14:paraId="1CCB18C7" w14:textId="14A739E0" w:rsidR="00061F81" w:rsidRDefault="00061F81" w:rsidP="00F90BE0">
      <w:pPr>
        <w:pStyle w:val="Heading4"/>
        <w:rPr>
          <w:rFonts w:cstheme="minorHAnsi"/>
          <w:color w:val="642D08"/>
        </w:rPr>
      </w:pPr>
      <w:r w:rsidRPr="006E346A">
        <w:rPr>
          <w:rFonts w:cstheme="minorHAnsi"/>
          <w:color w:val="642D08"/>
        </w:rPr>
        <w:t xml:space="preserve">Step </w:t>
      </w:r>
      <w:r>
        <w:rPr>
          <w:rFonts w:cstheme="minorHAnsi"/>
          <w:color w:val="642D08"/>
        </w:rPr>
        <w:t>7</w:t>
      </w:r>
      <w:r w:rsidRPr="006E346A">
        <w:rPr>
          <w:rFonts w:cstheme="minorHAnsi"/>
          <w:color w:val="642D08"/>
        </w:rPr>
        <w:t xml:space="preserve">: </w:t>
      </w:r>
      <w:r>
        <w:rPr>
          <w:rFonts w:cstheme="minorHAnsi"/>
          <w:color w:val="642D08"/>
        </w:rPr>
        <w:t>Configure Jenkins with Docker</w:t>
      </w:r>
    </w:p>
    <w:p w14:paraId="323504A7" w14:textId="6132736C" w:rsidR="00061F81" w:rsidRPr="00061F81" w:rsidRDefault="00A866B9" w:rsidP="00F90BE0">
      <w:r>
        <w:t>Now let's m</w:t>
      </w:r>
      <w:r w:rsidR="00061F81">
        <w:t xml:space="preserve">odify </w:t>
      </w:r>
      <w:r>
        <w:t>our Jenkins's</w:t>
      </w:r>
      <w:r w:rsidR="00061F81">
        <w:t xml:space="preserve"> job to build and push Docker images.</w:t>
      </w:r>
    </w:p>
    <w:p w14:paraId="53BB07FC" w14:textId="51FB74FD" w:rsidR="00A866B9" w:rsidRPr="00935DBC" w:rsidRDefault="00A866B9" w:rsidP="00F90BE0">
      <w:pPr>
        <w:rPr>
          <w:b/>
          <w:bCs/>
          <w:lang w:val="en-GB"/>
        </w:rPr>
      </w:pPr>
      <w:r>
        <w:t xml:space="preserve">Place the provided </w:t>
      </w:r>
      <w:proofErr w:type="spellStart"/>
      <w:r>
        <w:t>Dockerfile</w:t>
      </w:r>
      <w:proofErr w:type="spellEnd"/>
      <w:r>
        <w:t xml:space="preserve"> in the root of the directory of the </w:t>
      </w:r>
      <w:r w:rsidR="003D0E81">
        <w:t>repo</w:t>
      </w:r>
      <w:r>
        <w:t xml:space="preserve">. Then, go back to </w:t>
      </w:r>
      <w:r w:rsidRPr="00A866B9">
        <w:t xml:space="preserve">the </w:t>
      </w:r>
      <w:r w:rsidRPr="00A866B9">
        <w:rPr>
          <w:b/>
          <w:bCs/>
        </w:rPr>
        <w:t>job configuration</w:t>
      </w:r>
      <w:r w:rsidR="00352592" w:rsidRPr="00352592">
        <w:t xml:space="preserve"> and</w:t>
      </w:r>
      <w:r w:rsidRPr="00352592">
        <w:t xml:space="preserve"> </w:t>
      </w:r>
      <w:r w:rsidR="003D0E81">
        <w:rPr>
          <w:b/>
          <w:bCs/>
        </w:rPr>
        <w:t xml:space="preserve">add the following commands in order to </w:t>
      </w:r>
    </w:p>
    <w:p w14:paraId="492E2743" w14:textId="417155B1" w:rsidR="00A866B9" w:rsidRPr="00352592" w:rsidRDefault="00A866B9" w:rsidP="00F90BE0">
      <w:pPr>
        <w:rPr>
          <w:rFonts w:ascii="Consolas" w:hAnsi="Consolas"/>
          <w:b/>
          <w:bCs/>
        </w:rPr>
      </w:pPr>
      <w:r w:rsidRPr="00352592">
        <w:rPr>
          <w:rFonts w:ascii="Consolas" w:hAnsi="Consolas"/>
          <w:b/>
          <w:bCs/>
        </w:rPr>
        <w:t xml:space="preserve">docker build -t </w:t>
      </w:r>
      <w:r w:rsidR="007D09A6">
        <w:rPr>
          <w:rFonts w:ascii="Consolas" w:hAnsi="Consolas"/>
          <w:b/>
          <w:bCs/>
        </w:rPr>
        <w:t>{</w:t>
      </w:r>
      <w:r w:rsidRPr="00352592">
        <w:rPr>
          <w:rFonts w:ascii="Consolas" w:hAnsi="Consolas"/>
          <w:b/>
          <w:bCs/>
        </w:rPr>
        <w:t>your-</w:t>
      </w:r>
      <w:proofErr w:type="spellStart"/>
      <w:r w:rsidRPr="00352592">
        <w:rPr>
          <w:rFonts w:ascii="Consolas" w:hAnsi="Consolas"/>
          <w:b/>
          <w:bCs/>
        </w:rPr>
        <w:t>dockerhub</w:t>
      </w:r>
      <w:proofErr w:type="spellEnd"/>
      <w:r w:rsidRPr="00352592">
        <w:rPr>
          <w:rFonts w:ascii="Consolas" w:hAnsi="Consolas"/>
          <w:b/>
          <w:bCs/>
        </w:rPr>
        <w:t>-username</w:t>
      </w:r>
      <w:r w:rsidR="007D09A6">
        <w:rPr>
          <w:rFonts w:ascii="Consolas" w:hAnsi="Consolas"/>
          <w:b/>
          <w:bCs/>
        </w:rPr>
        <w:t>}</w:t>
      </w:r>
      <w:r w:rsidRPr="00352592">
        <w:rPr>
          <w:rFonts w:ascii="Consolas" w:hAnsi="Consolas"/>
          <w:b/>
          <w:bCs/>
        </w:rPr>
        <w:t>/</w:t>
      </w:r>
      <w:r w:rsidR="007D09A6">
        <w:rPr>
          <w:rFonts w:ascii="Consolas" w:hAnsi="Consolas"/>
          <w:b/>
          <w:bCs/>
        </w:rPr>
        <w:t>{</w:t>
      </w:r>
      <w:r w:rsidRPr="00352592">
        <w:rPr>
          <w:rFonts w:ascii="Consolas" w:hAnsi="Consolas"/>
          <w:b/>
          <w:bCs/>
        </w:rPr>
        <w:t>app-name</w:t>
      </w:r>
      <w:r w:rsidR="007D09A6">
        <w:rPr>
          <w:rFonts w:ascii="Consolas" w:hAnsi="Consolas"/>
          <w:b/>
          <w:bCs/>
        </w:rPr>
        <w:t>}</w:t>
      </w:r>
      <w:r w:rsidRPr="00352592">
        <w:rPr>
          <w:rFonts w:ascii="Consolas" w:hAnsi="Consolas"/>
          <w:b/>
          <w:bCs/>
        </w:rPr>
        <w:t>:</w:t>
      </w:r>
      <w:r w:rsidR="007D09A6">
        <w:rPr>
          <w:rFonts w:ascii="Consolas" w:hAnsi="Consolas"/>
          <w:b/>
          <w:bCs/>
        </w:rPr>
        <w:t>{</w:t>
      </w:r>
      <w:r w:rsidRPr="00352592">
        <w:rPr>
          <w:rFonts w:ascii="Consolas" w:hAnsi="Consolas"/>
          <w:b/>
          <w:bCs/>
        </w:rPr>
        <w:t>tag</w:t>
      </w:r>
      <w:r w:rsidR="007D09A6">
        <w:rPr>
          <w:rFonts w:ascii="Consolas" w:hAnsi="Consolas"/>
          <w:b/>
          <w:bCs/>
        </w:rPr>
        <w:t>}</w:t>
      </w:r>
      <w:r w:rsidRPr="00352592">
        <w:rPr>
          <w:rFonts w:ascii="Consolas" w:hAnsi="Consolas"/>
          <w:b/>
          <w:bCs/>
        </w:rPr>
        <w:t xml:space="preserve"> .</w:t>
      </w:r>
    </w:p>
    <w:p w14:paraId="6A784231" w14:textId="23BB9D52" w:rsidR="003D0E81" w:rsidRPr="003D0E81" w:rsidRDefault="003D0E81" w:rsidP="00F90BE0">
      <w:pPr>
        <w:rPr>
          <w:rFonts w:ascii="Consolas" w:hAnsi="Consolas"/>
          <w:b/>
          <w:bCs/>
        </w:rPr>
      </w:pPr>
      <w:r w:rsidRPr="003D0E81">
        <w:rPr>
          <w:rFonts w:ascii="Consolas" w:hAnsi="Consolas"/>
          <w:b/>
          <w:bCs/>
        </w:rPr>
        <w:t>echo "$DOCKER_PASSWORD" | docker login --username {your-username} --password-stdin</w:t>
      </w:r>
    </w:p>
    <w:p w14:paraId="4DAC5C8B" w14:textId="77777777" w:rsidR="009C3BCE" w:rsidRDefault="003D0E81" w:rsidP="00F90BE0">
      <w:pPr>
        <w:rPr>
          <w:rFonts w:ascii="Consolas" w:hAnsi="Consolas"/>
          <w:b/>
          <w:bCs/>
        </w:rPr>
      </w:pPr>
      <w:r w:rsidRPr="003D0E81">
        <w:rPr>
          <w:rFonts w:ascii="Consolas" w:hAnsi="Consolas"/>
          <w:b/>
          <w:bCs/>
        </w:rPr>
        <w:t>docker push {your-username}/{app-name}:{tag}</w:t>
      </w:r>
    </w:p>
    <w:p w14:paraId="6AABD932" w14:textId="157155DA" w:rsidR="009C3BCE" w:rsidRPr="009C3BCE" w:rsidRDefault="009C3BCE" w:rsidP="00F90BE0">
      <w:pPr>
        <w:rPr>
          <w:rFonts w:cstheme="minorHAnsi"/>
        </w:rPr>
      </w:pPr>
      <w:r w:rsidRPr="009C3BCE">
        <w:rPr>
          <w:rFonts w:cstheme="minorHAnsi"/>
        </w:rPr>
        <w:t>The settings in the Jenkins dashboard shoul</w:t>
      </w:r>
      <w:r>
        <w:rPr>
          <w:rFonts w:cstheme="minorHAnsi"/>
        </w:rPr>
        <w:t xml:space="preserve">d </w:t>
      </w:r>
      <w:r w:rsidRPr="009C3BCE">
        <w:rPr>
          <w:rFonts w:cstheme="minorHAnsi"/>
        </w:rPr>
        <w:t>look like this</w:t>
      </w:r>
      <w:r w:rsidR="00B65A65">
        <w:rPr>
          <w:rFonts w:cstheme="minorHAnsi"/>
        </w:rPr>
        <w:t>:</w:t>
      </w:r>
    </w:p>
    <w:p w14:paraId="26229478" w14:textId="0A0D6CB7" w:rsidR="00B65A65" w:rsidRPr="00B65A65" w:rsidRDefault="00134E33" w:rsidP="00F90BE0">
      <w:pPr>
        <w:rPr>
          <w:rFonts w:cstheme="minorHAnsi"/>
          <w:b/>
          <w:bCs/>
        </w:rPr>
      </w:pPr>
      <w:r w:rsidRPr="00134E33">
        <w:rPr>
          <w:rFonts w:ascii="Consolas" w:hAnsi="Consolas"/>
          <w:b/>
          <w:bCs/>
          <w:noProof/>
        </w:rPr>
        <w:drawing>
          <wp:inline distT="0" distB="0" distL="0" distR="0" wp14:anchorId="04D51168" wp14:editId="15304663">
            <wp:extent cx="6626225" cy="1677035"/>
            <wp:effectExtent l="19050" t="19050" r="2222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1677035"/>
                    </a:xfrm>
                    <a:prstGeom prst="rect">
                      <a:avLst/>
                    </a:prstGeom>
                    <a:ln w="12700">
                      <a:solidFill>
                        <a:schemeClr val="tx1">
                          <a:lumMod val="50000"/>
                          <a:lumOff val="50000"/>
                        </a:schemeClr>
                      </a:solidFill>
                    </a:ln>
                  </pic:spPr>
                </pic:pic>
              </a:graphicData>
            </a:graphic>
          </wp:inline>
        </w:drawing>
      </w:r>
      <w:r w:rsidR="00B65A65">
        <w:rPr>
          <w:rFonts w:ascii="Consolas" w:hAnsi="Consolas"/>
          <w:b/>
          <w:bCs/>
        </w:rPr>
        <w:br/>
      </w:r>
      <w:r w:rsidR="00B65A65" w:rsidRPr="00B65A65">
        <w:rPr>
          <w:rFonts w:cstheme="minorHAnsi"/>
          <w:b/>
          <w:bCs/>
          <w:u w:val="single"/>
        </w:rPr>
        <w:t>NOTE</w:t>
      </w:r>
      <w:r w:rsidR="00B65A65" w:rsidRPr="00B65A65">
        <w:rPr>
          <w:rFonts w:cstheme="minorHAnsi"/>
          <w:b/>
          <w:bCs/>
        </w:rPr>
        <w:t>:</w:t>
      </w:r>
      <w:r w:rsidR="00B65A65">
        <w:rPr>
          <w:rFonts w:cstheme="minorHAnsi"/>
          <w:b/>
          <w:bCs/>
        </w:rPr>
        <w:t xml:space="preserve"> </w:t>
      </w:r>
      <w:r>
        <w:rPr>
          <w:rFonts w:cstheme="minorHAnsi"/>
        </w:rPr>
        <w:t xml:space="preserve">In order for Jenkins to successfully access your </w:t>
      </w:r>
      <w:proofErr w:type="spellStart"/>
      <w:r>
        <w:rPr>
          <w:rFonts w:cstheme="minorHAnsi"/>
        </w:rPr>
        <w:t>DockerHub</w:t>
      </w:r>
      <w:proofErr w:type="spellEnd"/>
      <w:r>
        <w:rPr>
          <w:rFonts w:cstheme="minorHAnsi"/>
        </w:rPr>
        <w:t xml:space="preserve"> account, you should create a </w:t>
      </w:r>
      <w:proofErr w:type="spellStart"/>
      <w:r>
        <w:rPr>
          <w:rFonts w:cstheme="minorHAnsi"/>
        </w:rPr>
        <w:t>DockerHub</w:t>
      </w:r>
      <w:proofErr w:type="spellEnd"/>
      <w:r>
        <w:rPr>
          <w:rFonts w:cstheme="minorHAnsi"/>
        </w:rPr>
        <w:t xml:space="preserve"> access token and use it for the script.</w:t>
      </w:r>
    </w:p>
    <w:p w14:paraId="17A69491" w14:textId="5E05C7C8" w:rsidR="00B65A65" w:rsidRPr="00B65A65" w:rsidRDefault="00B65A65" w:rsidP="00F90BE0">
      <w:pPr>
        <w:rPr>
          <w:rFonts w:cstheme="minorHAnsi"/>
          <w:b/>
          <w:bCs/>
          <w:u w:val="single"/>
        </w:rPr>
      </w:pPr>
      <w:r w:rsidRPr="00B65A65">
        <w:rPr>
          <w:rFonts w:cstheme="minorHAnsi"/>
          <w:b/>
          <w:bCs/>
          <w:u w:val="single"/>
        </w:rPr>
        <w:t>NOTE</w:t>
      </w:r>
      <w:r>
        <w:rPr>
          <w:rFonts w:cstheme="minorHAnsi"/>
          <w:b/>
          <w:bCs/>
        </w:rPr>
        <w:t xml:space="preserve">: </w:t>
      </w:r>
      <w:r w:rsidRPr="00D121E3">
        <w:rPr>
          <w:rFonts w:cstheme="minorHAnsi"/>
        </w:rPr>
        <w:t>Ensure that the Jenkins server has Docker installed and that the Docker daemon is running.</w:t>
      </w:r>
    </w:p>
    <w:p w14:paraId="5D117A5F" w14:textId="5BC2F451" w:rsidR="009C3BCE" w:rsidRDefault="00B65A65" w:rsidP="00F90BE0">
      <w:pPr>
        <w:rPr>
          <w:rFonts w:cstheme="minorHAnsi"/>
        </w:rPr>
      </w:pPr>
      <w:r w:rsidRPr="00B65A65">
        <w:rPr>
          <w:rFonts w:cstheme="minorHAnsi"/>
          <w:b/>
          <w:bCs/>
          <w:u w:val="single"/>
        </w:rPr>
        <w:t>NOTE</w:t>
      </w:r>
      <w:r>
        <w:rPr>
          <w:rFonts w:cstheme="minorHAnsi"/>
          <w:b/>
          <w:bCs/>
        </w:rPr>
        <w:t>:</w:t>
      </w:r>
      <w:r w:rsidRPr="00B65A65">
        <w:rPr>
          <w:rFonts w:cstheme="minorHAnsi"/>
          <w:b/>
          <w:bCs/>
        </w:rPr>
        <w:t xml:space="preserve"> </w:t>
      </w:r>
      <w:r w:rsidRPr="00D121E3">
        <w:rPr>
          <w:rFonts w:cstheme="minorHAnsi"/>
        </w:rPr>
        <w:t>The Jenkins user must have the necessary permissions to execute Docker commands.</w:t>
      </w:r>
    </w:p>
    <w:p w14:paraId="53AF1B78" w14:textId="75011DDB" w:rsidR="00526CB3" w:rsidRDefault="007158DF" w:rsidP="00F90BE0">
      <w:pPr>
        <w:pStyle w:val="Heading4"/>
        <w:rPr>
          <w:rFonts w:cstheme="minorHAnsi"/>
          <w:color w:val="642D08"/>
        </w:rPr>
      </w:pPr>
      <w:r w:rsidRPr="006E346A">
        <w:rPr>
          <w:rFonts w:cstheme="minorHAnsi"/>
          <w:color w:val="642D08"/>
        </w:rPr>
        <w:t xml:space="preserve">Step </w:t>
      </w:r>
      <w:r>
        <w:rPr>
          <w:rFonts w:cstheme="minorHAnsi"/>
          <w:color w:val="642D08"/>
        </w:rPr>
        <w:t>8</w:t>
      </w:r>
      <w:r w:rsidRPr="006E346A">
        <w:rPr>
          <w:rFonts w:cstheme="minorHAnsi"/>
          <w:color w:val="642D08"/>
        </w:rPr>
        <w:t xml:space="preserve">: </w:t>
      </w:r>
      <w:r>
        <w:rPr>
          <w:rFonts w:cstheme="minorHAnsi"/>
          <w:color w:val="642D08"/>
        </w:rPr>
        <w:t xml:space="preserve">Test the CI </w:t>
      </w:r>
      <w:r w:rsidR="00526CB3">
        <w:rPr>
          <w:rFonts w:cstheme="minorHAnsi"/>
          <w:color w:val="642D08"/>
        </w:rPr>
        <w:t>Pipeline</w:t>
      </w:r>
    </w:p>
    <w:p w14:paraId="24687B55" w14:textId="7390ACE7" w:rsidR="00207C82" w:rsidRDefault="00526CB3" w:rsidP="00170FAD">
      <w:pPr>
        <w:rPr>
          <w:b/>
        </w:rPr>
      </w:pPr>
      <w:r w:rsidRPr="007158DF">
        <w:t>After completing those steps, we are ready with the CI pipeline and it's time to test if it's working as expected.</w:t>
      </w:r>
    </w:p>
    <w:p w14:paraId="6F34283C" w14:textId="4C36D699" w:rsidR="009D0E56" w:rsidRDefault="00207C82" w:rsidP="00207C82">
      <w:r>
        <w:t xml:space="preserve">First, make a minor change in the app code and commit and push this change to the repo, holding the application. This will trigger the </w:t>
      </w:r>
      <w:r w:rsidR="009D0E56">
        <w:t>Jenkins job and in the console output we can check if there are any errors.</w:t>
      </w:r>
    </w:p>
    <w:p w14:paraId="6ED38E1C" w14:textId="59B36A0F" w:rsidR="009D0E56" w:rsidRDefault="009D0E56" w:rsidP="00207C82">
      <w:r>
        <w:t>If no errors have occurred, we can check the Docker Hub, too, to verify that the image is pushed with the correct tag.</w:t>
      </w:r>
    </w:p>
    <w:p w14:paraId="60B7A0CB" w14:textId="7FA07338" w:rsidR="00207C82" w:rsidRDefault="00207C82" w:rsidP="00207C82"/>
    <w:p w14:paraId="497125A0" w14:textId="14BD55C0" w:rsidR="00207C82" w:rsidRDefault="00207C82" w:rsidP="00207C82"/>
    <w:p w14:paraId="3E8F6C6F" w14:textId="1F3FB551" w:rsidR="00207C82" w:rsidRDefault="00207C82" w:rsidP="00207C82"/>
    <w:p w14:paraId="2D31FDA9" w14:textId="4852B9B8" w:rsidR="00340D30" w:rsidRDefault="009D0E56" w:rsidP="00F90BE0">
      <w:pPr>
        <w:pStyle w:val="Heading3"/>
        <w:rPr>
          <w:color w:val="632423" w:themeColor="accent2" w:themeShade="80"/>
        </w:rPr>
      </w:pPr>
      <w:r>
        <w:rPr>
          <w:color w:val="632423" w:themeColor="accent2" w:themeShade="80"/>
        </w:rPr>
        <w:lastRenderedPageBreak/>
        <w:t>C</w:t>
      </w:r>
      <w:r w:rsidR="00340D30" w:rsidRPr="00950753">
        <w:rPr>
          <w:color w:val="632423" w:themeColor="accent2" w:themeShade="80"/>
        </w:rPr>
        <w:t xml:space="preserve">D </w:t>
      </w:r>
      <w:r w:rsidR="00FD0964">
        <w:rPr>
          <w:color w:val="632423" w:themeColor="accent2" w:themeShade="80"/>
        </w:rPr>
        <w:t>Pipeline</w:t>
      </w:r>
      <w:r w:rsidR="00340D30" w:rsidRPr="00950753">
        <w:rPr>
          <w:color w:val="632423" w:themeColor="accent2" w:themeShade="80"/>
        </w:rPr>
        <w:t xml:space="preserve"> – "Student Registry" App</w:t>
      </w:r>
    </w:p>
    <w:p w14:paraId="7CB76691" w14:textId="4D90BB0A" w:rsidR="00FD0964" w:rsidRDefault="00FD0964" w:rsidP="00F90BE0">
      <w:r>
        <w:t xml:space="preserve">Setting up the CD Pipeline with Jenkins and Docker is pretty straightforward. However, we will need a docker-compose file for the app, we will have to configure the Jenkins job for deployment and last, we'll verify our setup. </w:t>
      </w:r>
    </w:p>
    <w:p w14:paraId="0F0A6DF3" w14:textId="2C9E3DD1" w:rsidR="00FD0964" w:rsidRDefault="00FD0964" w:rsidP="00F90BE0">
      <w:pPr>
        <w:pStyle w:val="Heading4"/>
        <w:rPr>
          <w:rFonts w:cstheme="minorHAnsi"/>
          <w:color w:val="642D08"/>
        </w:rPr>
      </w:pPr>
      <w:r w:rsidRPr="006E346A">
        <w:rPr>
          <w:rFonts w:cstheme="minorHAnsi"/>
          <w:color w:val="642D08"/>
        </w:rPr>
        <w:t xml:space="preserve">Step </w:t>
      </w:r>
      <w:r>
        <w:rPr>
          <w:rFonts w:cstheme="minorHAnsi"/>
          <w:color w:val="642D08"/>
        </w:rPr>
        <w:t>1</w:t>
      </w:r>
      <w:r w:rsidRPr="006E346A">
        <w:rPr>
          <w:rFonts w:cstheme="minorHAnsi"/>
          <w:color w:val="642D08"/>
        </w:rPr>
        <w:t xml:space="preserve">: </w:t>
      </w:r>
      <w:r>
        <w:rPr>
          <w:rFonts w:cstheme="minorHAnsi"/>
          <w:color w:val="642D08"/>
        </w:rPr>
        <w:t>Docker Compose Setup</w:t>
      </w:r>
    </w:p>
    <w:p w14:paraId="4DB6542A" w14:textId="7BFA1A89" w:rsidR="00161FB9" w:rsidRDefault="001C3912" w:rsidP="00F90BE0">
      <w:r>
        <w:t xml:space="preserve">Examine the </w:t>
      </w:r>
      <w:r w:rsidRPr="00292934">
        <w:rPr>
          <w:rFonts w:ascii="Consolas" w:hAnsi="Consolas"/>
          <w:b/>
          <w:bCs/>
        </w:rPr>
        <w:t>docker-</w:t>
      </w:r>
      <w:proofErr w:type="spellStart"/>
      <w:r w:rsidRPr="00292934">
        <w:rPr>
          <w:rFonts w:ascii="Consolas" w:hAnsi="Consolas"/>
          <w:b/>
          <w:bCs/>
        </w:rPr>
        <w:t>compose.yml</w:t>
      </w:r>
      <w:proofErr w:type="spellEnd"/>
      <w:r>
        <w:t xml:space="preserve"> file in the resources. Add to the placeholders your username, the name of the application and the tag name. They must be the same as the ones from the previous task.</w:t>
      </w:r>
    </w:p>
    <w:p w14:paraId="3F9EFF4E" w14:textId="0617D87D" w:rsidR="001C3912" w:rsidRDefault="001C3912" w:rsidP="00F90BE0">
      <w:pPr>
        <w:pStyle w:val="Heading4"/>
        <w:rPr>
          <w:rFonts w:cstheme="minorHAnsi"/>
          <w:color w:val="642D08"/>
        </w:rPr>
      </w:pPr>
      <w:r w:rsidRPr="006E346A">
        <w:rPr>
          <w:rFonts w:cstheme="minorHAnsi"/>
          <w:color w:val="642D08"/>
        </w:rPr>
        <w:t xml:space="preserve">Step </w:t>
      </w:r>
      <w:r>
        <w:rPr>
          <w:rFonts w:cstheme="minorHAnsi"/>
          <w:color w:val="642D08"/>
        </w:rPr>
        <w:t>2</w:t>
      </w:r>
      <w:r w:rsidRPr="006E346A">
        <w:rPr>
          <w:rFonts w:cstheme="minorHAnsi"/>
          <w:color w:val="642D08"/>
        </w:rPr>
        <w:t xml:space="preserve">: </w:t>
      </w:r>
      <w:r>
        <w:rPr>
          <w:rFonts w:cstheme="minorHAnsi"/>
          <w:color w:val="642D08"/>
        </w:rPr>
        <w:t>Jenkins CD Pipeline Configuration</w:t>
      </w:r>
    </w:p>
    <w:p w14:paraId="7D83A697" w14:textId="77777777" w:rsidR="00292934" w:rsidRDefault="00292934" w:rsidP="00F90BE0">
      <w:r>
        <w:t>Now we will create a new Jenkins job that is specifically for our deployment</w:t>
      </w:r>
      <w:r w:rsidR="001C3912">
        <w:t>.</w:t>
      </w:r>
    </w:p>
    <w:p w14:paraId="5BD8ECCE" w14:textId="3E8A2BF5" w:rsidR="001C3912" w:rsidRDefault="001C3912" w:rsidP="00F90BE0">
      <w:r>
        <w:t>This time we will add deployment steps. We will add them the same way we added the build steps. The configuration should look something like this</w:t>
      </w:r>
      <w:r w:rsidR="00292934">
        <w:t>:</w:t>
      </w:r>
    </w:p>
    <w:p w14:paraId="5D8EFDE3" w14:textId="3DC0CDDC" w:rsidR="001C3912" w:rsidRDefault="00292934" w:rsidP="00F90BE0">
      <w:r w:rsidRPr="00292934">
        <w:rPr>
          <w:noProof/>
        </w:rPr>
        <w:drawing>
          <wp:inline distT="0" distB="0" distL="0" distR="0" wp14:anchorId="25BA3D64" wp14:editId="6D9433B2">
            <wp:extent cx="6626225" cy="1624965"/>
            <wp:effectExtent l="19050" t="19050" r="22225" b="133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1624965"/>
                    </a:xfrm>
                    <a:prstGeom prst="rect">
                      <a:avLst/>
                    </a:prstGeom>
                    <a:ln w="12700">
                      <a:solidFill>
                        <a:schemeClr val="tx1">
                          <a:lumMod val="50000"/>
                          <a:lumOff val="50000"/>
                        </a:schemeClr>
                      </a:solidFill>
                    </a:ln>
                  </pic:spPr>
                </pic:pic>
              </a:graphicData>
            </a:graphic>
          </wp:inline>
        </w:drawing>
      </w:r>
    </w:p>
    <w:p w14:paraId="28A6413F" w14:textId="03063E87" w:rsidR="00292934" w:rsidRDefault="00292934" w:rsidP="00F90BE0">
      <w:r w:rsidRPr="00292934">
        <w:rPr>
          <w:b/>
          <w:bCs/>
          <w:u w:val="single"/>
        </w:rPr>
        <w:t>NOTE</w:t>
      </w:r>
      <w:r>
        <w:t>: We should add the GitHub repo again.</w:t>
      </w:r>
    </w:p>
    <w:p w14:paraId="0572C923" w14:textId="57C50CF3" w:rsidR="001C3912" w:rsidRDefault="001C3912" w:rsidP="00F90BE0">
      <w:pPr>
        <w:pStyle w:val="Heading4"/>
        <w:rPr>
          <w:rFonts w:cstheme="minorHAnsi"/>
          <w:color w:val="642D08"/>
        </w:rPr>
      </w:pPr>
      <w:r w:rsidRPr="006E346A">
        <w:rPr>
          <w:rFonts w:cstheme="minorHAnsi"/>
          <w:color w:val="642D08"/>
        </w:rPr>
        <w:t xml:space="preserve">Step </w:t>
      </w:r>
      <w:r w:rsidR="00F90BE0">
        <w:rPr>
          <w:rFonts w:cstheme="minorHAnsi"/>
          <w:color w:val="642D08"/>
        </w:rPr>
        <w:t>3</w:t>
      </w:r>
      <w:r w:rsidRPr="006E346A">
        <w:rPr>
          <w:rFonts w:cstheme="minorHAnsi"/>
          <w:color w:val="642D08"/>
        </w:rPr>
        <w:t xml:space="preserve">: </w:t>
      </w:r>
      <w:r>
        <w:rPr>
          <w:rFonts w:cstheme="minorHAnsi"/>
          <w:color w:val="642D08"/>
        </w:rPr>
        <w:t>Add Post-Build Actions</w:t>
      </w:r>
    </w:p>
    <w:p w14:paraId="44D8EE48" w14:textId="66D6D2D6" w:rsidR="001C3912" w:rsidRDefault="001C3912" w:rsidP="00161FB9">
      <w:r>
        <w:t>Now we have to se</w:t>
      </w:r>
      <w:r w:rsidRPr="001C3912">
        <w:t>t up the job to automatically deploy after a successful build.</w:t>
      </w:r>
      <w:r w:rsidR="0054187D">
        <w:t xml:space="preserve"> We will have to configure the</w:t>
      </w:r>
      <w:r w:rsidR="00292934">
        <w:t xml:space="preserve"> CI</w:t>
      </w:r>
      <w:r w:rsidR="0054187D">
        <w:t xml:space="preserve"> job again – this time we will add a post-build action to trigger the CD job</w:t>
      </w:r>
      <w:r w:rsidR="00292934">
        <w:t>:</w:t>
      </w:r>
    </w:p>
    <w:p w14:paraId="0AEAAA30" w14:textId="41E963BB" w:rsidR="0054187D" w:rsidRDefault="00292934" w:rsidP="00161FB9">
      <w:r w:rsidRPr="00292934">
        <w:rPr>
          <w:noProof/>
        </w:rPr>
        <w:drawing>
          <wp:inline distT="0" distB="0" distL="0" distR="0" wp14:anchorId="31A3E6CF" wp14:editId="64CF5834">
            <wp:extent cx="6626225" cy="788670"/>
            <wp:effectExtent l="19050" t="19050" r="22225"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788670"/>
                    </a:xfrm>
                    <a:prstGeom prst="rect">
                      <a:avLst/>
                    </a:prstGeom>
                    <a:ln w="12700">
                      <a:solidFill>
                        <a:schemeClr val="tx1">
                          <a:lumMod val="50000"/>
                          <a:lumOff val="50000"/>
                        </a:schemeClr>
                      </a:solidFill>
                    </a:ln>
                  </pic:spPr>
                </pic:pic>
              </a:graphicData>
            </a:graphic>
          </wp:inline>
        </w:drawing>
      </w:r>
    </w:p>
    <w:p w14:paraId="05893670" w14:textId="74103A66" w:rsidR="001C3912" w:rsidRDefault="006B279D" w:rsidP="00161FB9">
      <w:r>
        <w:t xml:space="preserve">Choose the </w:t>
      </w:r>
      <w:r w:rsidRPr="006B279D">
        <w:rPr>
          <w:rFonts w:ascii="Consolas" w:hAnsi="Consolas"/>
          <w:b/>
          <w:bCs/>
        </w:rPr>
        <w:t>Trigger only if build is stable</w:t>
      </w:r>
      <w:r>
        <w:t xml:space="preserve"> option as this</w:t>
      </w:r>
      <w:r w:rsidR="00876D34">
        <w:t xml:space="preserve"> will</w:t>
      </w:r>
      <w:r>
        <w:t xml:space="preserve"> ensure</w:t>
      </w:r>
      <w:r w:rsidR="00876D34">
        <w:t xml:space="preserve"> that</w:t>
      </w:r>
      <w:r>
        <w:t xml:space="preserve"> the CD job will only run if the CI job succeeds without any errors.</w:t>
      </w:r>
    </w:p>
    <w:p w14:paraId="169A7FA4" w14:textId="2D129CAB" w:rsidR="00161FB9" w:rsidRPr="00161FB9" w:rsidRDefault="00416059" w:rsidP="00161FB9">
      <w:r>
        <w:t xml:space="preserve">This way we linked our CI and CD jobs and </w:t>
      </w:r>
      <w:r w:rsidRPr="00416059">
        <w:t xml:space="preserve">whenever </w:t>
      </w:r>
      <w:r>
        <w:t>our</w:t>
      </w:r>
      <w:r w:rsidRPr="00416059">
        <w:t xml:space="preserve"> CI job (build and test) completes successfully, it will automatically trigger </w:t>
      </w:r>
      <w:r>
        <w:t>our</w:t>
      </w:r>
      <w:r w:rsidRPr="00416059">
        <w:t xml:space="preserve"> CD job</w:t>
      </w:r>
      <w:r>
        <w:t>,</w:t>
      </w:r>
      <w:r w:rsidRPr="00416059">
        <w:t xml:space="preserve"> which takes care of deploying </w:t>
      </w:r>
      <w:r>
        <w:t xml:space="preserve">our </w:t>
      </w:r>
      <w:r w:rsidRPr="00416059">
        <w:t xml:space="preserve">application using Docker. </w:t>
      </w:r>
    </w:p>
    <w:p w14:paraId="44645A38" w14:textId="58559CCA" w:rsidR="00FD0964" w:rsidRDefault="00F90BE0" w:rsidP="00CB5AAC">
      <w:pPr>
        <w:pStyle w:val="Heading2"/>
        <w:numPr>
          <w:ilvl w:val="0"/>
          <w:numId w:val="38"/>
        </w:numPr>
        <w:ind w:left="426"/>
        <w:rPr>
          <w:bCs w:val="0"/>
          <w:color w:val="632423" w:themeColor="accent2" w:themeShade="80"/>
          <w:lang w:val="en-US"/>
        </w:rPr>
      </w:pPr>
      <w:r w:rsidRPr="00CB5AAC">
        <w:rPr>
          <w:bCs w:val="0"/>
          <w:color w:val="632423" w:themeColor="accent2" w:themeShade="80"/>
          <w:lang w:val="en-US"/>
        </w:rPr>
        <w:t xml:space="preserve">Configuring </w:t>
      </w:r>
      <w:proofErr w:type="spellStart"/>
      <w:r w:rsidRPr="00CB5AAC">
        <w:rPr>
          <w:bCs w:val="0"/>
          <w:color w:val="632423" w:themeColor="accent2" w:themeShade="80"/>
          <w:lang w:val="en-US"/>
        </w:rPr>
        <w:t>Jenkinsfile</w:t>
      </w:r>
      <w:proofErr w:type="spellEnd"/>
    </w:p>
    <w:p w14:paraId="3D4D891E" w14:textId="77777777" w:rsidR="00CB5AAC" w:rsidRDefault="00CB5AAC" w:rsidP="00CB5AAC">
      <w:pPr>
        <w:pStyle w:val="Heading3"/>
        <w:rPr>
          <w:color w:val="632423" w:themeColor="accent2" w:themeShade="80"/>
        </w:rPr>
      </w:pPr>
      <w:r w:rsidRPr="00950753">
        <w:rPr>
          <w:color w:val="632423" w:themeColor="accent2" w:themeShade="80"/>
        </w:rPr>
        <w:t xml:space="preserve">CI </w:t>
      </w:r>
      <w:r>
        <w:rPr>
          <w:color w:val="632423" w:themeColor="accent2" w:themeShade="80"/>
        </w:rPr>
        <w:t>Pipeline</w:t>
      </w:r>
      <w:r w:rsidRPr="00950753">
        <w:rPr>
          <w:color w:val="632423" w:themeColor="accent2" w:themeShade="80"/>
        </w:rPr>
        <w:t xml:space="preserve"> – "Student Registry" App</w:t>
      </w:r>
    </w:p>
    <w:p w14:paraId="640D31D2" w14:textId="77777777" w:rsidR="00CB5AAC" w:rsidRPr="006E346A" w:rsidRDefault="00CB5AAC" w:rsidP="00CB5AAC">
      <w:pPr>
        <w:pStyle w:val="Heading4"/>
        <w:rPr>
          <w:rFonts w:cstheme="minorHAnsi"/>
          <w:color w:val="642D08"/>
        </w:rPr>
      </w:pPr>
      <w:r w:rsidRPr="006E346A">
        <w:rPr>
          <w:rFonts w:cstheme="minorHAnsi"/>
          <w:color w:val="642D08"/>
        </w:rPr>
        <w:t>Step 1: Run the App Locally</w:t>
      </w:r>
    </w:p>
    <w:p w14:paraId="3A72E021" w14:textId="0484733F" w:rsidR="00CB5AAC" w:rsidRDefault="00CB5AAC" w:rsidP="00CB5AAC">
      <w:r>
        <w:t xml:space="preserve">As always, you should run the app locally to ensure that everything is working correctly. </w:t>
      </w:r>
    </w:p>
    <w:p w14:paraId="1D39528A" w14:textId="77777777" w:rsidR="00CB5AAC" w:rsidRPr="00D542A0" w:rsidRDefault="00CB5AAC" w:rsidP="00CB5AAC">
      <w:pPr>
        <w:pStyle w:val="Heading4"/>
        <w:rPr>
          <w:rFonts w:cstheme="minorHAnsi"/>
          <w:color w:val="642D08"/>
        </w:rPr>
      </w:pPr>
      <w:r w:rsidRPr="00D542A0">
        <w:rPr>
          <w:rFonts w:cstheme="minorHAnsi"/>
          <w:color w:val="642D08"/>
        </w:rPr>
        <w:t>Step 2: Create a GitHub Repo</w:t>
      </w:r>
    </w:p>
    <w:p w14:paraId="3B204BD4" w14:textId="173F653F" w:rsidR="00CB5AAC" w:rsidRDefault="00CB5AAC" w:rsidP="00CB5AAC">
      <w:r>
        <w:t xml:space="preserve">Create a new GitHub repo and </w:t>
      </w:r>
      <w:r w:rsidRPr="00470E2F">
        <w:rPr>
          <w:b/>
          <w:bCs/>
        </w:rPr>
        <w:t xml:space="preserve">upload the app code to </w:t>
      </w:r>
      <w:r w:rsidR="00A45E54" w:rsidRPr="00A45E54">
        <w:rPr>
          <w:rStyle w:val="CodeChar"/>
          <w:rFonts w:asciiTheme="minorHAnsi" w:hAnsiTheme="minorHAnsi" w:cstheme="minorHAnsi"/>
        </w:rPr>
        <w:t>it</w:t>
      </w:r>
      <w:r w:rsidRPr="00D542A0">
        <w:rPr>
          <w:rStyle w:val="CodeChar"/>
          <w:rFonts w:asciiTheme="minorHAnsi" w:hAnsiTheme="minorHAnsi" w:cstheme="minorHAnsi"/>
          <w:b w:val="0"/>
          <w:bCs/>
        </w:rPr>
        <w:t>.</w:t>
      </w:r>
    </w:p>
    <w:p w14:paraId="4C817383" w14:textId="77777777" w:rsidR="00CB5AAC" w:rsidRPr="00CB5AAC" w:rsidRDefault="00CB5AAC" w:rsidP="00CB5AAC"/>
    <w:p w14:paraId="25ED6609" w14:textId="3A8105AA" w:rsidR="0088670A" w:rsidRDefault="0088670A" w:rsidP="0088670A">
      <w:pPr>
        <w:pStyle w:val="Heading4"/>
        <w:rPr>
          <w:rFonts w:cstheme="minorHAnsi"/>
          <w:color w:val="642D08"/>
        </w:rPr>
      </w:pPr>
      <w:r w:rsidRPr="006E346A">
        <w:rPr>
          <w:rFonts w:cstheme="minorHAnsi"/>
          <w:color w:val="642D08"/>
        </w:rPr>
        <w:lastRenderedPageBreak/>
        <w:t xml:space="preserve">Step </w:t>
      </w:r>
      <w:r w:rsidR="00BF02C6">
        <w:rPr>
          <w:rFonts w:cstheme="minorHAnsi"/>
          <w:color w:val="642D08"/>
          <w:lang w:val="bg-BG"/>
        </w:rPr>
        <w:t>3</w:t>
      </w:r>
      <w:r w:rsidRPr="006E346A">
        <w:rPr>
          <w:rFonts w:cstheme="minorHAnsi"/>
          <w:color w:val="642D08"/>
        </w:rPr>
        <w:t xml:space="preserve">: </w:t>
      </w:r>
      <w:r>
        <w:rPr>
          <w:rFonts w:cstheme="minorHAnsi"/>
          <w:color w:val="642D08"/>
        </w:rPr>
        <w:t>Create a New Job</w:t>
      </w:r>
    </w:p>
    <w:p w14:paraId="20825BB0" w14:textId="5BAA59A1" w:rsidR="0088670A" w:rsidRDefault="00B73A9D" w:rsidP="009058D8">
      <w:pPr>
        <w:rPr>
          <w:rStyle w:val="HTMLCode"/>
          <w:rFonts w:asciiTheme="minorHAnsi" w:eastAsiaTheme="minorHAnsi" w:hAnsiTheme="minorHAnsi" w:cstheme="minorHAnsi"/>
          <w:sz w:val="22"/>
          <w:szCs w:val="22"/>
        </w:rPr>
      </w:pPr>
      <w:r>
        <w:t>Now,</w:t>
      </w:r>
      <w:r w:rsidR="009058D8">
        <w:t xml:space="preserve"> </w:t>
      </w:r>
      <w:r>
        <w:t>l</w:t>
      </w:r>
      <w:r w:rsidR="009058D8" w:rsidRPr="00AF2DB0">
        <w:rPr>
          <w:rStyle w:val="HTMLCode"/>
          <w:rFonts w:asciiTheme="minorHAnsi" w:eastAsiaTheme="minorHAnsi" w:hAnsiTheme="minorHAnsi" w:cstheme="minorHAnsi"/>
          <w:sz w:val="22"/>
          <w:szCs w:val="22"/>
        </w:rPr>
        <w:t>et's create a new job by selecting</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Consolas" w:eastAsiaTheme="minorHAnsi" w:hAnsi="Consolas" w:cstheme="minorHAnsi"/>
          <w:b/>
          <w:bCs/>
          <w:sz w:val="22"/>
          <w:szCs w:val="22"/>
        </w:rPr>
        <w:t>[New Item]</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Theme="minorHAnsi" w:eastAsiaTheme="minorHAnsi" w:hAnsiTheme="minorHAnsi" w:cstheme="minorHAnsi"/>
          <w:sz w:val="22"/>
          <w:szCs w:val="22"/>
        </w:rPr>
        <w:t>from the</w:t>
      </w:r>
      <w:r w:rsidR="009058D8">
        <w:rPr>
          <w:rStyle w:val="HTMLCode"/>
          <w:rFonts w:asciiTheme="minorHAnsi" w:eastAsiaTheme="minorHAnsi" w:hAnsiTheme="minorHAnsi" w:cstheme="minorHAnsi"/>
          <w:b/>
          <w:bCs/>
          <w:sz w:val="22"/>
          <w:szCs w:val="22"/>
        </w:rPr>
        <w:t xml:space="preserve"> Jenkins dashboard</w:t>
      </w:r>
      <w:r w:rsidR="00BF7EF6">
        <w:rPr>
          <w:rStyle w:val="HTMLCode"/>
          <w:rFonts w:asciiTheme="minorHAnsi" w:eastAsiaTheme="minorHAnsi" w:hAnsiTheme="minorHAnsi" w:cstheme="minorHAnsi"/>
          <w:sz w:val="22"/>
          <w:szCs w:val="22"/>
        </w:rPr>
        <w:t>. C</w:t>
      </w:r>
      <w:r w:rsidR="00F93D9E">
        <w:rPr>
          <w:rStyle w:val="HTMLCode"/>
          <w:rFonts w:asciiTheme="minorHAnsi" w:eastAsiaTheme="minorHAnsi" w:hAnsiTheme="minorHAnsi" w:cstheme="minorHAnsi"/>
          <w:sz w:val="22"/>
          <w:szCs w:val="22"/>
        </w:rPr>
        <w:t xml:space="preserve">hoose </w:t>
      </w:r>
      <w:r w:rsidR="00F93D9E" w:rsidRPr="00BF7EF6">
        <w:rPr>
          <w:rStyle w:val="HTMLCode"/>
          <w:rFonts w:ascii="Consolas" w:eastAsiaTheme="minorHAnsi" w:hAnsi="Consolas" w:cstheme="minorHAnsi"/>
          <w:b/>
          <w:bCs/>
          <w:sz w:val="22"/>
          <w:szCs w:val="22"/>
        </w:rPr>
        <w:t>Pipeline</w:t>
      </w:r>
      <w:r w:rsidR="00BF7EF6">
        <w:rPr>
          <w:rStyle w:val="HTMLCode"/>
          <w:rFonts w:asciiTheme="minorHAnsi" w:eastAsiaTheme="minorHAnsi" w:hAnsiTheme="minorHAnsi" w:cstheme="minorHAnsi"/>
          <w:sz w:val="22"/>
          <w:szCs w:val="22"/>
        </w:rPr>
        <w:t xml:space="preserve"> and give it a </w:t>
      </w:r>
      <w:r w:rsidR="00BF7EF6" w:rsidRPr="00BF7EF6">
        <w:rPr>
          <w:rStyle w:val="HTMLCode"/>
          <w:rFonts w:asciiTheme="minorHAnsi" w:eastAsiaTheme="minorHAnsi" w:hAnsiTheme="minorHAnsi" w:cstheme="minorHAnsi"/>
          <w:b/>
          <w:bCs/>
          <w:sz w:val="22"/>
          <w:szCs w:val="22"/>
        </w:rPr>
        <w:t>meaningful</w:t>
      </w:r>
      <w:r w:rsidR="00BF7EF6">
        <w:rPr>
          <w:rStyle w:val="HTMLCode"/>
          <w:rFonts w:asciiTheme="minorHAnsi" w:eastAsiaTheme="minorHAnsi" w:hAnsiTheme="minorHAnsi" w:cstheme="minorHAnsi"/>
          <w:sz w:val="22"/>
          <w:szCs w:val="22"/>
        </w:rPr>
        <w:t xml:space="preserve"> name, after that click on the </w:t>
      </w:r>
      <w:r w:rsidR="005E22A3" w:rsidRPr="00AF2DB0">
        <w:rPr>
          <w:rStyle w:val="HTMLCode"/>
          <w:rFonts w:ascii="Consolas" w:eastAsiaTheme="minorHAnsi" w:hAnsi="Consolas" w:cstheme="minorHAnsi"/>
          <w:b/>
          <w:bCs/>
          <w:sz w:val="22"/>
          <w:szCs w:val="22"/>
        </w:rPr>
        <w:t>[</w:t>
      </w:r>
      <w:r w:rsidR="00BF7EF6" w:rsidRPr="00C052F0">
        <w:rPr>
          <w:rStyle w:val="HTMLCode"/>
          <w:rFonts w:ascii="Consolas" w:eastAsiaTheme="minorHAnsi" w:hAnsi="Consolas" w:cstheme="minorHAnsi"/>
          <w:b/>
          <w:bCs/>
          <w:sz w:val="22"/>
          <w:szCs w:val="22"/>
        </w:rPr>
        <w:t>OK</w:t>
      </w:r>
      <w:r w:rsidR="005E22A3" w:rsidRPr="00AF2DB0">
        <w:rPr>
          <w:rStyle w:val="HTMLCode"/>
          <w:rFonts w:ascii="Consolas" w:eastAsiaTheme="minorHAnsi" w:hAnsi="Consolas" w:cstheme="minorHAnsi"/>
          <w:b/>
          <w:bCs/>
          <w:sz w:val="22"/>
          <w:szCs w:val="22"/>
        </w:rPr>
        <w:t>]</w:t>
      </w:r>
      <w:r w:rsidR="00BF7EF6">
        <w:rPr>
          <w:rStyle w:val="HTMLCode"/>
          <w:rFonts w:asciiTheme="minorHAnsi" w:eastAsiaTheme="minorHAnsi" w:hAnsiTheme="minorHAnsi" w:cstheme="minorHAnsi"/>
          <w:sz w:val="22"/>
          <w:szCs w:val="22"/>
        </w:rPr>
        <w:t xml:space="preserve"> button.</w:t>
      </w:r>
    </w:p>
    <w:p w14:paraId="542CA86D" w14:textId="6D6B3D49" w:rsidR="00BF7EF6" w:rsidRDefault="00BF7EF6" w:rsidP="009058D8">
      <w:pPr>
        <w:rPr>
          <w:rStyle w:val="HTMLCode"/>
          <w:rFonts w:asciiTheme="minorHAnsi" w:eastAsiaTheme="minorHAnsi" w:hAnsiTheme="minorHAnsi" w:cstheme="minorHAnsi"/>
          <w:sz w:val="22"/>
          <w:szCs w:val="22"/>
        </w:rPr>
      </w:pPr>
      <w:r w:rsidRPr="00BF7EF6">
        <w:rPr>
          <w:rStyle w:val="HTMLCode"/>
          <w:rFonts w:asciiTheme="minorHAnsi" w:eastAsiaTheme="minorHAnsi" w:hAnsiTheme="minorHAnsi" w:cstheme="minorHAnsi"/>
          <w:noProof/>
          <w:sz w:val="22"/>
          <w:szCs w:val="22"/>
        </w:rPr>
        <w:drawing>
          <wp:inline distT="0" distB="0" distL="0" distR="0" wp14:anchorId="461B1407" wp14:editId="3AFA1DF8">
            <wp:extent cx="6626225" cy="5776595"/>
            <wp:effectExtent l="0" t="0" r="3175" b="0"/>
            <wp:docPr id="224010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10083" name=""/>
                    <pic:cNvPicPr/>
                  </pic:nvPicPr>
                  <pic:blipFill>
                    <a:blip r:embed="rId25"/>
                    <a:stretch>
                      <a:fillRect/>
                    </a:stretch>
                  </pic:blipFill>
                  <pic:spPr>
                    <a:xfrm>
                      <a:off x="0" y="0"/>
                      <a:ext cx="6626225" cy="5776595"/>
                    </a:xfrm>
                    <a:prstGeom prst="rect">
                      <a:avLst/>
                    </a:prstGeom>
                  </pic:spPr>
                </pic:pic>
              </a:graphicData>
            </a:graphic>
          </wp:inline>
        </w:drawing>
      </w:r>
    </w:p>
    <w:p w14:paraId="3419B3DF" w14:textId="14A4A4A5" w:rsidR="00FF48FA" w:rsidRDefault="00FF48FA" w:rsidP="00FF48FA">
      <w:pPr>
        <w:pStyle w:val="Heading4"/>
        <w:rPr>
          <w:rFonts w:cstheme="minorHAnsi"/>
          <w:color w:val="642D08"/>
        </w:rPr>
      </w:pPr>
      <w:r w:rsidRPr="006E346A">
        <w:rPr>
          <w:rFonts w:cstheme="minorHAnsi"/>
          <w:color w:val="642D08"/>
        </w:rPr>
        <w:t xml:space="preserve">Step </w:t>
      </w:r>
      <w:r w:rsidR="00BF02C6">
        <w:rPr>
          <w:rFonts w:cstheme="minorHAnsi"/>
          <w:color w:val="642D08"/>
          <w:lang w:val="bg-BG"/>
        </w:rPr>
        <w:t>4</w:t>
      </w:r>
      <w:r w:rsidRPr="006E346A">
        <w:rPr>
          <w:rFonts w:cstheme="minorHAnsi"/>
          <w:color w:val="642D08"/>
        </w:rPr>
        <w:t xml:space="preserve">: </w:t>
      </w:r>
      <w:r w:rsidR="00194AFF">
        <w:rPr>
          <w:rFonts w:cstheme="minorHAnsi"/>
          <w:color w:val="642D08"/>
        </w:rPr>
        <w:t xml:space="preserve">Create the </w:t>
      </w:r>
      <w:proofErr w:type="spellStart"/>
      <w:r w:rsidR="00194AFF">
        <w:rPr>
          <w:rFonts w:cstheme="minorHAnsi"/>
          <w:color w:val="642D08"/>
        </w:rPr>
        <w:t>Jenkinsfile</w:t>
      </w:r>
      <w:proofErr w:type="spellEnd"/>
    </w:p>
    <w:p w14:paraId="342AA531" w14:textId="77777777" w:rsidR="00534CBC" w:rsidRDefault="00194AFF" w:rsidP="00194AFF">
      <w:r w:rsidRPr="00194AFF">
        <w:rPr>
          <w:b/>
          <w:bCs/>
        </w:rPr>
        <w:t>Best practice</w:t>
      </w:r>
      <w:r>
        <w:t xml:space="preserve"> for using a </w:t>
      </w:r>
      <w:proofErr w:type="spellStart"/>
      <w:r>
        <w:t>Jenkinsfile</w:t>
      </w:r>
      <w:proofErr w:type="spellEnd"/>
      <w:r>
        <w:t xml:space="preserve"> is to keep it </w:t>
      </w:r>
      <w:r w:rsidRPr="00194AFF">
        <w:rPr>
          <w:b/>
          <w:bCs/>
        </w:rPr>
        <w:t>within</w:t>
      </w:r>
      <w:r>
        <w:t xml:space="preserve"> </w:t>
      </w:r>
      <w:r w:rsidRPr="00194AFF">
        <w:rPr>
          <w:b/>
          <w:bCs/>
        </w:rPr>
        <w:t>your</w:t>
      </w:r>
      <w:r>
        <w:t xml:space="preserve"> </w:t>
      </w:r>
      <w:r w:rsidRPr="00194AFF">
        <w:rPr>
          <w:b/>
          <w:bCs/>
        </w:rPr>
        <w:t>source</w:t>
      </w:r>
      <w:r>
        <w:t xml:space="preserve"> </w:t>
      </w:r>
      <w:r w:rsidRPr="00194AFF">
        <w:rPr>
          <w:b/>
          <w:bCs/>
        </w:rPr>
        <w:t>control</w:t>
      </w:r>
      <w:r>
        <w:t xml:space="preserve"> </w:t>
      </w:r>
      <w:r w:rsidRPr="00194AFF">
        <w:rPr>
          <w:b/>
          <w:bCs/>
        </w:rPr>
        <w:t>repository</w:t>
      </w:r>
      <w:r>
        <w:t xml:space="preserve">. </w:t>
      </w:r>
    </w:p>
    <w:p w14:paraId="7C0C08F8" w14:textId="0C9B12BD" w:rsidR="00194AFF" w:rsidRDefault="00194AFF" w:rsidP="00194AFF">
      <w:r>
        <w:t xml:space="preserve">This approach has several advantages like version control and branch specific pipelines. Placing the </w:t>
      </w:r>
      <w:proofErr w:type="spellStart"/>
      <w:r>
        <w:t>Jenkinsfile</w:t>
      </w:r>
      <w:proofErr w:type="spellEnd"/>
      <w:r>
        <w:t xml:space="preserve"> in the repository, means that it will be versioned alongside your application code and the versions can later be reviewed. Also, you can have </w:t>
      </w:r>
      <w:r w:rsidRPr="00194AFF">
        <w:t xml:space="preserve">different </w:t>
      </w:r>
      <w:proofErr w:type="spellStart"/>
      <w:r w:rsidRPr="00194AFF">
        <w:t>Jenkinsfile</w:t>
      </w:r>
      <w:proofErr w:type="spellEnd"/>
      <w:r w:rsidRPr="00194AFF">
        <w:t xml:space="preserve"> versions in different branches, which allows for testing changes to the build process in a feature branch before merging them to your main branch.</w:t>
      </w:r>
    </w:p>
    <w:p w14:paraId="48B49AEB" w14:textId="327ED5C7" w:rsidR="00D272EC" w:rsidRDefault="00D272EC" w:rsidP="00194AFF">
      <w:r>
        <w:t xml:space="preserve">The </w:t>
      </w:r>
      <w:proofErr w:type="spellStart"/>
      <w:r>
        <w:t>Jenkinsfile</w:t>
      </w:r>
      <w:proofErr w:type="spellEnd"/>
      <w:r>
        <w:t xml:space="preserve"> should contain</w:t>
      </w:r>
      <w:r w:rsidRPr="00D272EC">
        <w:t xml:space="preserve"> </w:t>
      </w:r>
      <w:r w:rsidRPr="00D272EC">
        <w:rPr>
          <w:b/>
          <w:bCs/>
        </w:rPr>
        <w:t>steps</w:t>
      </w:r>
      <w:r w:rsidRPr="00D272EC">
        <w:t xml:space="preserve"> for</w:t>
      </w:r>
      <w:r w:rsidR="00F65450">
        <w:t>:</w:t>
      </w:r>
    </w:p>
    <w:p w14:paraId="64934255" w14:textId="4503DD25" w:rsidR="00D272EC" w:rsidRDefault="00D272EC" w:rsidP="00D272EC">
      <w:pPr>
        <w:pStyle w:val="ListParagraph"/>
        <w:numPr>
          <w:ilvl w:val="0"/>
          <w:numId w:val="39"/>
        </w:numPr>
      </w:pPr>
      <w:r>
        <w:t>C</w:t>
      </w:r>
      <w:r w:rsidRPr="00D272EC">
        <w:t>hecking out the code</w:t>
      </w:r>
    </w:p>
    <w:p w14:paraId="5331848C" w14:textId="0ACBBC4F" w:rsidR="00D272EC" w:rsidRDefault="00D272EC" w:rsidP="00D272EC">
      <w:pPr>
        <w:pStyle w:val="ListParagraph"/>
        <w:numPr>
          <w:ilvl w:val="0"/>
          <w:numId w:val="39"/>
        </w:numPr>
      </w:pPr>
      <w:r>
        <w:t>S</w:t>
      </w:r>
      <w:r w:rsidRPr="00D272EC">
        <w:t>etting up Node.js</w:t>
      </w:r>
    </w:p>
    <w:p w14:paraId="45D71632" w14:textId="19DE9375" w:rsidR="00D272EC" w:rsidRDefault="00D272EC" w:rsidP="00D272EC">
      <w:pPr>
        <w:pStyle w:val="ListParagraph"/>
        <w:numPr>
          <w:ilvl w:val="0"/>
          <w:numId w:val="39"/>
        </w:numPr>
      </w:pPr>
      <w:r>
        <w:t>I</w:t>
      </w:r>
      <w:r w:rsidRPr="00D272EC">
        <w:t>nstalling dependencies</w:t>
      </w:r>
    </w:p>
    <w:p w14:paraId="15E21C15" w14:textId="3AB9E947" w:rsidR="00D272EC" w:rsidRDefault="00D272EC" w:rsidP="00D272EC">
      <w:pPr>
        <w:pStyle w:val="ListParagraph"/>
        <w:numPr>
          <w:ilvl w:val="0"/>
          <w:numId w:val="39"/>
        </w:numPr>
      </w:pPr>
      <w:r>
        <w:t>S</w:t>
      </w:r>
      <w:r w:rsidRPr="00D272EC">
        <w:t>tarting the application</w:t>
      </w:r>
      <w:r w:rsidR="0098149F">
        <w:t xml:space="preserve"> </w:t>
      </w:r>
    </w:p>
    <w:p w14:paraId="574A32E7" w14:textId="4047A1FE" w:rsidR="00D272EC" w:rsidRDefault="00D272EC" w:rsidP="00D272EC">
      <w:pPr>
        <w:pStyle w:val="ListParagraph"/>
        <w:numPr>
          <w:ilvl w:val="0"/>
          <w:numId w:val="39"/>
        </w:numPr>
      </w:pPr>
      <w:r>
        <w:t>R</w:t>
      </w:r>
      <w:r w:rsidRPr="00D272EC">
        <w:t>unning tests</w:t>
      </w:r>
    </w:p>
    <w:p w14:paraId="1DE96487" w14:textId="4CE02FFE" w:rsidR="00AC7F9D" w:rsidRDefault="00AC7F9D" w:rsidP="00AC7F9D">
      <w:r>
        <w:lastRenderedPageBreak/>
        <w:t>Create your file and upload it to your GitHub repository, containing the code for the application.</w:t>
      </w:r>
    </w:p>
    <w:p w14:paraId="3E01E25B" w14:textId="235EF882" w:rsidR="00DB0629" w:rsidRDefault="00DB0629" w:rsidP="00DB0629">
      <w:pPr>
        <w:pStyle w:val="Heading4"/>
        <w:rPr>
          <w:rFonts w:cstheme="minorHAnsi"/>
          <w:color w:val="642D08"/>
        </w:rPr>
      </w:pPr>
      <w:r w:rsidRPr="006E346A">
        <w:rPr>
          <w:rFonts w:cstheme="minorHAnsi"/>
          <w:color w:val="642D08"/>
        </w:rPr>
        <w:t xml:space="preserve">Step </w:t>
      </w:r>
      <w:r w:rsidR="00BF02C6">
        <w:rPr>
          <w:rFonts w:cstheme="minorHAnsi"/>
          <w:color w:val="642D08"/>
          <w:lang w:val="bg-BG"/>
        </w:rPr>
        <w:t>5</w:t>
      </w:r>
      <w:r w:rsidRPr="006E346A">
        <w:rPr>
          <w:rFonts w:cstheme="minorHAnsi"/>
          <w:color w:val="642D08"/>
        </w:rPr>
        <w:t xml:space="preserve">: </w:t>
      </w:r>
      <w:r>
        <w:rPr>
          <w:rFonts w:cstheme="minorHAnsi"/>
          <w:color w:val="642D08"/>
        </w:rPr>
        <w:t>Configure the Job</w:t>
      </w:r>
    </w:p>
    <w:p w14:paraId="3275E9BE" w14:textId="77777777" w:rsidR="001C18CD" w:rsidRDefault="00534CBC" w:rsidP="00534CBC">
      <w:r>
        <w:t xml:space="preserve">Now, let's </w:t>
      </w:r>
      <w:r w:rsidRPr="00C91FBD">
        <w:rPr>
          <w:b/>
          <w:bCs/>
        </w:rPr>
        <w:t>go back</w:t>
      </w:r>
      <w:r>
        <w:t xml:space="preserve"> to </w:t>
      </w:r>
      <w:r w:rsidRPr="00C91FBD">
        <w:rPr>
          <w:b/>
          <w:bCs/>
        </w:rPr>
        <w:t>Jenkins</w:t>
      </w:r>
      <w:r w:rsidR="00C91FBD">
        <w:t xml:space="preserve"> to finish </w:t>
      </w:r>
      <w:r w:rsidR="00C91FBD" w:rsidRPr="00C91FBD">
        <w:rPr>
          <w:b/>
          <w:bCs/>
        </w:rPr>
        <w:t>configuring</w:t>
      </w:r>
      <w:r w:rsidR="00C91FBD">
        <w:t xml:space="preserve"> your </w:t>
      </w:r>
      <w:r w:rsidR="00C91FBD" w:rsidRPr="00C91FBD">
        <w:rPr>
          <w:b/>
          <w:bCs/>
        </w:rPr>
        <w:t>job</w:t>
      </w:r>
      <w:r w:rsidR="00C91FBD">
        <w:t>.</w:t>
      </w:r>
    </w:p>
    <w:p w14:paraId="70CEA075" w14:textId="77777777" w:rsidR="000651CE" w:rsidRDefault="001C18CD" w:rsidP="00534CBC">
      <w:r>
        <w:t xml:space="preserve">First, in the </w:t>
      </w:r>
      <w:r w:rsidRPr="001C18CD">
        <w:rPr>
          <w:rFonts w:ascii="Consolas" w:hAnsi="Consolas"/>
          <w:b/>
          <w:bCs/>
        </w:rPr>
        <w:t>General</w:t>
      </w:r>
      <w:r>
        <w:t xml:space="preserve"> section give a </w:t>
      </w:r>
      <w:r w:rsidRPr="001C18CD">
        <w:rPr>
          <w:rFonts w:ascii="Consolas" w:hAnsi="Consolas"/>
          <w:b/>
          <w:bCs/>
        </w:rPr>
        <w:t>Description</w:t>
      </w:r>
      <w:r>
        <w:t xml:space="preserve"> for the job.</w:t>
      </w:r>
    </w:p>
    <w:p w14:paraId="3B8FCA7E" w14:textId="41EE89C3" w:rsidR="00534CBC" w:rsidRDefault="000651CE" w:rsidP="00534CBC">
      <w:r w:rsidRPr="005E22A3">
        <w:rPr>
          <w:noProof/>
        </w:rPr>
        <w:drawing>
          <wp:inline distT="0" distB="0" distL="0" distR="0" wp14:anchorId="7727CEFC" wp14:editId="55F882B3">
            <wp:extent cx="6626225" cy="3039110"/>
            <wp:effectExtent l="0" t="0" r="3175" b="8890"/>
            <wp:docPr id="103486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62566" name=""/>
                    <pic:cNvPicPr/>
                  </pic:nvPicPr>
                  <pic:blipFill>
                    <a:blip r:embed="rId26"/>
                    <a:stretch>
                      <a:fillRect/>
                    </a:stretch>
                  </pic:blipFill>
                  <pic:spPr>
                    <a:xfrm>
                      <a:off x="0" y="0"/>
                      <a:ext cx="6626225" cy="3039110"/>
                    </a:xfrm>
                    <a:prstGeom prst="rect">
                      <a:avLst/>
                    </a:prstGeom>
                  </pic:spPr>
                </pic:pic>
              </a:graphicData>
            </a:graphic>
          </wp:inline>
        </w:drawing>
      </w:r>
      <w:r w:rsidR="00C91FBD">
        <w:t xml:space="preserve"> </w:t>
      </w:r>
    </w:p>
    <w:p w14:paraId="5580A8F2" w14:textId="546D152E" w:rsidR="00C91FBD" w:rsidRDefault="000651CE" w:rsidP="00C91FBD">
      <w:r>
        <w:t xml:space="preserve">Then, </w:t>
      </w:r>
      <w:r w:rsidR="00C91FBD">
        <w:t xml:space="preserve">scroll down to the </w:t>
      </w:r>
      <w:r w:rsidR="005E22A3">
        <w:rPr>
          <w:rFonts w:ascii="Consolas" w:hAnsi="Consolas"/>
          <w:b/>
          <w:bCs/>
        </w:rPr>
        <w:t>General</w:t>
      </w:r>
      <w:r w:rsidR="00C91FBD">
        <w:t xml:space="preserve"> section </w:t>
      </w:r>
      <w:r>
        <w:t xml:space="preserve">In the job configuration, </w:t>
      </w:r>
      <w:r w:rsidR="00C91FBD">
        <w:t xml:space="preserve">and from the </w:t>
      </w:r>
      <w:r w:rsidR="00C91FBD" w:rsidRPr="00C91FBD">
        <w:rPr>
          <w:rFonts w:ascii="Consolas" w:hAnsi="Consolas"/>
          <w:b/>
          <w:bCs/>
        </w:rPr>
        <w:t>Definition</w:t>
      </w:r>
      <w:r w:rsidR="00C91FBD">
        <w:t xml:space="preserve"> dropdown menu, select the </w:t>
      </w:r>
      <w:r w:rsidR="00C91FBD" w:rsidRPr="00C91FBD">
        <w:rPr>
          <w:rFonts w:ascii="Consolas" w:hAnsi="Consolas"/>
          <w:b/>
          <w:bCs/>
        </w:rPr>
        <w:t>Pipeline script from SCM</w:t>
      </w:r>
      <w:r w:rsidR="00C91FBD" w:rsidRPr="00C91FBD">
        <w:rPr>
          <w:rFonts w:cstheme="minorHAnsi"/>
        </w:rPr>
        <w:t xml:space="preserve"> option</w:t>
      </w:r>
      <w:r w:rsidR="00C91FBD">
        <w:t>.</w:t>
      </w:r>
    </w:p>
    <w:p w14:paraId="3B725943" w14:textId="29DCC67F" w:rsidR="00C91FBD" w:rsidRDefault="00C91FBD" w:rsidP="00C91FBD">
      <w:r>
        <w:t xml:space="preserve">After that, select </w:t>
      </w:r>
      <w:r w:rsidRPr="001C5BDE">
        <w:rPr>
          <w:rFonts w:cstheme="minorHAnsi"/>
          <w:b/>
          <w:bCs/>
        </w:rPr>
        <w:t>Git</w:t>
      </w:r>
      <w:r>
        <w:t xml:space="preserve"> as the </w:t>
      </w:r>
      <w:r w:rsidRPr="001C5BDE">
        <w:rPr>
          <w:rFonts w:ascii="Consolas" w:hAnsi="Consolas"/>
          <w:b/>
          <w:bCs/>
        </w:rPr>
        <w:t>SCM</w:t>
      </w:r>
      <w:r>
        <w:t xml:space="preserve"> and enter </w:t>
      </w:r>
      <w:r w:rsidRPr="00C91FBD">
        <w:rPr>
          <w:b/>
          <w:bCs/>
        </w:rPr>
        <w:t>your</w:t>
      </w:r>
      <w:r>
        <w:t xml:space="preserve"> </w:t>
      </w:r>
      <w:r w:rsidRPr="00C91FBD">
        <w:rPr>
          <w:b/>
          <w:bCs/>
        </w:rPr>
        <w:t>GitHub</w:t>
      </w:r>
      <w:r>
        <w:t xml:space="preserve"> </w:t>
      </w:r>
      <w:r w:rsidRPr="00C91FBD">
        <w:rPr>
          <w:b/>
          <w:bCs/>
        </w:rPr>
        <w:t>repository</w:t>
      </w:r>
      <w:r>
        <w:t xml:space="preserve"> </w:t>
      </w:r>
      <w:r w:rsidRPr="00C91FBD">
        <w:rPr>
          <w:b/>
          <w:bCs/>
        </w:rPr>
        <w:t>URL</w:t>
      </w:r>
      <w:r>
        <w:t>.</w:t>
      </w:r>
    </w:p>
    <w:p w14:paraId="55F05FF2" w14:textId="4E8153F4" w:rsidR="00C91FBD" w:rsidRDefault="00C91FBD" w:rsidP="00C91FBD">
      <w:r>
        <w:t xml:space="preserve">Under </w:t>
      </w:r>
      <w:r w:rsidRPr="001C5BDE">
        <w:rPr>
          <w:rFonts w:ascii="Consolas" w:hAnsi="Consolas"/>
          <w:b/>
          <w:bCs/>
        </w:rPr>
        <w:t>Branches to build</w:t>
      </w:r>
      <w:r>
        <w:t xml:space="preserve">, enter the </w:t>
      </w:r>
      <w:r w:rsidRPr="001C5BDE">
        <w:rPr>
          <w:b/>
          <w:bCs/>
        </w:rPr>
        <w:t>branch</w:t>
      </w:r>
      <w:r>
        <w:t xml:space="preserve"> </w:t>
      </w:r>
      <w:r w:rsidRPr="001C5BDE">
        <w:rPr>
          <w:b/>
          <w:bCs/>
        </w:rPr>
        <w:t>name</w:t>
      </w:r>
      <w:r>
        <w:t xml:space="preserve"> that contains your </w:t>
      </w:r>
      <w:proofErr w:type="spellStart"/>
      <w:r w:rsidRPr="001C5BDE">
        <w:rPr>
          <w:b/>
          <w:bCs/>
        </w:rPr>
        <w:t>Jenkinsfile</w:t>
      </w:r>
      <w:proofErr w:type="spellEnd"/>
      <w:r>
        <w:t>.</w:t>
      </w:r>
    </w:p>
    <w:p w14:paraId="019DA361" w14:textId="63C6E447" w:rsidR="00C91FBD" w:rsidRDefault="00C91FBD" w:rsidP="00C91FBD">
      <w:r>
        <w:t xml:space="preserve">Under </w:t>
      </w:r>
      <w:r w:rsidRPr="001C5BDE">
        <w:rPr>
          <w:rFonts w:ascii="Consolas" w:hAnsi="Consolas"/>
          <w:b/>
          <w:bCs/>
        </w:rPr>
        <w:t>Script Path</w:t>
      </w:r>
      <w:r>
        <w:t xml:space="preserve">, ensure it points to your </w:t>
      </w:r>
      <w:proofErr w:type="spellStart"/>
      <w:r w:rsidRPr="001C5BDE">
        <w:rPr>
          <w:b/>
          <w:bCs/>
        </w:rPr>
        <w:t>Jenkinsfile</w:t>
      </w:r>
      <w:proofErr w:type="spellEnd"/>
      <w:r>
        <w:t xml:space="preserve"> (</w:t>
      </w:r>
      <w:r w:rsidR="001C5BDE">
        <w:t>for example, type in</w:t>
      </w:r>
      <w:r>
        <w:t xml:space="preserve"> </w:t>
      </w:r>
      <w:proofErr w:type="spellStart"/>
      <w:r w:rsidRPr="001C5BDE">
        <w:rPr>
          <w:b/>
          <w:bCs/>
        </w:rPr>
        <w:t>Jenkinsfile</w:t>
      </w:r>
      <w:proofErr w:type="spellEnd"/>
      <w:r>
        <w:t xml:space="preserve"> if it's in the repository root).</w:t>
      </w:r>
    </w:p>
    <w:p w14:paraId="65F0B856" w14:textId="413832C0" w:rsidR="005E22A3" w:rsidRDefault="005E22A3" w:rsidP="00C91FBD">
      <w:r>
        <w:t>Your configuration should look like the images below:</w:t>
      </w:r>
      <w:r>
        <w:br/>
      </w:r>
      <w:r w:rsidRPr="005E22A3">
        <w:rPr>
          <w:b/>
          <w:bCs/>
          <w:noProof/>
        </w:rPr>
        <w:drawing>
          <wp:inline distT="0" distB="0" distL="0" distR="0" wp14:anchorId="245802F0" wp14:editId="357B5D3D">
            <wp:extent cx="6626225" cy="3044190"/>
            <wp:effectExtent l="0" t="0" r="3175" b="3810"/>
            <wp:docPr id="12559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3344" name=""/>
                    <pic:cNvPicPr/>
                  </pic:nvPicPr>
                  <pic:blipFill>
                    <a:blip r:embed="rId27"/>
                    <a:stretch>
                      <a:fillRect/>
                    </a:stretch>
                  </pic:blipFill>
                  <pic:spPr>
                    <a:xfrm>
                      <a:off x="0" y="0"/>
                      <a:ext cx="6626225" cy="3044190"/>
                    </a:xfrm>
                    <a:prstGeom prst="rect">
                      <a:avLst/>
                    </a:prstGeom>
                  </pic:spPr>
                </pic:pic>
              </a:graphicData>
            </a:graphic>
          </wp:inline>
        </w:drawing>
      </w:r>
    </w:p>
    <w:p w14:paraId="1A8A1B05" w14:textId="73AD9507" w:rsidR="00C24477" w:rsidRPr="005E22A3" w:rsidRDefault="00C24477" w:rsidP="00C91FBD">
      <w:pPr>
        <w:rPr>
          <w:b/>
          <w:bCs/>
        </w:rPr>
      </w:pPr>
      <w:r w:rsidRPr="00C24477">
        <w:rPr>
          <w:b/>
          <w:bCs/>
          <w:noProof/>
        </w:rPr>
        <w:lastRenderedPageBreak/>
        <w:drawing>
          <wp:inline distT="0" distB="0" distL="0" distR="0" wp14:anchorId="653B1937" wp14:editId="29154A41">
            <wp:extent cx="6626225" cy="3239135"/>
            <wp:effectExtent l="0" t="0" r="3175" b="0"/>
            <wp:docPr id="8313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3739" name=""/>
                    <pic:cNvPicPr/>
                  </pic:nvPicPr>
                  <pic:blipFill>
                    <a:blip r:embed="rId28"/>
                    <a:stretch>
                      <a:fillRect/>
                    </a:stretch>
                  </pic:blipFill>
                  <pic:spPr>
                    <a:xfrm>
                      <a:off x="0" y="0"/>
                      <a:ext cx="6626225" cy="3239135"/>
                    </a:xfrm>
                    <a:prstGeom prst="rect">
                      <a:avLst/>
                    </a:prstGeom>
                  </pic:spPr>
                </pic:pic>
              </a:graphicData>
            </a:graphic>
          </wp:inline>
        </w:drawing>
      </w:r>
    </w:p>
    <w:p w14:paraId="62CBDF20" w14:textId="313D4CB5" w:rsidR="00C91FBD" w:rsidRPr="00534CBC" w:rsidRDefault="001C5BDE" w:rsidP="00C91FBD">
      <w:r>
        <w:t>Finally</w:t>
      </w:r>
      <w:r w:rsidR="005E22A3">
        <w:t>,</w:t>
      </w:r>
      <w:r>
        <w:t xml:space="preserve"> c</w:t>
      </w:r>
      <w:r w:rsidR="00C91FBD">
        <w:t xml:space="preserve">lick </w:t>
      </w:r>
      <w:r>
        <w:t xml:space="preserve">on the </w:t>
      </w:r>
      <w:r w:rsidRPr="001C5BDE">
        <w:rPr>
          <w:rFonts w:ascii="Consolas" w:hAnsi="Consolas"/>
          <w:b/>
          <w:bCs/>
        </w:rPr>
        <w:t>[</w:t>
      </w:r>
      <w:r w:rsidR="00C91FBD" w:rsidRPr="001C5BDE">
        <w:rPr>
          <w:rFonts w:ascii="Consolas" w:hAnsi="Consolas"/>
          <w:b/>
          <w:bCs/>
        </w:rPr>
        <w:t>Save</w:t>
      </w:r>
      <w:r w:rsidRPr="001C5BDE">
        <w:rPr>
          <w:rFonts w:ascii="Consolas" w:hAnsi="Consolas"/>
          <w:b/>
          <w:bCs/>
        </w:rPr>
        <w:t>]</w:t>
      </w:r>
      <w:r>
        <w:t xml:space="preserve"> button</w:t>
      </w:r>
      <w:r w:rsidR="00C91FBD">
        <w:t>.</w:t>
      </w:r>
    </w:p>
    <w:p w14:paraId="3F14461C" w14:textId="2777B783" w:rsidR="00170FAD" w:rsidRDefault="00170FAD" w:rsidP="00170FAD">
      <w:pPr>
        <w:pStyle w:val="Heading4"/>
        <w:rPr>
          <w:rFonts w:cstheme="minorHAnsi"/>
          <w:color w:val="642D08"/>
        </w:rPr>
      </w:pPr>
      <w:r w:rsidRPr="006E346A">
        <w:rPr>
          <w:rFonts w:cstheme="minorHAnsi"/>
          <w:color w:val="642D08"/>
        </w:rPr>
        <w:t xml:space="preserve">Step </w:t>
      </w:r>
      <w:r w:rsidR="00BF02C6">
        <w:rPr>
          <w:rFonts w:cstheme="minorHAnsi"/>
          <w:color w:val="642D08"/>
          <w:lang w:val="bg-BG"/>
        </w:rPr>
        <w:t>6</w:t>
      </w:r>
      <w:r w:rsidRPr="006E346A">
        <w:rPr>
          <w:rFonts w:cstheme="minorHAnsi"/>
          <w:color w:val="642D08"/>
        </w:rPr>
        <w:t xml:space="preserve">: </w:t>
      </w:r>
      <w:r>
        <w:rPr>
          <w:rFonts w:cstheme="minorHAnsi"/>
          <w:color w:val="642D08"/>
        </w:rPr>
        <w:t>Test the CI Pipeline</w:t>
      </w:r>
    </w:p>
    <w:p w14:paraId="3D9835DC" w14:textId="77777777" w:rsidR="00170FAD" w:rsidRDefault="00170FAD" w:rsidP="00170FAD">
      <w:pPr>
        <w:rPr>
          <w:b/>
        </w:rPr>
      </w:pPr>
      <w:r w:rsidRPr="007158DF">
        <w:t>After completing those steps, we are ready with the CI pipeline and it's time to test if it's working as expected.</w:t>
      </w:r>
    </w:p>
    <w:p w14:paraId="3D60DD15" w14:textId="77777777" w:rsidR="00170FAD" w:rsidRDefault="00170FAD" w:rsidP="00170FAD">
      <w:r>
        <w:t xml:space="preserve">First, click on the </w:t>
      </w:r>
      <w:r w:rsidRPr="00170FAD">
        <w:rPr>
          <w:rFonts w:ascii="Consolas" w:hAnsi="Consolas"/>
          <w:b/>
          <w:bCs/>
        </w:rPr>
        <w:t>Build Now</w:t>
      </w:r>
      <w:r>
        <w:t xml:space="preserve"> option to start a new build manually. </w:t>
      </w:r>
    </w:p>
    <w:p w14:paraId="7EDA564A" w14:textId="651C0AFE" w:rsidR="00170FAD" w:rsidRDefault="00170FAD" w:rsidP="00170FAD">
      <w:r>
        <w:t xml:space="preserve">You can monitor the build progress by clicking on the build number and then </w:t>
      </w:r>
      <w:r w:rsidRPr="00170FAD">
        <w:rPr>
          <w:rFonts w:ascii="Consolas" w:hAnsi="Consolas"/>
          <w:b/>
          <w:bCs/>
        </w:rPr>
        <w:t>Console Output</w:t>
      </w:r>
      <w:r>
        <w:t>.</w:t>
      </w:r>
    </w:p>
    <w:p w14:paraId="69267E2D" w14:textId="7F08C766" w:rsidR="00FD0964" w:rsidRDefault="00170FAD" w:rsidP="00FD0964">
      <w:r w:rsidRPr="00170FAD">
        <w:rPr>
          <w:noProof/>
        </w:rPr>
        <w:drawing>
          <wp:inline distT="0" distB="0" distL="0" distR="0" wp14:anchorId="0ED68307" wp14:editId="401DAF76">
            <wp:extent cx="1517798" cy="2493034"/>
            <wp:effectExtent l="0" t="0" r="6350" b="2540"/>
            <wp:docPr id="2059430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30738" name=""/>
                    <pic:cNvPicPr/>
                  </pic:nvPicPr>
                  <pic:blipFill>
                    <a:blip r:embed="rId29"/>
                    <a:stretch>
                      <a:fillRect/>
                    </a:stretch>
                  </pic:blipFill>
                  <pic:spPr>
                    <a:xfrm>
                      <a:off x="0" y="0"/>
                      <a:ext cx="1530056" cy="2513168"/>
                    </a:xfrm>
                    <a:prstGeom prst="rect">
                      <a:avLst/>
                    </a:prstGeom>
                  </pic:spPr>
                </pic:pic>
              </a:graphicData>
            </a:graphic>
          </wp:inline>
        </w:drawing>
      </w:r>
    </w:p>
    <w:p w14:paraId="064E0C26" w14:textId="52BE29D0" w:rsidR="00170FAD" w:rsidRDefault="00170FAD" w:rsidP="00FD0964">
      <w:pPr>
        <w:rPr>
          <w:lang w:val="bg-BG"/>
        </w:rPr>
      </w:pPr>
      <w:r w:rsidRPr="00170FAD">
        <w:rPr>
          <w:noProof/>
        </w:rPr>
        <w:drawing>
          <wp:inline distT="0" distB="0" distL="0" distR="0" wp14:anchorId="6456F3D7" wp14:editId="2ECB8995">
            <wp:extent cx="5779699" cy="1458356"/>
            <wp:effectExtent l="0" t="0" r="0" b="8890"/>
            <wp:docPr id="177389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95914" name=""/>
                    <pic:cNvPicPr/>
                  </pic:nvPicPr>
                  <pic:blipFill>
                    <a:blip r:embed="rId30"/>
                    <a:stretch>
                      <a:fillRect/>
                    </a:stretch>
                  </pic:blipFill>
                  <pic:spPr>
                    <a:xfrm>
                      <a:off x="0" y="0"/>
                      <a:ext cx="5805526" cy="1464873"/>
                    </a:xfrm>
                    <a:prstGeom prst="rect">
                      <a:avLst/>
                    </a:prstGeom>
                  </pic:spPr>
                </pic:pic>
              </a:graphicData>
            </a:graphic>
          </wp:inline>
        </w:drawing>
      </w:r>
    </w:p>
    <w:p w14:paraId="7E971FEE" w14:textId="0952C60D" w:rsidR="00170FAD" w:rsidRPr="00170FAD" w:rsidRDefault="00170FAD" w:rsidP="00FD0964">
      <w:r>
        <w:t xml:space="preserve">You can </w:t>
      </w:r>
      <w:r w:rsidR="004C739C">
        <w:t xml:space="preserve">try and </w:t>
      </w:r>
      <w:r>
        <w:t>set up</w:t>
      </w:r>
      <w:r w:rsidR="004C739C">
        <w:t xml:space="preserve"> yourself</w:t>
      </w:r>
      <w:r>
        <w:t xml:space="preserve"> Webhooks for automatic triggers just like we did in the previous task</w:t>
      </w:r>
      <w:r w:rsidR="00455C69">
        <w:t xml:space="preserve">, so that </w:t>
      </w:r>
      <w:r w:rsidR="00455C69" w:rsidRPr="001B6DC1">
        <w:rPr>
          <w:b/>
          <w:bCs/>
        </w:rPr>
        <w:t>each</w:t>
      </w:r>
      <w:r w:rsidR="00455C69">
        <w:t xml:space="preserve"> </w:t>
      </w:r>
      <w:r w:rsidR="00455C69" w:rsidRPr="001B6DC1">
        <w:rPr>
          <w:b/>
          <w:bCs/>
        </w:rPr>
        <w:t>new</w:t>
      </w:r>
      <w:r w:rsidR="00455C69">
        <w:t xml:space="preserve"> </w:t>
      </w:r>
      <w:r w:rsidR="00455C69" w:rsidRPr="001B6DC1">
        <w:rPr>
          <w:b/>
          <w:bCs/>
        </w:rPr>
        <w:t>commit</w:t>
      </w:r>
      <w:r w:rsidR="00455C69">
        <w:t xml:space="preserve"> </w:t>
      </w:r>
      <w:r w:rsidR="00455C69" w:rsidRPr="001B6DC1">
        <w:rPr>
          <w:b/>
          <w:bCs/>
        </w:rPr>
        <w:t>triggers</w:t>
      </w:r>
      <w:r w:rsidR="00455C69">
        <w:t xml:space="preserve"> </w:t>
      </w:r>
      <w:r w:rsidR="00455C69" w:rsidRPr="001B6DC1">
        <w:rPr>
          <w:b/>
          <w:bCs/>
        </w:rPr>
        <w:t>Jenkins</w:t>
      </w:r>
      <w:r w:rsidR="00455C69">
        <w:t xml:space="preserve"> to </w:t>
      </w:r>
      <w:r w:rsidR="00455C69" w:rsidRPr="001B6DC1">
        <w:rPr>
          <w:b/>
          <w:bCs/>
        </w:rPr>
        <w:t>build</w:t>
      </w:r>
      <w:r w:rsidR="00455C69">
        <w:t xml:space="preserve"> </w:t>
      </w:r>
      <w:r w:rsidR="00455C69" w:rsidRPr="001B6DC1">
        <w:rPr>
          <w:b/>
          <w:bCs/>
        </w:rPr>
        <w:t>automatically</w:t>
      </w:r>
      <w:r w:rsidR="00455C69">
        <w:t xml:space="preserve"> the </w:t>
      </w:r>
      <w:r w:rsidR="00455C69" w:rsidRPr="001B6DC1">
        <w:rPr>
          <w:b/>
          <w:bCs/>
        </w:rPr>
        <w:t>pipeline</w:t>
      </w:r>
      <w:r w:rsidR="00455C69">
        <w:t xml:space="preserve">. </w:t>
      </w:r>
    </w:p>
    <w:sectPr w:rsidR="00170FAD" w:rsidRPr="00170FAD" w:rsidSect="00C37617">
      <w:footerReference w:type="default" r:id="rId31"/>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51D275" w14:textId="77777777" w:rsidR="00A139D5" w:rsidRDefault="00A139D5" w:rsidP="008068A2">
      <w:pPr>
        <w:spacing w:after="0" w:line="240" w:lineRule="auto"/>
      </w:pPr>
      <w:r>
        <w:separator/>
      </w:r>
    </w:p>
  </w:endnote>
  <w:endnote w:type="continuationSeparator" w:id="0">
    <w:p w14:paraId="791C596D" w14:textId="77777777" w:rsidR="00A139D5" w:rsidRDefault="00A139D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E81D5E" w14:textId="77777777" w:rsidR="00A139D5" w:rsidRDefault="00A139D5" w:rsidP="008068A2">
      <w:pPr>
        <w:spacing w:after="0" w:line="240" w:lineRule="auto"/>
      </w:pPr>
      <w:r>
        <w:separator/>
      </w:r>
    </w:p>
  </w:footnote>
  <w:footnote w:type="continuationSeparator" w:id="0">
    <w:p w14:paraId="0EA69F56" w14:textId="77777777" w:rsidR="00A139D5" w:rsidRDefault="00A139D5"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55059"/>
    <w:multiLevelType w:val="multilevel"/>
    <w:tmpl w:val="68AE3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0"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1701126873">
    <w:abstractNumId w:val="8"/>
  </w:num>
  <w:num w:numId="2" w16cid:durableId="2094744338">
    <w:abstractNumId w:val="25"/>
  </w:num>
  <w:num w:numId="3" w16cid:durableId="1015616001">
    <w:abstractNumId w:val="18"/>
  </w:num>
  <w:num w:numId="4" w16cid:durableId="83458529">
    <w:abstractNumId w:val="14"/>
  </w:num>
  <w:num w:numId="5" w16cid:durableId="239146358">
    <w:abstractNumId w:val="6"/>
  </w:num>
  <w:num w:numId="6" w16cid:durableId="820268932">
    <w:abstractNumId w:val="2"/>
  </w:num>
  <w:num w:numId="7" w16cid:durableId="1665821538">
    <w:abstractNumId w:val="1"/>
  </w:num>
  <w:num w:numId="8" w16cid:durableId="532693287">
    <w:abstractNumId w:val="3"/>
  </w:num>
  <w:num w:numId="9" w16cid:durableId="1447001124">
    <w:abstractNumId w:val="15"/>
  </w:num>
  <w:num w:numId="10" w16cid:durableId="38748304">
    <w:abstractNumId w:val="0"/>
  </w:num>
  <w:num w:numId="11" w16cid:durableId="766079022">
    <w:abstractNumId w:val="30"/>
  </w:num>
  <w:num w:numId="12" w16cid:durableId="1485510371">
    <w:abstractNumId w:val="31"/>
  </w:num>
  <w:num w:numId="13" w16cid:durableId="1036660757">
    <w:abstractNumId w:val="5"/>
  </w:num>
  <w:num w:numId="14" w16cid:durableId="1357346939">
    <w:abstractNumId w:val="8"/>
  </w:num>
  <w:num w:numId="15" w16cid:durableId="1881745435">
    <w:abstractNumId w:val="8"/>
    <w:lvlOverride w:ilvl="0">
      <w:startOverride w:val="2"/>
    </w:lvlOverride>
  </w:num>
  <w:num w:numId="16" w16cid:durableId="1878202638">
    <w:abstractNumId w:val="23"/>
  </w:num>
  <w:num w:numId="17" w16cid:durableId="1282228175">
    <w:abstractNumId w:val="8"/>
  </w:num>
  <w:num w:numId="18" w16cid:durableId="2135175454">
    <w:abstractNumId w:val="8"/>
  </w:num>
  <w:num w:numId="19" w16cid:durableId="613905029">
    <w:abstractNumId w:val="8"/>
  </w:num>
  <w:num w:numId="20" w16cid:durableId="855071247">
    <w:abstractNumId w:val="8"/>
  </w:num>
  <w:num w:numId="21" w16cid:durableId="1386875604">
    <w:abstractNumId w:val="16"/>
  </w:num>
  <w:num w:numId="22" w16cid:durableId="1472016781">
    <w:abstractNumId w:val="27"/>
  </w:num>
  <w:num w:numId="23" w16cid:durableId="94178219">
    <w:abstractNumId w:val="8"/>
  </w:num>
  <w:num w:numId="24" w16cid:durableId="1578707107">
    <w:abstractNumId w:val="11"/>
  </w:num>
  <w:num w:numId="25" w16cid:durableId="267083604">
    <w:abstractNumId w:val="17"/>
  </w:num>
  <w:num w:numId="26" w16cid:durableId="578952018">
    <w:abstractNumId w:val="26"/>
  </w:num>
  <w:num w:numId="27" w16cid:durableId="1007830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5555313">
    <w:abstractNumId w:val="4"/>
  </w:num>
  <w:num w:numId="29" w16cid:durableId="1613627767">
    <w:abstractNumId w:val="19"/>
  </w:num>
  <w:num w:numId="30" w16cid:durableId="1473719384">
    <w:abstractNumId w:val="29"/>
  </w:num>
  <w:num w:numId="31" w16cid:durableId="1415971982">
    <w:abstractNumId w:val="24"/>
  </w:num>
  <w:num w:numId="32" w16cid:durableId="344677374">
    <w:abstractNumId w:val="28"/>
  </w:num>
  <w:num w:numId="33" w16cid:durableId="1129321885">
    <w:abstractNumId w:val="20"/>
  </w:num>
  <w:num w:numId="34" w16cid:durableId="2140295076">
    <w:abstractNumId w:val="10"/>
  </w:num>
  <w:num w:numId="35" w16cid:durableId="694424326">
    <w:abstractNumId w:val="21"/>
  </w:num>
  <w:num w:numId="36" w16cid:durableId="1703165562">
    <w:abstractNumId w:val="9"/>
  </w:num>
  <w:num w:numId="37" w16cid:durableId="752241842">
    <w:abstractNumId w:val="13"/>
  </w:num>
  <w:num w:numId="38" w16cid:durableId="1241059424">
    <w:abstractNumId w:val="7"/>
  </w:num>
  <w:num w:numId="39" w16cid:durableId="537664316">
    <w:abstractNumId w:val="12"/>
  </w:num>
  <w:num w:numId="40" w16cid:durableId="1914117276">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37D5"/>
    <w:rsid w:val="00014132"/>
    <w:rsid w:val="0001436C"/>
    <w:rsid w:val="0001451E"/>
    <w:rsid w:val="00014595"/>
    <w:rsid w:val="00015CCB"/>
    <w:rsid w:val="000162B5"/>
    <w:rsid w:val="00017A6D"/>
    <w:rsid w:val="000201CB"/>
    <w:rsid w:val="0002053B"/>
    <w:rsid w:val="00020ABC"/>
    <w:rsid w:val="00020DDE"/>
    <w:rsid w:val="00020FDA"/>
    <w:rsid w:val="00021BB2"/>
    <w:rsid w:val="00021BDD"/>
    <w:rsid w:val="000221BB"/>
    <w:rsid w:val="00023DC6"/>
    <w:rsid w:val="00023FC0"/>
    <w:rsid w:val="00024999"/>
    <w:rsid w:val="00024EB3"/>
    <w:rsid w:val="00025F04"/>
    <w:rsid w:val="00025FBC"/>
    <w:rsid w:val="000314F4"/>
    <w:rsid w:val="000315D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1F81"/>
    <w:rsid w:val="00062729"/>
    <w:rsid w:val="000629D5"/>
    <w:rsid w:val="00063F22"/>
    <w:rsid w:val="0006483D"/>
    <w:rsid w:val="00064D15"/>
    <w:rsid w:val="000651CE"/>
    <w:rsid w:val="0006709A"/>
    <w:rsid w:val="00067303"/>
    <w:rsid w:val="00071745"/>
    <w:rsid w:val="00071907"/>
    <w:rsid w:val="00071E73"/>
    <w:rsid w:val="000728C1"/>
    <w:rsid w:val="0007380F"/>
    <w:rsid w:val="0007381D"/>
    <w:rsid w:val="0007384C"/>
    <w:rsid w:val="000744DB"/>
    <w:rsid w:val="000746A6"/>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166"/>
    <w:rsid w:val="000E0C73"/>
    <w:rsid w:val="000E1CEC"/>
    <w:rsid w:val="000E3FB5"/>
    <w:rsid w:val="000E5DE4"/>
    <w:rsid w:val="000F0F17"/>
    <w:rsid w:val="000F12BB"/>
    <w:rsid w:val="000F24AC"/>
    <w:rsid w:val="000F3007"/>
    <w:rsid w:val="000F3271"/>
    <w:rsid w:val="000F567F"/>
    <w:rsid w:val="000F5718"/>
    <w:rsid w:val="000F7DF2"/>
    <w:rsid w:val="00100181"/>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4E33"/>
    <w:rsid w:val="0013597C"/>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1FB9"/>
    <w:rsid w:val="001637B6"/>
    <w:rsid w:val="00164A96"/>
    <w:rsid w:val="00164B5D"/>
    <w:rsid w:val="00164CDC"/>
    <w:rsid w:val="00165589"/>
    <w:rsid w:val="00165623"/>
    <w:rsid w:val="001676AE"/>
    <w:rsid w:val="00167CF1"/>
    <w:rsid w:val="001705F2"/>
    <w:rsid w:val="00170FAD"/>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AFF"/>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AAA"/>
    <w:rsid w:val="001B6DC1"/>
    <w:rsid w:val="001B6EA8"/>
    <w:rsid w:val="001B7060"/>
    <w:rsid w:val="001B75E0"/>
    <w:rsid w:val="001B773B"/>
    <w:rsid w:val="001B7D4A"/>
    <w:rsid w:val="001B7FFA"/>
    <w:rsid w:val="001C01DB"/>
    <w:rsid w:val="001C18CD"/>
    <w:rsid w:val="001C1FCD"/>
    <w:rsid w:val="001C208C"/>
    <w:rsid w:val="001C3813"/>
    <w:rsid w:val="001C3912"/>
    <w:rsid w:val="001C438E"/>
    <w:rsid w:val="001C4438"/>
    <w:rsid w:val="001C4F03"/>
    <w:rsid w:val="001C5BDE"/>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2E21"/>
    <w:rsid w:val="001F31AD"/>
    <w:rsid w:val="001F5938"/>
    <w:rsid w:val="001F6EDA"/>
    <w:rsid w:val="0020188D"/>
    <w:rsid w:val="002020A7"/>
    <w:rsid w:val="00202683"/>
    <w:rsid w:val="00202BC1"/>
    <w:rsid w:val="002030D3"/>
    <w:rsid w:val="00203767"/>
    <w:rsid w:val="00204F36"/>
    <w:rsid w:val="00206204"/>
    <w:rsid w:val="002074EA"/>
    <w:rsid w:val="00207A25"/>
    <w:rsid w:val="00207C82"/>
    <w:rsid w:val="00210515"/>
    <w:rsid w:val="00211BF0"/>
    <w:rsid w:val="00212BCD"/>
    <w:rsid w:val="00212C93"/>
    <w:rsid w:val="00213DA1"/>
    <w:rsid w:val="00214547"/>
    <w:rsid w:val="0021505C"/>
    <w:rsid w:val="0021531E"/>
    <w:rsid w:val="002154C4"/>
    <w:rsid w:val="00215E9F"/>
    <w:rsid w:val="00215FCE"/>
    <w:rsid w:val="00216BC9"/>
    <w:rsid w:val="00217A4C"/>
    <w:rsid w:val="002211DA"/>
    <w:rsid w:val="002218F5"/>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934"/>
    <w:rsid w:val="00292CD4"/>
    <w:rsid w:val="002931C8"/>
    <w:rsid w:val="0029326F"/>
    <w:rsid w:val="002934A1"/>
    <w:rsid w:val="00293A47"/>
    <w:rsid w:val="002949CB"/>
    <w:rsid w:val="002953A4"/>
    <w:rsid w:val="00296214"/>
    <w:rsid w:val="00297FB4"/>
    <w:rsid w:val="002A1A9D"/>
    <w:rsid w:val="002A1B31"/>
    <w:rsid w:val="002A2D2D"/>
    <w:rsid w:val="002A2E75"/>
    <w:rsid w:val="002A38CB"/>
    <w:rsid w:val="002A455B"/>
    <w:rsid w:val="002A5819"/>
    <w:rsid w:val="002A6590"/>
    <w:rsid w:val="002A78BB"/>
    <w:rsid w:val="002B0658"/>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EEF"/>
    <w:rsid w:val="002E5D30"/>
    <w:rsid w:val="002E67C2"/>
    <w:rsid w:val="002E7210"/>
    <w:rsid w:val="002F00B1"/>
    <w:rsid w:val="002F0DD4"/>
    <w:rsid w:val="002F236C"/>
    <w:rsid w:val="002F383C"/>
    <w:rsid w:val="002F39FB"/>
    <w:rsid w:val="002F3B95"/>
    <w:rsid w:val="002F46A9"/>
    <w:rsid w:val="002F4CE8"/>
    <w:rsid w:val="002F4E36"/>
    <w:rsid w:val="002F5ECE"/>
    <w:rsid w:val="002F62FE"/>
    <w:rsid w:val="002F7BC7"/>
    <w:rsid w:val="002F7E9C"/>
    <w:rsid w:val="00301FC9"/>
    <w:rsid w:val="00302A6C"/>
    <w:rsid w:val="00304828"/>
    <w:rsid w:val="00305122"/>
    <w:rsid w:val="0030565E"/>
    <w:rsid w:val="00305E6C"/>
    <w:rsid w:val="00306E11"/>
    <w:rsid w:val="00307AE2"/>
    <w:rsid w:val="00312287"/>
    <w:rsid w:val="003125AF"/>
    <w:rsid w:val="003174D8"/>
    <w:rsid w:val="00317CBB"/>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1845"/>
    <w:rsid w:val="0035249B"/>
    <w:rsid w:val="003524E0"/>
    <w:rsid w:val="00352592"/>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31D2"/>
    <w:rsid w:val="003942E4"/>
    <w:rsid w:val="00395215"/>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0E81"/>
    <w:rsid w:val="003D1589"/>
    <w:rsid w:val="003D1684"/>
    <w:rsid w:val="003D2EEC"/>
    <w:rsid w:val="003D30F4"/>
    <w:rsid w:val="003D5332"/>
    <w:rsid w:val="003D5642"/>
    <w:rsid w:val="003D57DE"/>
    <w:rsid w:val="003D72D5"/>
    <w:rsid w:val="003E0268"/>
    <w:rsid w:val="003E08C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059"/>
    <w:rsid w:val="00416528"/>
    <w:rsid w:val="004200FC"/>
    <w:rsid w:val="00420758"/>
    <w:rsid w:val="00421356"/>
    <w:rsid w:val="00422CF3"/>
    <w:rsid w:val="00424B2B"/>
    <w:rsid w:val="00426DA5"/>
    <w:rsid w:val="00427366"/>
    <w:rsid w:val="004279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2A72"/>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5C69"/>
    <w:rsid w:val="004562F3"/>
    <w:rsid w:val="0045706A"/>
    <w:rsid w:val="0045757A"/>
    <w:rsid w:val="004603A2"/>
    <w:rsid w:val="00461857"/>
    <w:rsid w:val="004619EB"/>
    <w:rsid w:val="0046201B"/>
    <w:rsid w:val="0046236A"/>
    <w:rsid w:val="004648A4"/>
    <w:rsid w:val="00466ED0"/>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86415"/>
    <w:rsid w:val="00487F62"/>
    <w:rsid w:val="00490E75"/>
    <w:rsid w:val="00491748"/>
    <w:rsid w:val="00492253"/>
    <w:rsid w:val="00492265"/>
    <w:rsid w:val="00492B64"/>
    <w:rsid w:val="004940EE"/>
    <w:rsid w:val="00495E7E"/>
    <w:rsid w:val="004971D5"/>
    <w:rsid w:val="00497217"/>
    <w:rsid w:val="004974DD"/>
    <w:rsid w:val="00497A90"/>
    <w:rsid w:val="00497BB2"/>
    <w:rsid w:val="004A0133"/>
    <w:rsid w:val="004A0C88"/>
    <w:rsid w:val="004A1780"/>
    <w:rsid w:val="004A3F1B"/>
    <w:rsid w:val="004A4568"/>
    <w:rsid w:val="004A4A27"/>
    <w:rsid w:val="004A5218"/>
    <w:rsid w:val="004A5BD0"/>
    <w:rsid w:val="004A5EF8"/>
    <w:rsid w:val="004A69A3"/>
    <w:rsid w:val="004A7C6E"/>
    <w:rsid w:val="004A7E77"/>
    <w:rsid w:val="004B0253"/>
    <w:rsid w:val="004B208C"/>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C739C"/>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2ACA"/>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A65"/>
    <w:rsid w:val="00507F81"/>
    <w:rsid w:val="00510A0E"/>
    <w:rsid w:val="0051315F"/>
    <w:rsid w:val="00513C30"/>
    <w:rsid w:val="005149B6"/>
    <w:rsid w:val="00514A3C"/>
    <w:rsid w:val="005164D7"/>
    <w:rsid w:val="00516A0B"/>
    <w:rsid w:val="005172E9"/>
    <w:rsid w:val="00517B12"/>
    <w:rsid w:val="00517B65"/>
    <w:rsid w:val="00517EF9"/>
    <w:rsid w:val="00520890"/>
    <w:rsid w:val="005212B2"/>
    <w:rsid w:val="005223D0"/>
    <w:rsid w:val="005234FA"/>
    <w:rsid w:val="00523BAE"/>
    <w:rsid w:val="005246AD"/>
    <w:rsid w:val="00524789"/>
    <w:rsid w:val="00524DF9"/>
    <w:rsid w:val="0052667F"/>
    <w:rsid w:val="00526CB3"/>
    <w:rsid w:val="00527BE8"/>
    <w:rsid w:val="00530477"/>
    <w:rsid w:val="005319D2"/>
    <w:rsid w:val="00532BC2"/>
    <w:rsid w:val="00534055"/>
    <w:rsid w:val="00534CBC"/>
    <w:rsid w:val="0053514A"/>
    <w:rsid w:val="005358A4"/>
    <w:rsid w:val="00536B20"/>
    <w:rsid w:val="00536C02"/>
    <w:rsid w:val="00537939"/>
    <w:rsid w:val="00540A56"/>
    <w:rsid w:val="0054187D"/>
    <w:rsid w:val="005424D1"/>
    <w:rsid w:val="005426A4"/>
    <w:rsid w:val="00543499"/>
    <w:rsid w:val="005439C9"/>
    <w:rsid w:val="00545D14"/>
    <w:rsid w:val="00546571"/>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6FD1"/>
    <w:rsid w:val="005D7DB1"/>
    <w:rsid w:val="005E04CE"/>
    <w:rsid w:val="005E10D6"/>
    <w:rsid w:val="005E22A3"/>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737"/>
    <w:rsid w:val="00600083"/>
    <w:rsid w:val="00600282"/>
    <w:rsid w:val="00600A2D"/>
    <w:rsid w:val="00601BE7"/>
    <w:rsid w:val="006025CC"/>
    <w:rsid w:val="00604363"/>
    <w:rsid w:val="006071EE"/>
    <w:rsid w:val="00610D74"/>
    <w:rsid w:val="00611239"/>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5A9B"/>
    <w:rsid w:val="00686937"/>
    <w:rsid w:val="00686C0C"/>
    <w:rsid w:val="00690224"/>
    <w:rsid w:val="006902F2"/>
    <w:rsid w:val="0069212D"/>
    <w:rsid w:val="006925D7"/>
    <w:rsid w:val="00693553"/>
    <w:rsid w:val="0069423A"/>
    <w:rsid w:val="00694D63"/>
    <w:rsid w:val="00694F6D"/>
    <w:rsid w:val="00695634"/>
    <w:rsid w:val="006966D5"/>
    <w:rsid w:val="00697551"/>
    <w:rsid w:val="00697E1A"/>
    <w:rsid w:val="006A0DAB"/>
    <w:rsid w:val="006A14E3"/>
    <w:rsid w:val="006A2531"/>
    <w:rsid w:val="006A2F08"/>
    <w:rsid w:val="006A3F9A"/>
    <w:rsid w:val="006A489A"/>
    <w:rsid w:val="006A5801"/>
    <w:rsid w:val="006A5B8A"/>
    <w:rsid w:val="006A5E65"/>
    <w:rsid w:val="006B0EC4"/>
    <w:rsid w:val="006B279D"/>
    <w:rsid w:val="006B53CB"/>
    <w:rsid w:val="006B634D"/>
    <w:rsid w:val="006B7915"/>
    <w:rsid w:val="006C0C8C"/>
    <w:rsid w:val="006C13CB"/>
    <w:rsid w:val="006C1CDF"/>
    <w:rsid w:val="006C28CA"/>
    <w:rsid w:val="006C2982"/>
    <w:rsid w:val="006C49CB"/>
    <w:rsid w:val="006C4AA0"/>
    <w:rsid w:val="006C536F"/>
    <w:rsid w:val="006C5B72"/>
    <w:rsid w:val="006C6062"/>
    <w:rsid w:val="006C7678"/>
    <w:rsid w:val="006D1068"/>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19F3"/>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58DF"/>
    <w:rsid w:val="0071629A"/>
    <w:rsid w:val="00717689"/>
    <w:rsid w:val="00720AD1"/>
    <w:rsid w:val="00721567"/>
    <w:rsid w:val="00721EDE"/>
    <w:rsid w:val="00724DA4"/>
    <w:rsid w:val="00724FD2"/>
    <w:rsid w:val="007250FA"/>
    <w:rsid w:val="00725A7B"/>
    <w:rsid w:val="00730327"/>
    <w:rsid w:val="007303BC"/>
    <w:rsid w:val="00730BB9"/>
    <w:rsid w:val="00730E7E"/>
    <w:rsid w:val="00730FDD"/>
    <w:rsid w:val="00731FFC"/>
    <w:rsid w:val="007321FD"/>
    <w:rsid w:val="00734663"/>
    <w:rsid w:val="00735311"/>
    <w:rsid w:val="00735450"/>
    <w:rsid w:val="007354DB"/>
    <w:rsid w:val="007362D5"/>
    <w:rsid w:val="007376BC"/>
    <w:rsid w:val="00740E15"/>
    <w:rsid w:val="00743AC1"/>
    <w:rsid w:val="00744C16"/>
    <w:rsid w:val="007460CF"/>
    <w:rsid w:val="00746367"/>
    <w:rsid w:val="00747491"/>
    <w:rsid w:val="00747A3A"/>
    <w:rsid w:val="007502A6"/>
    <w:rsid w:val="00753149"/>
    <w:rsid w:val="00754D0B"/>
    <w:rsid w:val="00755D28"/>
    <w:rsid w:val="00763912"/>
    <w:rsid w:val="00763F7A"/>
    <w:rsid w:val="00764E30"/>
    <w:rsid w:val="00765B40"/>
    <w:rsid w:val="00766D03"/>
    <w:rsid w:val="00770374"/>
    <w:rsid w:val="00770586"/>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9CD"/>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1B3E"/>
    <w:rsid w:val="007C2BFA"/>
    <w:rsid w:val="007C2C37"/>
    <w:rsid w:val="007C3E81"/>
    <w:rsid w:val="007C42AC"/>
    <w:rsid w:val="007C4BF5"/>
    <w:rsid w:val="007C505A"/>
    <w:rsid w:val="007C5EA1"/>
    <w:rsid w:val="007C754B"/>
    <w:rsid w:val="007C7638"/>
    <w:rsid w:val="007D063B"/>
    <w:rsid w:val="007D096B"/>
    <w:rsid w:val="007D09A6"/>
    <w:rsid w:val="007D09AC"/>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E574F"/>
    <w:rsid w:val="007F04BF"/>
    <w:rsid w:val="007F0DF5"/>
    <w:rsid w:val="007F177C"/>
    <w:rsid w:val="007F17B8"/>
    <w:rsid w:val="007F374A"/>
    <w:rsid w:val="007F3EF5"/>
    <w:rsid w:val="007F581E"/>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9CF"/>
    <w:rsid w:val="00836CA4"/>
    <w:rsid w:val="008404EA"/>
    <w:rsid w:val="008410DC"/>
    <w:rsid w:val="00841531"/>
    <w:rsid w:val="0084205C"/>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6D3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670A"/>
    <w:rsid w:val="00887546"/>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58D8"/>
    <w:rsid w:val="00907510"/>
    <w:rsid w:val="00911056"/>
    <w:rsid w:val="00911B51"/>
    <w:rsid w:val="00912BC6"/>
    <w:rsid w:val="009131FA"/>
    <w:rsid w:val="009132F8"/>
    <w:rsid w:val="0091410D"/>
    <w:rsid w:val="0091433B"/>
    <w:rsid w:val="00914A9C"/>
    <w:rsid w:val="00914BFD"/>
    <w:rsid w:val="009168DC"/>
    <w:rsid w:val="0092145D"/>
    <w:rsid w:val="009221BC"/>
    <w:rsid w:val="009233C0"/>
    <w:rsid w:val="009254B7"/>
    <w:rsid w:val="00926594"/>
    <w:rsid w:val="009268D5"/>
    <w:rsid w:val="00927DF4"/>
    <w:rsid w:val="00930CEE"/>
    <w:rsid w:val="00931F7F"/>
    <w:rsid w:val="00934260"/>
    <w:rsid w:val="00935B1A"/>
    <w:rsid w:val="00935DBC"/>
    <w:rsid w:val="00936450"/>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3C6"/>
    <w:rsid w:val="0097246A"/>
    <w:rsid w:val="00972C7F"/>
    <w:rsid w:val="00972E99"/>
    <w:rsid w:val="00976E46"/>
    <w:rsid w:val="00977F80"/>
    <w:rsid w:val="00980892"/>
    <w:rsid w:val="0098149F"/>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3BCE"/>
    <w:rsid w:val="009C6EFB"/>
    <w:rsid w:val="009D0145"/>
    <w:rsid w:val="009D05D4"/>
    <w:rsid w:val="009D0E56"/>
    <w:rsid w:val="009D1231"/>
    <w:rsid w:val="009D1805"/>
    <w:rsid w:val="009D3E7E"/>
    <w:rsid w:val="009D4C81"/>
    <w:rsid w:val="009D6203"/>
    <w:rsid w:val="009D6B0B"/>
    <w:rsid w:val="009D6BC6"/>
    <w:rsid w:val="009D704A"/>
    <w:rsid w:val="009D79E3"/>
    <w:rsid w:val="009E0901"/>
    <w:rsid w:val="009E1A09"/>
    <w:rsid w:val="009E2F1C"/>
    <w:rsid w:val="009E32B9"/>
    <w:rsid w:val="009E417E"/>
    <w:rsid w:val="009E525B"/>
    <w:rsid w:val="009E5A2B"/>
    <w:rsid w:val="009E5CA3"/>
    <w:rsid w:val="009E6E2F"/>
    <w:rsid w:val="009E6E57"/>
    <w:rsid w:val="009E764A"/>
    <w:rsid w:val="009E77FD"/>
    <w:rsid w:val="009F2F04"/>
    <w:rsid w:val="009F33D5"/>
    <w:rsid w:val="009F37DC"/>
    <w:rsid w:val="009F38C9"/>
    <w:rsid w:val="009F582C"/>
    <w:rsid w:val="009F7F48"/>
    <w:rsid w:val="00A02184"/>
    <w:rsid w:val="00A02545"/>
    <w:rsid w:val="00A025E6"/>
    <w:rsid w:val="00A02C08"/>
    <w:rsid w:val="00A03EC4"/>
    <w:rsid w:val="00A045A6"/>
    <w:rsid w:val="00A049ED"/>
    <w:rsid w:val="00A0554F"/>
    <w:rsid w:val="00A05555"/>
    <w:rsid w:val="00A06D89"/>
    <w:rsid w:val="00A07D1B"/>
    <w:rsid w:val="00A1053B"/>
    <w:rsid w:val="00A139D5"/>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5E54"/>
    <w:rsid w:val="00A46560"/>
    <w:rsid w:val="00A47F12"/>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183"/>
    <w:rsid w:val="00A756B5"/>
    <w:rsid w:val="00A7783B"/>
    <w:rsid w:val="00A7794E"/>
    <w:rsid w:val="00A80580"/>
    <w:rsid w:val="00A80A55"/>
    <w:rsid w:val="00A8135F"/>
    <w:rsid w:val="00A839E2"/>
    <w:rsid w:val="00A84585"/>
    <w:rsid w:val="00A847D3"/>
    <w:rsid w:val="00A84CC2"/>
    <w:rsid w:val="00A85DCB"/>
    <w:rsid w:val="00A86209"/>
    <w:rsid w:val="00A866B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C7F9D"/>
    <w:rsid w:val="00AD0281"/>
    <w:rsid w:val="00AD08FC"/>
    <w:rsid w:val="00AD119E"/>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DB0"/>
    <w:rsid w:val="00AF2E84"/>
    <w:rsid w:val="00AF371E"/>
    <w:rsid w:val="00AF3F65"/>
    <w:rsid w:val="00AF4047"/>
    <w:rsid w:val="00AF5BD7"/>
    <w:rsid w:val="00AF715D"/>
    <w:rsid w:val="00AF7791"/>
    <w:rsid w:val="00AF787D"/>
    <w:rsid w:val="00AF7958"/>
    <w:rsid w:val="00B0074E"/>
    <w:rsid w:val="00B007EA"/>
    <w:rsid w:val="00B0095C"/>
    <w:rsid w:val="00B01F93"/>
    <w:rsid w:val="00B021CD"/>
    <w:rsid w:val="00B024F4"/>
    <w:rsid w:val="00B038CD"/>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5A65"/>
    <w:rsid w:val="00B673FF"/>
    <w:rsid w:val="00B6761C"/>
    <w:rsid w:val="00B67C71"/>
    <w:rsid w:val="00B70186"/>
    <w:rsid w:val="00B73A9D"/>
    <w:rsid w:val="00B7458C"/>
    <w:rsid w:val="00B74826"/>
    <w:rsid w:val="00B74C39"/>
    <w:rsid w:val="00B753E7"/>
    <w:rsid w:val="00B76B98"/>
    <w:rsid w:val="00B77461"/>
    <w:rsid w:val="00B77E10"/>
    <w:rsid w:val="00B8374F"/>
    <w:rsid w:val="00B84FF7"/>
    <w:rsid w:val="00B86AF3"/>
    <w:rsid w:val="00B86DA6"/>
    <w:rsid w:val="00B87224"/>
    <w:rsid w:val="00B90F18"/>
    <w:rsid w:val="00B91183"/>
    <w:rsid w:val="00B91486"/>
    <w:rsid w:val="00B9309B"/>
    <w:rsid w:val="00B93C2F"/>
    <w:rsid w:val="00B93DD4"/>
    <w:rsid w:val="00B94E6B"/>
    <w:rsid w:val="00B95F9B"/>
    <w:rsid w:val="00B96362"/>
    <w:rsid w:val="00BA064F"/>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76D"/>
    <w:rsid w:val="00BB5A93"/>
    <w:rsid w:val="00BB5B10"/>
    <w:rsid w:val="00BB5DBF"/>
    <w:rsid w:val="00BB6221"/>
    <w:rsid w:val="00BB6569"/>
    <w:rsid w:val="00BB6ED1"/>
    <w:rsid w:val="00BC00DA"/>
    <w:rsid w:val="00BC0C0A"/>
    <w:rsid w:val="00BC12B1"/>
    <w:rsid w:val="00BC1DFE"/>
    <w:rsid w:val="00BC2251"/>
    <w:rsid w:val="00BC33B3"/>
    <w:rsid w:val="00BC3642"/>
    <w:rsid w:val="00BC474C"/>
    <w:rsid w:val="00BC4E19"/>
    <w:rsid w:val="00BC5409"/>
    <w:rsid w:val="00BC56D6"/>
    <w:rsid w:val="00BC5CE3"/>
    <w:rsid w:val="00BC62E1"/>
    <w:rsid w:val="00BC6417"/>
    <w:rsid w:val="00BC6886"/>
    <w:rsid w:val="00BC716C"/>
    <w:rsid w:val="00BD09A1"/>
    <w:rsid w:val="00BD0A67"/>
    <w:rsid w:val="00BD0B20"/>
    <w:rsid w:val="00BD3D94"/>
    <w:rsid w:val="00BD3DAE"/>
    <w:rsid w:val="00BD3DD7"/>
    <w:rsid w:val="00BD5543"/>
    <w:rsid w:val="00BD5C00"/>
    <w:rsid w:val="00BD6E38"/>
    <w:rsid w:val="00BD74C0"/>
    <w:rsid w:val="00BE1FC2"/>
    <w:rsid w:val="00BE399E"/>
    <w:rsid w:val="00BE4604"/>
    <w:rsid w:val="00BE6F9C"/>
    <w:rsid w:val="00BE7D35"/>
    <w:rsid w:val="00BE7F96"/>
    <w:rsid w:val="00BF02C6"/>
    <w:rsid w:val="00BF0534"/>
    <w:rsid w:val="00BF1775"/>
    <w:rsid w:val="00BF201D"/>
    <w:rsid w:val="00BF2087"/>
    <w:rsid w:val="00BF278B"/>
    <w:rsid w:val="00BF3288"/>
    <w:rsid w:val="00BF4320"/>
    <w:rsid w:val="00BF46C7"/>
    <w:rsid w:val="00BF6446"/>
    <w:rsid w:val="00BF653E"/>
    <w:rsid w:val="00BF7038"/>
    <w:rsid w:val="00BF7405"/>
    <w:rsid w:val="00BF7EF6"/>
    <w:rsid w:val="00C01AD6"/>
    <w:rsid w:val="00C0289D"/>
    <w:rsid w:val="00C0490B"/>
    <w:rsid w:val="00C052F0"/>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477"/>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617"/>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1F8"/>
    <w:rsid w:val="00C638A8"/>
    <w:rsid w:val="00C63937"/>
    <w:rsid w:val="00C647BF"/>
    <w:rsid w:val="00C662FD"/>
    <w:rsid w:val="00C70707"/>
    <w:rsid w:val="00C7074E"/>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1FBD"/>
    <w:rsid w:val="00C92CF0"/>
    <w:rsid w:val="00C93BF2"/>
    <w:rsid w:val="00C9587A"/>
    <w:rsid w:val="00C95E05"/>
    <w:rsid w:val="00CA08EB"/>
    <w:rsid w:val="00CA09A3"/>
    <w:rsid w:val="00CA2090"/>
    <w:rsid w:val="00CA2FD0"/>
    <w:rsid w:val="00CA4A51"/>
    <w:rsid w:val="00CA4AE4"/>
    <w:rsid w:val="00CA7593"/>
    <w:rsid w:val="00CA7DDE"/>
    <w:rsid w:val="00CB0F7A"/>
    <w:rsid w:val="00CB1CEC"/>
    <w:rsid w:val="00CB1FFE"/>
    <w:rsid w:val="00CB2885"/>
    <w:rsid w:val="00CB3470"/>
    <w:rsid w:val="00CB3FBD"/>
    <w:rsid w:val="00CB5AAC"/>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6B4D"/>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3CFD"/>
    <w:rsid w:val="00CE4D4F"/>
    <w:rsid w:val="00CE5771"/>
    <w:rsid w:val="00CE62F0"/>
    <w:rsid w:val="00CE6B57"/>
    <w:rsid w:val="00CF0047"/>
    <w:rsid w:val="00CF01E1"/>
    <w:rsid w:val="00CF107D"/>
    <w:rsid w:val="00CF18A2"/>
    <w:rsid w:val="00CF2445"/>
    <w:rsid w:val="00CF2ED3"/>
    <w:rsid w:val="00CF3200"/>
    <w:rsid w:val="00CF398C"/>
    <w:rsid w:val="00CF4C79"/>
    <w:rsid w:val="00CF5716"/>
    <w:rsid w:val="00CF59A6"/>
    <w:rsid w:val="00D007C6"/>
    <w:rsid w:val="00D015BA"/>
    <w:rsid w:val="00D0280E"/>
    <w:rsid w:val="00D03997"/>
    <w:rsid w:val="00D040B1"/>
    <w:rsid w:val="00D0450D"/>
    <w:rsid w:val="00D051E5"/>
    <w:rsid w:val="00D06AC0"/>
    <w:rsid w:val="00D06ACB"/>
    <w:rsid w:val="00D07871"/>
    <w:rsid w:val="00D11FC6"/>
    <w:rsid w:val="00D121E3"/>
    <w:rsid w:val="00D1606E"/>
    <w:rsid w:val="00D16473"/>
    <w:rsid w:val="00D17E31"/>
    <w:rsid w:val="00D21585"/>
    <w:rsid w:val="00D22895"/>
    <w:rsid w:val="00D22A5D"/>
    <w:rsid w:val="00D232F5"/>
    <w:rsid w:val="00D2468E"/>
    <w:rsid w:val="00D24A29"/>
    <w:rsid w:val="00D24ED4"/>
    <w:rsid w:val="00D25F4C"/>
    <w:rsid w:val="00D26177"/>
    <w:rsid w:val="00D26FAD"/>
    <w:rsid w:val="00D272EC"/>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500"/>
    <w:rsid w:val="00D5265F"/>
    <w:rsid w:val="00D53B1A"/>
    <w:rsid w:val="00D53C64"/>
    <w:rsid w:val="00D542A0"/>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0629"/>
    <w:rsid w:val="00DB2012"/>
    <w:rsid w:val="00DB216A"/>
    <w:rsid w:val="00DB2D99"/>
    <w:rsid w:val="00DB4B44"/>
    <w:rsid w:val="00DB5D86"/>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0EE"/>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2B0"/>
    <w:rsid w:val="00E7450E"/>
    <w:rsid w:val="00E74623"/>
    <w:rsid w:val="00E74842"/>
    <w:rsid w:val="00E74B11"/>
    <w:rsid w:val="00E74C1A"/>
    <w:rsid w:val="00E74EE3"/>
    <w:rsid w:val="00E76952"/>
    <w:rsid w:val="00E770F6"/>
    <w:rsid w:val="00E77F6E"/>
    <w:rsid w:val="00E80E3D"/>
    <w:rsid w:val="00E8547B"/>
    <w:rsid w:val="00E8601D"/>
    <w:rsid w:val="00E86B7A"/>
    <w:rsid w:val="00E86D42"/>
    <w:rsid w:val="00E870B8"/>
    <w:rsid w:val="00E903E3"/>
    <w:rsid w:val="00E913F1"/>
    <w:rsid w:val="00E91A5A"/>
    <w:rsid w:val="00E93358"/>
    <w:rsid w:val="00E93999"/>
    <w:rsid w:val="00E93F18"/>
    <w:rsid w:val="00E94294"/>
    <w:rsid w:val="00E97F90"/>
    <w:rsid w:val="00EA1019"/>
    <w:rsid w:val="00EA2009"/>
    <w:rsid w:val="00EA2011"/>
    <w:rsid w:val="00EA2760"/>
    <w:rsid w:val="00EA3B29"/>
    <w:rsid w:val="00EA4EAA"/>
    <w:rsid w:val="00EA4EF1"/>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C92"/>
    <w:rsid w:val="00EC6D4F"/>
    <w:rsid w:val="00ED01FB"/>
    <w:rsid w:val="00ED0406"/>
    <w:rsid w:val="00ED0840"/>
    <w:rsid w:val="00ED0DEA"/>
    <w:rsid w:val="00ED10A0"/>
    <w:rsid w:val="00ED2B43"/>
    <w:rsid w:val="00ED2DB5"/>
    <w:rsid w:val="00ED35F2"/>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4C09"/>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297"/>
    <w:rsid w:val="00F53B2A"/>
    <w:rsid w:val="00F60A5F"/>
    <w:rsid w:val="00F6138E"/>
    <w:rsid w:val="00F6168F"/>
    <w:rsid w:val="00F61F55"/>
    <w:rsid w:val="00F62183"/>
    <w:rsid w:val="00F64142"/>
    <w:rsid w:val="00F65450"/>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BE0"/>
    <w:rsid w:val="00F90C77"/>
    <w:rsid w:val="00F928FE"/>
    <w:rsid w:val="00F92E8B"/>
    <w:rsid w:val="00F935C3"/>
    <w:rsid w:val="00F93622"/>
    <w:rsid w:val="00F93D9E"/>
    <w:rsid w:val="00F95268"/>
    <w:rsid w:val="00F95674"/>
    <w:rsid w:val="00F9626A"/>
    <w:rsid w:val="00F96B77"/>
    <w:rsid w:val="00F96D0D"/>
    <w:rsid w:val="00F976AD"/>
    <w:rsid w:val="00FA112F"/>
    <w:rsid w:val="00FA1A24"/>
    <w:rsid w:val="00FA1C5F"/>
    <w:rsid w:val="00FA1D06"/>
    <w:rsid w:val="00FA2C69"/>
    <w:rsid w:val="00FA3F29"/>
    <w:rsid w:val="00FA5243"/>
    <w:rsid w:val="00FA5E97"/>
    <w:rsid w:val="00FA6461"/>
    <w:rsid w:val="00FA7889"/>
    <w:rsid w:val="00FB0C81"/>
    <w:rsid w:val="00FB0EC8"/>
    <w:rsid w:val="00FB13CD"/>
    <w:rsid w:val="00FB1813"/>
    <w:rsid w:val="00FB4E41"/>
    <w:rsid w:val="00FB564A"/>
    <w:rsid w:val="00FB62F0"/>
    <w:rsid w:val="00FB6CC6"/>
    <w:rsid w:val="00FB6E20"/>
    <w:rsid w:val="00FB797E"/>
    <w:rsid w:val="00FB7B2D"/>
    <w:rsid w:val="00FC0E08"/>
    <w:rsid w:val="00FC1794"/>
    <w:rsid w:val="00FC1EF5"/>
    <w:rsid w:val="00FC2A08"/>
    <w:rsid w:val="00FC2E0F"/>
    <w:rsid w:val="00FC3261"/>
    <w:rsid w:val="00FC3F1E"/>
    <w:rsid w:val="00FC5400"/>
    <w:rsid w:val="00FC5B34"/>
    <w:rsid w:val="00FC65D9"/>
    <w:rsid w:val="00FC6F07"/>
    <w:rsid w:val="00FC74D9"/>
    <w:rsid w:val="00FD0697"/>
    <w:rsid w:val="00FD0964"/>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48FA"/>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jenkins-checkbox">
    <w:name w:val="jenkins-checkbox"/>
    <w:basedOn w:val="DefaultParagraphFont"/>
    <w:rsid w:val="00BC0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18666">
      <w:bodyDiv w:val="1"/>
      <w:marLeft w:val="0"/>
      <w:marRight w:val="0"/>
      <w:marTop w:val="0"/>
      <w:marBottom w:val="0"/>
      <w:divBdr>
        <w:top w:val="none" w:sz="0" w:space="0" w:color="auto"/>
        <w:left w:val="none" w:sz="0" w:space="0" w:color="auto"/>
        <w:bottom w:val="none" w:sz="0" w:space="0" w:color="auto"/>
        <w:right w:val="none" w:sz="0" w:space="0" w:color="auto"/>
      </w:divBdr>
    </w:div>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5726">
      <w:bodyDiv w:val="1"/>
      <w:marLeft w:val="0"/>
      <w:marRight w:val="0"/>
      <w:marTop w:val="0"/>
      <w:marBottom w:val="0"/>
      <w:divBdr>
        <w:top w:val="none" w:sz="0" w:space="0" w:color="auto"/>
        <w:left w:val="none" w:sz="0" w:space="0" w:color="auto"/>
        <w:bottom w:val="none" w:sz="0" w:space="0" w:color="auto"/>
        <w:right w:val="none" w:sz="0" w:space="0" w:color="auto"/>
      </w:divBdr>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0060">
      <w:bodyDiv w:val="1"/>
      <w:marLeft w:val="0"/>
      <w:marRight w:val="0"/>
      <w:marTop w:val="0"/>
      <w:marBottom w:val="0"/>
      <w:divBdr>
        <w:top w:val="none" w:sz="0" w:space="0" w:color="auto"/>
        <w:left w:val="none" w:sz="0" w:space="0" w:color="auto"/>
        <w:bottom w:val="none" w:sz="0" w:space="0" w:color="auto"/>
        <w:right w:val="none" w:sz="0" w:space="0" w:color="auto"/>
      </w:divBdr>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04191053">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0957">
      <w:bodyDiv w:val="1"/>
      <w:marLeft w:val="0"/>
      <w:marRight w:val="0"/>
      <w:marTop w:val="0"/>
      <w:marBottom w:val="0"/>
      <w:divBdr>
        <w:top w:val="none" w:sz="0" w:space="0" w:color="auto"/>
        <w:left w:val="none" w:sz="0" w:space="0" w:color="auto"/>
        <w:bottom w:val="none" w:sz="0" w:space="0" w:color="auto"/>
        <w:right w:val="none" w:sz="0" w:space="0" w:color="auto"/>
      </w:divBdr>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localhost:3030"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localhost:8080"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www.jenkins.io/doc/book/installing/" TargetMode="External"/><Relationship Id="rId19" Type="http://schemas.openxmlformats.org/officeDocument/2006/relationships/hyperlink" Target="http://localhost:8080/github-webhook/"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jenkins.io/download/"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yperlink" Target="https://softuni.bg/modules/133/devops-for-developers-may-2024/1467"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file:///D:\%5bSoftUni%5d%20Work\Actual%20work\SVN\SVN%20DevOps\May-2023\Software-Engineering-and-DevOps\04-Exercise-Git-and-GitHub\about.softuni.bg" TargetMode="External"/><Relationship Id="rId34" Type="http://schemas.openxmlformats.org/officeDocument/2006/relationships/image" Target="media/image230.png"/><Relationship Id="rId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29" Type="http://schemas.openxmlformats.org/officeDocument/2006/relationships/image" Target="media/image210.png"/><Relationship Id="rId41" Type="http://schemas.openxmlformats.org/officeDocument/2006/relationships/image" Target="media/image27.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20.png"/><Relationship Id="rId37" Type="http://schemas.openxmlformats.org/officeDocument/2006/relationships/hyperlink" Target="https://github.com/SoftUni" TargetMode="External"/><Relationship Id="rId40" Type="http://schemas.openxmlformats.org/officeDocument/2006/relationships/image" Target="media/image260.png"/><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23" Type="http://schemas.openxmlformats.org/officeDocument/2006/relationships/image" Target="media/image180.png"/><Relationship Id="rId28" Type="http://schemas.openxmlformats.org/officeDocument/2006/relationships/hyperlink" Target="https://www.instagram.com/softuni_org" TargetMode="External"/><Relationship Id="rId36" Type="http://schemas.openxmlformats.org/officeDocument/2006/relationships/image" Target="media/image2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hyperlink" Target="https://softuni.org" TargetMode="External"/><Relationship Id="rId27" Type="http://schemas.openxmlformats.org/officeDocument/2006/relationships/image" Target="media/image2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8.png"/><Relationship Id="rId12" Type="http://schemas.openxmlformats.org/officeDocument/2006/relationships/image" Target="media/image22.png"/><Relationship Id="rId17" Type="http://schemas.openxmlformats.org/officeDocument/2006/relationships/hyperlink" Target="https://github.com/SoftUni" TargetMode="External"/><Relationship Id="rId25" Type="http://schemas.openxmlformats.org/officeDocument/2006/relationships/image" Target="media/image190.png"/><Relationship Id="rId33" Type="http://schemas.openxmlformats.org/officeDocument/2006/relationships/hyperlink" Target="https://www.youtube.com/channel/UCqvOk8tYzfRS-eDy4vs3UyA" TargetMode="External"/><Relationship Id="rId3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0</Pages>
  <Words>1505</Words>
  <Characters>8579</Characters>
  <Application>Microsoft Office Word</Application>
  <DocSecurity>0</DocSecurity>
  <Lines>71</Lines>
  <Paragraphs>2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1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129</cp:revision>
  <cp:lastPrinted>2023-07-25T12:40:00Z</cp:lastPrinted>
  <dcterms:created xsi:type="dcterms:W3CDTF">2023-11-23T10:27:00Z</dcterms:created>
  <dcterms:modified xsi:type="dcterms:W3CDTF">2024-06-13T14:4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